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FD28F0" w14:textId="6592BF2D" w:rsidR="00014AF7" w:rsidRDefault="00C33E14" w:rsidP="00E043C3">
      <w:pPr>
        <w:spacing w:after="120"/>
        <w:rPr>
          <w:b/>
          <w:bCs/>
        </w:rPr>
      </w:pPr>
      <w:r w:rsidRPr="00C33E14">
        <w:rPr>
          <w:b/>
          <w:bCs/>
        </w:rPr>
        <w:t xml:space="preserve">Table S1: </w:t>
      </w:r>
      <w:r w:rsidRPr="00C33E14">
        <w:t>Demographic and clinical data of persistent Long COVID patients disaggregated by sex.</w:t>
      </w:r>
    </w:p>
    <w:tbl>
      <w:tblPr>
        <w:tblW w:w="0" w:type="auto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785"/>
        <w:gridCol w:w="2835"/>
        <w:gridCol w:w="2835"/>
      </w:tblGrid>
      <w:tr w:rsidR="00E8659C" w:rsidRPr="00E8659C" w14:paraId="1D65E844" w14:textId="77777777" w:rsidTr="001B4523">
        <w:trPr>
          <w:trHeight w:val="285"/>
        </w:trPr>
        <w:tc>
          <w:tcPr>
            <w:tcW w:w="4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2DE27F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 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57160C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Women (n = 24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F5CA7D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Men (n = 10)</w:t>
            </w:r>
          </w:p>
        </w:tc>
      </w:tr>
      <w:tr w:rsidR="00E8659C" w:rsidRPr="00E8659C" w14:paraId="0165A827" w14:textId="77777777" w:rsidTr="001B4523">
        <w:trPr>
          <w:trHeight w:val="285"/>
        </w:trPr>
        <w:tc>
          <w:tcPr>
            <w:tcW w:w="47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98C3DC9" w14:textId="77777777" w:rsidR="00E8659C" w:rsidRPr="00E8659C" w:rsidRDefault="00E8659C" w:rsidP="00E8659C">
            <w:pPr>
              <w:spacing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Age categories n (%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bottom"/>
            <w:hideMark/>
          </w:tcPr>
          <w:p w14:paraId="442B33FE" w14:textId="77777777" w:rsidR="00E8659C" w:rsidRPr="00E8659C" w:rsidRDefault="00E8659C" w:rsidP="00E8659C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val="pt-PT" w:eastAsia="pt-PT"/>
              </w:rPr>
              <w:t> 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bottom"/>
            <w:hideMark/>
          </w:tcPr>
          <w:p w14:paraId="4876674C" w14:textId="77777777" w:rsidR="00E8659C" w:rsidRPr="00E8659C" w:rsidRDefault="00E8659C" w:rsidP="00E8659C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val="pt-PT" w:eastAsia="pt-PT"/>
              </w:rPr>
              <w:t> </w:t>
            </w:r>
          </w:p>
        </w:tc>
      </w:tr>
      <w:tr w:rsidR="00E8659C" w:rsidRPr="00E8659C" w14:paraId="222EF842" w14:textId="77777777" w:rsidTr="001B4523">
        <w:trPr>
          <w:trHeight w:val="285"/>
        </w:trPr>
        <w:tc>
          <w:tcPr>
            <w:tcW w:w="4785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3F095F8" w14:textId="77777777" w:rsidR="00E8659C" w:rsidRPr="00E8659C" w:rsidRDefault="00E8659C" w:rsidP="00E8659C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&lt;30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2FB60E9B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0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765B2889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0</w:t>
            </w:r>
          </w:p>
        </w:tc>
      </w:tr>
      <w:tr w:rsidR="00E8659C" w:rsidRPr="00E8659C" w14:paraId="5EE5BC00" w14:textId="77777777" w:rsidTr="001B4523">
        <w:trPr>
          <w:trHeight w:val="285"/>
        </w:trPr>
        <w:tc>
          <w:tcPr>
            <w:tcW w:w="4785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EF6CE2B" w14:textId="77777777" w:rsidR="00E8659C" w:rsidRPr="00E8659C" w:rsidRDefault="00E8659C" w:rsidP="00E8659C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30-50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5D5051CA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10 (41.7%)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6D5E8A1F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2 (20%)</w:t>
            </w:r>
          </w:p>
        </w:tc>
      </w:tr>
      <w:tr w:rsidR="00E8659C" w:rsidRPr="00E8659C" w14:paraId="7004F0CC" w14:textId="77777777" w:rsidTr="001B4523">
        <w:trPr>
          <w:trHeight w:val="285"/>
        </w:trPr>
        <w:tc>
          <w:tcPr>
            <w:tcW w:w="4785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E6A25D7" w14:textId="77777777" w:rsidR="00E8659C" w:rsidRPr="00E8659C" w:rsidRDefault="00E8659C" w:rsidP="00E8659C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51-60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393A7AC7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9 (37.5%)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1384FDAF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6 (60%)</w:t>
            </w:r>
          </w:p>
        </w:tc>
      </w:tr>
      <w:tr w:rsidR="00E8659C" w:rsidRPr="00E8659C" w14:paraId="33190AEF" w14:textId="77777777" w:rsidTr="001B4523">
        <w:trPr>
          <w:trHeight w:val="285"/>
        </w:trPr>
        <w:tc>
          <w:tcPr>
            <w:tcW w:w="4785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896B43B" w14:textId="77777777" w:rsidR="00E8659C" w:rsidRPr="00E8659C" w:rsidRDefault="00E8659C" w:rsidP="00E8659C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61-70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188CE120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3 (12.5%)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6FA54A1C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0</w:t>
            </w:r>
          </w:p>
        </w:tc>
      </w:tr>
      <w:tr w:rsidR="00E8659C" w:rsidRPr="00E8659C" w14:paraId="6B22E0C8" w14:textId="77777777" w:rsidTr="001B4523">
        <w:trPr>
          <w:trHeight w:val="285"/>
        </w:trPr>
        <w:tc>
          <w:tcPr>
            <w:tcW w:w="47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C548EA" w14:textId="77777777" w:rsidR="00E8659C" w:rsidRPr="00E8659C" w:rsidRDefault="00E8659C" w:rsidP="00E8659C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&gt;70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8B2DE5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2 (8.3%)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6C91D2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2 (20%)</w:t>
            </w:r>
          </w:p>
        </w:tc>
      </w:tr>
      <w:tr w:rsidR="00E8659C" w:rsidRPr="00E8659C" w14:paraId="2AFE9117" w14:textId="77777777" w:rsidTr="001B4523">
        <w:trPr>
          <w:trHeight w:val="285"/>
        </w:trPr>
        <w:tc>
          <w:tcPr>
            <w:tcW w:w="47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4163B0A" w14:textId="77777777" w:rsidR="00E8659C" w:rsidRPr="00E8659C" w:rsidRDefault="00E8659C" w:rsidP="00E8659C">
            <w:pPr>
              <w:spacing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Ethnicity n (%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bottom"/>
            <w:hideMark/>
          </w:tcPr>
          <w:p w14:paraId="53E3B524" w14:textId="77777777" w:rsidR="00E8659C" w:rsidRPr="00E8659C" w:rsidRDefault="00E8659C" w:rsidP="00E8659C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val="pt-PT" w:eastAsia="pt-PT"/>
              </w:rPr>
              <w:t> 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bottom"/>
            <w:hideMark/>
          </w:tcPr>
          <w:p w14:paraId="61A8FCFE" w14:textId="77777777" w:rsidR="00E8659C" w:rsidRPr="00E8659C" w:rsidRDefault="00E8659C" w:rsidP="00E8659C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val="pt-PT" w:eastAsia="pt-PT"/>
              </w:rPr>
              <w:t> </w:t>
            </w:r>
          </w:p>
        </w:tc>
      </w:tr>
      <w:tr w:rsidR="00E8659C" w:rsidRPr="00E8659C" w14:paraId="77E75B36" w14:textId="77777777" w:rsidTr="001B4523">
        <w:trPr>
          <w:trHeight w:val="285"/>
        </w:trPr>
        <w:tc>
          <w:tcPr>
            <w:tcW w:w="4785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310D9A7" w14:textId="77777777" w:rsidR="00E8659C" w:rsidRPr="00E8659C" w:rsidRDefault="00E8659C" w:rsidP="00E8659C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Black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387A9B48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 xml:space="preserve"> 4 (16.7%)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52A3FB2A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 xml:space="preserve"> 3 (30%)</w:t>
            </w:r>
          </w:p>
        </w:tc>
      </w:tr>
      <w:tr w:rsidR="00E8659C" w:rsidRPr="00E8659C" w14:paraId="629C6797" w14:textId="77777777" w:rsidTr="001B4523">
        <w:trPr>
          <w:trHeight w:val="285"/>
        </w:trPr>
        <w:tc>
          <w:tcPr>
            <w:tcW w:w="47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A32879" w14:textId="77777777" w:rsidR="00E8659C" w:rsidRPr="00E8659C" w:rsidRDefault="00E8659C" w:rsidP="00E8659C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White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545530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 xml:space="preserve"> 20 (83.3%)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550B3A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 xml:space="preserve"> 7 (70%)</w:t>
            </w:r>
          </w:p>
        </w:tc>
      </w:tr>
      <w:tr w:rsidR="00E8659C" w:rsidRPr="00E8659C" w14:paraId="4B7C5612" w14:textId="77777777" w:rsidTr="001B4523">
        <w:trPr>
          <w:trHeight w:val="285"/>
        </w:trPr>
        <w:tc>
          <w:tcPr>
            <w:tcW w:w="47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53EFC8D" w14:textId="77777777" w:rsidR="00E8659C" w:rsidRPr="00E8659C" w:rsidRDefault="00E8659C" w:rsidP="00E8659C">
            <w:pPr>
              <w:spacing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Comorbidities n (%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bottom"/>
            <w:hideMark/>
          </w:tcPr>
          <w:p w14:paraId="7C6B67E3" w14:textId="77777777" w:rsidR="00E8659C" w:rsidRPr="00E8659C" w:rsidRDefault="00E8659C" w:rsidP="00E8659C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val="pt-PT" w:eastAsia="pt-PT"/>
              </w:rPr>
              <w:t> 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bottom"/>
            <w:hideMark/>
          </w:tcPr>
          <w:p w14:paraId="3F7D7849" w14:textId="77777777" w:rsidR="00E8659C" w:rsidRPr="00E8659C" w:rsidRDefault="00E8659C" w:rsidP="00E8659C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val="pt-PT" w:eastAsia="pt-PT"/>
              </w:rPr>
              <w:t> </w:t>
            </w:r>
          </w:p>
        </w:tc>
      </w:tr>
      <w:tr w:rsidR="00E8659C" w:rsidRPr="00E8659C" w14:paraId="26EC873D" w14:textId="77777777" w:rsidTr="001B4523">
        <w:trPr>
          <w:trHeight w:val="285"/>
        </w:trPr>
        <w:tc>
          <w:tcPr>
            <w:tcW w:w="4785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BFECA4D" w14:textId="77777777" w:rsidR="00E8659C" w:rsidRPr="00E8659C" w:rsidRDefault="00E8659C" w:rsidP="00E8659C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Digestive System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78A3DD09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2 (8.3%)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4163A638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0</w:t>
            </w:r>
          </w:p>
        </w:tc>
      </w:tr>
      <w:tr w:rsidR="00E8659C" w:rsidRPr="00E8659C" w14:paraId="63C223B7" w14:textId="77777777" w:rsidTr="001B4523">
        <w:trPr>
          <w:trHeight w:val="285"/>
        </w:trPr>
        <w:tc>
          <w:tcPr>
            <w:tcW w:w="4785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B0D0148" w14:textId="77777777" w:rsidR="00E8659C" w:rsidRPr="00E8659C" w:rsidRDefault="00E8659C" w:rsidP="00E8659C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Neurological System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1CF703FF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2 (8.3%)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4B610323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0</w:t>
            </w:r>
          </w:p>
        </w:tc>
      </w:tr>
      <w:tr w:rsidR="00E8659C" w:rsidRPr="00E8659C" w14:paraId="247A5754" w14:textId="77777777" w:rsidTr="001B4523">
        <w:trPr>
          <w:trHeight w:val="285"/>
        </w:trPr>
        <w:tc>
          <w:tcPr>
            <w:tcW w:w="4785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9E100B1" w14:textId="77777777" w:rsidR="00E8659C" w:rsidRPr="00E8659C" w:rsidRDefault="00E8659C" w:rsidP="00E8659C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Circulatory System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37E45EA4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7 (29.2%)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4F0F9956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 xml:space="preserve"> 2 (20%)</w:t>
            </w:r>
          </w:p>
        </w:tc>
      </w:tr>
      <w:tr w:rsidR="00E8659C" w:rsidRPr="00E8659C" w14:paraId="3452A8AC" w14:textId="77777777" w:rsidTr="001B4523">
        <w:trPr>
          <w:trHeight w:val="285"/>
        </w:trPr>
        <w:tc>
          <w:tcPr>
            <w:tcW w:w="4785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474F840" w14:textId="77777777" w:rsidR="00E8659C" w:rsidRPr="00E8659C" w:rsidRDefault="00E8659C" w:rsidP="00E8659C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Respiratory System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166474B6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4 (16.7%)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26DE2C35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 xml:space="preserve"> 2 (20%)</w:t>
            </w:r>
          </w:p>
        </w:tc>
      </w:tr>
      <w:tr w:rsidR="00E8659C" w:rsidRPr="00E8659C" w14:paraId="51EDF17B" w14:textId="77777777" w:rsidTr="001B4523">
        <w:trPr>
          <w:trHeight w:val="285"/>
        </w:trPr>
        <w:tc>
          <w:tcPr>
            <w:tcW w:w="4785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21DA9E5" w14:textId="77777777" w:rsidR="00E8659C" w:rsidRPr="00E8659C" w:rsidRDefault="00E8659C" w:rsidP="00E8659C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Musculoskeletal System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270BA71C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 xml:space="preserve"> 1 (4.2%)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0516ACC0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0</w:t>
            </w:r>
          </w:p>
        </w:tc>
      </w:tr>
      <w:tr w:rsidR="00E8659C" w:rsidRPr="00E8659C" w14:paraId="2A19C89A" w14:textId="77777777" w:rsidTr="001B4523">
        <w:trPr>
          <w:trHeight w:val="285"/>
        </w:trPr>
        <w:tc>
          <w:tcPr>
            <w:tcW w:w="4785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055CA36" w14:textId="77777777" w:rsidR="00E8659C" w:rsidRPr="00E8659C" w:rsidRDefault="00E8659C" w:rsidP="00E8659C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Urinary tract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663B3AE1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 xml:space="preserve"> 1 (4.2%)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094EAB99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0</w:t>
            </w:r>
          </w:p>
        </w:tc>
      </w:tr>
      <w:tr w:rsidR="00E8659C" w:rsidRPr="00E8659C" w14:paraId="40A00C02" w14:textId="77777777" w:rsidTr="001B4523">
        <w:trPr>
          <w:trHeight w:val="285"/>
        </w:trPr>
        <w:tc>
          <w:tcPr>
            <w:tcW w:w="4785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A318261" w14:textId="77777777" w:rsidR="00E8659C" w:rsidRPr="00E8659C" w:rsidRDefault="00E8659C" w:rsidP="00E8659C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Genital tract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18639331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 xml:space="preserve"> 1 (4.2%)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3F126B02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0</w:t>
            </w:r>
          </w:p>
        </w:tc>
      </w:tr>
      <w:tr w:rsidR="00E8659C" w:rsidRPr="00E8659C" w14:paraId="11DE8AD0" w14:textId="77777777" w:rsidTr="001B4523">
        <w:trPr>
          <w:trHeight w:val="285"/>
        </w:trPr>
        <w:tc>
          <w:tcPr>
            <w:tcW w:w="4785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6F99239" w14:textId="77777777" w:rsidR="00E8659C" w:rsidRPr="00E8659C" w:rsidRDefault="00E8659C" w:rsidP="00E8659C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Endocrine, Metabolic and Nutritional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3F6B8B52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18 (75%)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1BCC90DF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7 (70%)</w:t>
            </w:r>
          </w:p>
        </w:tc>
      </w:tr>
      <w:tr w:rsidR="00E8659C" w:rsidRPr="00E8659C" w14:paraId="44FECF3B" w14:textId="77777777" w:rsidTr="001B4523">
        <w:trPr>
          <w:trHeight w:val="285"/>
        </w:trPr>
        <w:tc>
          <w:tcPr>
            <w:tcW w:w="4785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1801233" w14:textId="77777777" w:rsidR="00E8659C" w:rsidRPr="00E8659C" w:rsidRDefault="00E8659C" w:rsidP="00E8659C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Psychological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4946F0B0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11 (45.8%)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418C78B0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5 (50%)</w:t>
            </w:r>
          </w:p>
        </w:tc>
      </w:tr>
      <w:tr w:rsidR="00E8659C" w:rsidRPr="00E8659C" w14:paraId="5DCAE87C" w14:textId="77777777" w:rsidTr="001B4523">
        <w:trPr>
          <w:trHeight w:val="284"/>
        </w:trPr>
        <w:tc>
          <w:tcPr>
            <w:tcW w:w="4785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E60D55C" w14:textId="77777777" w:rsidR="00E8659C" w:rsidRPr="00E8659C" w:rsidRDefault="00E8659C" w:rsidP="00E8659C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Blood, Hematopoietic, Lymphatic and Spleen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63E61CD6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1 (4.2%)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0DED25AC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0</w:t>
            </w:r>
          </w:p>
        </w:tc>
      </w:tr>
      <w:tr w:rsidR="00E8659C" w:rsidRPr="00E8659C" w14:paraId="668B585B" w14:textId="77777777" w:rsidTr="001B4523">
        <w:trPr>
          <w:trHeight w:val="285"/>
        </w:trPr>
        <w:tc>
          <w:tcPr>
            <w:tcW w:w="47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45D54E" w14:textId="77777777" w:rsidR="00E8659C" w:rsidRPr="00E8659C" w:rsidRDefault="00E8659C" w:rsidP="00E8659C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None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14FFA2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3 (12.5%)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9FABB6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1 (10%)</w:t>
            </w:r>
          </w:p>
        </w:tc>
      </w:tr>
      <w:tr w:rsidR="00E8659C" w:rsidRPr="00E8659C" w14:paraId="7D0D1A49" w14:textId="77777777" w:rsidTr="001B4523">
        <w:trPr>
          <w:trHeight w:val="285"/>
        </w:trPr>
        <w:tc>
          <w:tcPr>
            <w:tcW w:w="47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AC982FD" w14:textId="77777777" w:rsidR="00E8659C" w:rsidRPr="00E8659C" w:rsidRDefault="00E8659C" w:rsidP="00E8659C">
            <w:pPr>
              <w:spacing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E8659C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Vaccination Status and Doses n (%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bottom"/>
            <w:hideMark/>
          </w:tcPr>
          <w:p w14:paraId="6FB2D4E9" w14:textId="77777777" w:rsidR="00E8659C" w:rsidRPr="00E8659C" w:rsidRDefault="00E8659C" w:rsidP="00E8659C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 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  <w:hideMark/>
          </w:tcPr>
          <w:p w14:paraId="3A9EE6E8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 </w:t>
            </w:r>
          </w:p>
        </w:tc>
      </w:tr>
      <w:tr w:rsidR="00E8659C" w:rsidRPr="00E8659C" w14:paraId="56B0730E" w14:textId="77777777" w:rsidTr="001B4523">
        <w:trPr>
          <w:trHeight w:val="285"/>
        </w:trPr>
        <w:tc>
          <w:tcPr>
            <w:tcW w:w="4785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AB651B6" w14:textId="77777777" w:rsidR="00E8659C" w:rsidRPr="00E8659C" w:rsidRDefault="00E8659C" w:rsidP="00E8659C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u w:val="single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u w:val="single"/>
                <w:lang w:eastAsia="pt-PT"/>
              </w:rPr>
              <w:t>Doses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noWrap/>
            <w:vAlign w:val="bottom"/>
            <w:hideMark/>
          </w:tcPr>
          <w:p w14:paraId="3F69A23C" w14:textId="77777777" w:rsidR="00E8659C" w:rsidRPr="00E8659C" w:rsidRDefault="00E8659C" w:rsidP="00E8659C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val="pt-PT" w:eastAsia="pt-PT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noWrap/>
            <w:vAlign w:val="bottom"/>
            <w:hideMark/>
          </w:tcPr>
          <w:p w14:paraId="5281C005" w14:textId="77777777" w:rsidR="00E8659C" w:rsidRPr="00E8659C" w:rsidRDefault="00E8659C" w:rsidP="00E8659C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val="pt-PT" w:eastAsia="pt-PT"/>
              </w:rPr>
              <w:t> </w:t>
            </w:r>
          </w:p>
        </w:tc>
      </w:tr>
      <w:tr w:rsidR="00E8659C" w:rsidRPr="00E8659C" w14:paraId="6A5D4AF1" w14:textId="77777777" w:rsidTr="001B4523">
        <w:trPr>
          <w:trHeight w:val="285"/>
        </w:trPr>
        <w:tc>
          <w:tcPr>
            <w:tcW w:w="4785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A3AC7DC" w14:textId="1CB36B00" w:rsidR="00E8659C" w:rsidRPr="00E8659C" w:rsidRDefault="00FF5E42" w:rsidP="00E8659C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>
              <w:rPr>
                <w:rFonts w:ascii="Calibri" w:eastAsia="Times New Roman" w:hAnsi="Calibri" w:cs="Calibri"/>
                <w:color w:val="000000"/>
                <w:lang w:eastAsia="pt-PT"/>
              </w:rPr>
              <w:t xml:space="preserve">   </w:t>
            </w:r>
            <w:r w:rsidR="00E8659C"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0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4C1232B7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1 (4.2%)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7130709E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1 (10%)</w:t>
            </w:r>
          </w:p>
        </w:tc>
      </w:tr>
      <w:tr w:rsidR="00E8659C" w:rsidRPr="00E8659C" w14:paraId="0B9DD4F4" w14:textId="77777777" w:rsidTr="001B4523">
        <w:trPr>
          <w:trHeight w:val="285"/>
        </w:trPr>
        <w:tc>
          <w:tcPr>
            <w:tcW w:w="4785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810EEF9" w14:textId="11E04142" w:rsidR="00E8659C" w:rsidRPr="00E8659C" w:rsidRDefault="00FF5E42" w:rsidP="00E8659C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>
              <w:rPr>
                <w:rFonts w:ascii="Calibri" w:eastAsia="Times New Roman" w:hAnsi="Calibri" w:cs="Calibri"/>
                <w:color w:val="000000"/>
                <w:lang w:eastAsia="pt-PT"/>
              </w:rPr>
              <w:t xml:space="preserve">   </w:t>
            </w:r>
            <w:r w:rsidR="00E8659C"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1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5CAC7DC1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2 (8.3%)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606130E6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0</w:t>
            </w:r>
          </w:p>
        </w:tc>
      </w:tr>
      <w:tr w:rsidR="00E8659C" w:rsidRPr="00E8659C" w14:paraId="2E0A6877" w14:textId="77777777" w:rsidTr="001B4523">
        <w:trPr>
          <w:trHeight w:val="285"/>
        </w:trPr>
        <w:tc>
          <w:tcPr>
            <w:tcW w:w="4785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0FF4F9C" w14:textId="7D862DE0" w:rsidR="00E8659C" w:rsidRPr="00E8659C" w:rsidRDefault="00FF5E42" w:rsidP="00E8659C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>
              <w:rPr>
                <w:rFonts w:ascii="Calibri" w:eastAsia="Times New Roman" w:hAnsi="Calibri" w:cs="Calibri"/>
                <w:color w:val="000000"/>
                <w:lang w:eastAsia="pt-PT"/>
              </w:rPr>
              <w:t xml:space="preserve">   </w:t>
            </w:r>
            <w:r w:rsidR="00E8659C"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2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1D9DEBA4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7 (29.2%)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4E65AF7F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3 (30%)</w:t>
            </w:r>
          </w:p>
        </w:tc>
      </w:tr>
      <w:tr w:rsidR="00E8659C" w:rsidRPr="00E8659C" w14:paraId="2541E641" w14:textId="77777777" w:rsidTr="001B4523">
        <w:trPr>
          <w:trHeight w:val="285"/>
        </w:trPr>
        <w:tc>
          <w:tcPr>
            <w:tcW w:w="4785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0566217" w14:textId="38C8FF83" w:rsidR="00E8659C" w:rsidRPr="00E8659C" w:rsidRDefault="00FF5E42" w:rsidP="00E8659C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>
              <w:rPr>
                <w:rFonts w:ascii="Calibri" w:eastAsia="Times New Roman" w:hAnsi="Calibri" w:cs="Calibri"/>
                <w:color w:val="000000"/>
                <w:lang w:eastAsia="pt-PT"/>
              </w:rPr>
              <w:t xml:space="preserve">   </w:t>
            </w:r>
            <w:r w:rsidR="00E8659C"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6CFDE36B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7 (29.2%)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630A829F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2 (20%)</w:t>
            </w:r>
          </w:p>
        </w:tc>
      </w:tr>
      <w:tr w:rsidR="00E8659C" w:rsidRPr="00E8659C" w14:paraId="484514A7" w14:textId="77777777" w:rsidTr="001B4523">
        <w:trPr>
          <w:trHeight w:val="285"/>
        </w:trPr>
        <w:tc>
          <w:tcPr>
            <w:tcW w:w="4785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C2B12F1" w14:textId="2A6E6D07" w:rsidR="00E8659C" w:rsidRPr="00E8659C" w:rsidRDefault="00FF5E42" w:rsidP="00E8659C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>
              <w:rPr>
                <w:rFonts w:ascii="Calibri" w:eastAsia="Times New Roman" w:hAnsi="Calibri" w:cs="Calibri"/>
                <w:color w:val="000000"/>
                <w:lang w:eastAsia="pt-PT"/>
              </w:rPr>
              <w:t xml:space="preserve">   </w:t>
            </w:r>
            <w:r w:rsidR="00E8659C"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4B82A4C1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4 (16.6%)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6DF76E08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3 (30%)</w:t>
            </w:r>
          </w:p>
        </w:tc>
      </w:tr>
      <w:tr w:rsidR="00E8659C" w:rsidRPr="00E8659C" w14:paraId="3AE8173A" w14:textId="77777777" w:rsidTr="001B4523">
        <w:trPr>
          <w:trHeight w:val="285"/>
        </w:trPr>
        <w:tc>
          <w:tcPr>
            <w:tcW w:w="4785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D362C4D" w14:textId="4195E2AE" w:rsidR="00E8659C" w:rsidRPr="00E8659C" w:rsidRDefault="00FF5E42" w:rsidP="00E8659C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>
              <w:rPr>
                <w:rFonts w:ascii="Calibri" w:eastAsia="Times New Roman" w:hAnsi="Calibri" w:cs="Calibri"/>
                <w:color w:val="000000"/>
                <w:lang w:eastAsia="pt-PT"/>
              </w:rPr>
              <w:t xml:space="preserve">   </w:t>
            </w:r>
            <w:r w:rsidR="00E8659C"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5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424E5373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1 (4.2%)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51E43593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1 (10%)</w:t>
            </w:r>
          </w:p>
        </w:tc>
      </w:tr>
      <w:tr w:rsidR="00E8659C" w:rsidRPr="00E8659C" w14:paraId="060949D1" w14:textId="77777777" w:rsidTr="001B4523">
        <w:trPr>
          <w:trHeight w:val="285"/>
        </w:trPr>
        <w:tc>
          <w:tcPr>
            <w:tcW w:w="4785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4CFE934" w14:textId="46946952" w:rsidR="00E8659C" w:rsidRPr="00E8659C" w:rsidRDefault="00FF5E42" w:rsidP="00E8659C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>
              <w:rPr>
                <w:rFonts w:ascii="Calibri" w:eastAsia="Times New Roman" w:hAnsi="Calibri" w:cs="Calibri"/>
                <w:color w:val="000000"/>
                <w:lang w:eastAsia="pt-PT"/>
              </w:rPr>
              <w:t xml:space="preserve">   </w:t>
            </w:r>
            <w:r w:rsidR="00E8659C"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6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673267A0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2 (8.3%)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13BE4928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0</w:t>
            </w:r>
          </w:p>
        </w:tc>
      </w:tr>
      <w:tr w:rsidR="00E8659C" w:rsidRPr="00E8659C" w14:paraId="53EF2EF3" w14:textId="77777777" w:rsidTr="001B4523">
        <w:trPr>
          <w:trHeight w:val="285"/>
        </w:trPr>
        <w:tc>
          <w:tcPr>
            <w:tcW w:w="4785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D6198F0" w14:textId="77777777" w:rsidR="00E8659C" w:rsidRPr="00E8659C" w:rsidRDefault="00E8659C" w:rsidP="00E8659C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u w:val="single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u w:val="single"/>
                <w:lang w:eastAsia="pt-PT"/>
              </w:rPr>
              <w:t>Vaccine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noWrap/>
            <w:vAlign w:val="bottom"/>
            <w:hideMark/>
          </w:tcPr>
          <w:p w14:paraId="14350A01" w14:textId="77777777" w:rsidR="00E8659C" w:rsidRPr="00E8659C" w:rsidRDefault="00E8659C" w:rsidP="00E8659C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val="pt-PT" w:eastAsia="pt-PT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noWrap/>
            <w:vAlign w:val="bottom"/>
            <w:hideMark/>
          </w:tcPr>
          <w:p w14:paraId="51CD8188" w14:textId="77777777" w:rsidR="00E8659C" w:rsidRPr="00E8659C" w:rsidRDefault="00E8659C" w:rsidP="00E8659C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val="pt-PT" w:eastAsia="pt-PT"/>
              </w:rPr>
              <w:t> </w:t>
            </w:r>
          </w:p>
        </w:tc>
      </w:tr>
      <w:tr w:rsidR="00E8659C" w:rsidRPr="00E8659C" w14:paraId="41075BF0" w14:textId="77777777" w:rsidTr="001B4523">
        <w:trPr>
          <w:trHeight w:val="285"/>
        </w:trPr>
        <w:tc>
          <w:tcPr>
            <w:tcW w:w="4785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9E8F360" w14:textId="77777777" w:rsidR="00E8659C" w:rsidRPr="00E8659C" w:rsidRDefault="00E8659C" w:rsidP="00E8659C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 xml:space="preserve">   Corminaty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18CD6E36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14 (58.3%)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1C09DA45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3 (30%)</w:t>
            </w:r>
          </w:p>
        </w:tc>
      </w:tr>
      <w:tr w:rsidR="00E8659C" w:rsidRPr="00E8659C" w14:paraId="58B928C9" w14:textId="77777777" w:rsidTr="001B4523">
        <w:trPr>
          <w:trHeight w:val="285"/>
        </w:trPr>
        <w:tc>
          <w:tcPr>
            <w:tcW w:w="4785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25EDBFB" w14:textId="77777777" w:rsidR="00E8659C" w:rsidRPr="00E8659C" w:rsidRDefault="00E8659C" w:rsidP="00E8659C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 xml:space="preserve">   Janssen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1C2A0533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3 (12.5%)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13164747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3 (30%)</w:t>
            </w:r>
          </w:p>
        </w:tc>
      </w:tr>
      <w:tr w:rsidR="00E8659C" w:rsidRPr="00E8659C" w14:paraId="300C3D22" w14:textId="77777777" w:rsidTr="001B4523">
        <w:trPr>
          <w:trHeight w:val="285"/>
        </w:trPr>
        <w:tc>
          <w:tcPr>
            <w:tcW w:w="4785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25E977C" w14:textId="77777777" w:rsidR="00E8659C" w:rsidRPr="00E8659C" w:rsidRDefault="00E8659C" w:rsidP="00E8659C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 xml:space="preserve">   Spikevax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11E6628A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4 (16.6%)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4E5F1097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1 (10%)</w:t>
            </w:r>
          </w:p>
        </w:tc>
      </w:tr>
      <w:tr w:rsidR="00E8659C" w:rsidRPr="00E8659C" w14:paraId="7BF2A23A" w14:textId="77777777" w:rsidTr="001B4523">
        <w:trPr>
          <w:trHeight w:val="285"/>
        </w:trPr>
        <w:tc>
          <w:tcPr>
            <w:tcW w:w="47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9217BE" w14:textId="77777777" w:rsidR="00E8659C" w:rsidRPr="00E8659C" w:rsidRDefault="00E8659C" w:rsidP="00E8659C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 xml:space="preserve">   Vaxzevria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A5BE6C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4 (16.6%)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870C60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2 (20%)</w:t>
            </w:r>
          </w:p>
        </w:tc>
      </w:tr>
      <w:tr w:rsidR="00E8659C" w:rsidRPr="00E8659C" w14:paraId="45DE7F69" w14:textId="77777777" w:rsidTr="001B4523">
        <w:trPr>
          <w:trHeight w:val="285"/>
        </w:trPr>
        <w:tc>
          <w:tcPr>
            <w:tcW w:w="47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64685E1" w14:textId="77777777" w:rsidR="00E8659C" w:rsidRPr="00E8659C" w:rsidRDefault="00E8659C" w:rsidP="00E8659C">
            <w:pPr>
              <w:spacing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Oxygen Support n (%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bottom"/>
            <w:hideMark/>
          </w:tcPr>
          <w:p w14:paraId="7A8AD77C" w14:textId="77777777" w:rsidR="00E8659C" w:rsidRPr="00E8659C" w:rsidRDefault="00E8659C" w:rsidP="00E8659C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val="pt-PT" w:eastAsia="pt-PT"/>
              </w:rPr>
              <w:t> 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bottom"/>
            <w:hideMark/>
          </w:tcPr>
          <w:p w14:paraId="3B79AC94" w14:textId="77777777" w:rsidR="00E8659C" w:rsidRPr="00E8659C" w:rsidRDefault="00E8659C" w:rsidP="00E8659C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val="pt-PT" w:eastAsia="pt-PT"/>
              </w:rPr>
              <w:t> </w:t>
            </w:r>
          </w:p>
        </w:tc>
      </w:tr>
      <w:tr w:rsidR="00E8659C" w:rsidRPr="00E8659C" w14:paraId="07A20095" w14:textId="77777777" w:rsidTr="001B4523">
        <w:trPr>
          <w:trHeight w:val="285"/>
        </w:trPr>
        <w:tc>
          <w:tcPr>
            <w:tcW w:w="4785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3CAAA3A" w14:textId="77777777" w:rsidR="00E8659C" w:rsidRPr="00E8659C" w:rsidRDefault="00E8659C" w:rsidP="00E8659C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Yes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10F126B3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1 (4.2%)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0E665A47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0</w:t>
            </w:r>
          </w:p>
        </w:tc>
      </w:tr>
      <w:tr w:rsidR="00E8659C" w:rsidRPr="00E8659C" w14:paraId="4F99EC19" w14:textId="77777777" w:rsidTr="001B4523">
        <w:trPr>
          <w:trHeight w:val="285"/>
        </w:trPr>
        <w:tc>
          <w:tcPr>
            <w:tcW w:w="47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FCFCBD" w14:textId="77777777" w:rsidR="00E8659C" w:rsidRPr="00E8659C" w:rsidRDefault="00E8659C" w:rsidP="00E8659C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No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78C9BC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23 (95.8%)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DFFA80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0</w:t>
            </w:r>
          </w:p>
        </w:tc>
      </w:tr>
      <w:tr w:rsidR="00E8659C" w:rsidRPr="00E8659C" w14:paraId="450FF32D" w14:textId="77777777" w:rsidTr="001B4523">
        <w:trPr>
          <w:trHeight w:val="285"/>
        </w:trPr>
        <w:tc>
          <w:tcPr>
            <w:tcW w:w="47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F034EA0" w14:textId="77777777" w:rsidR="00E8659C" w:rsidRPr="00E8659C" w:rsidRDefault="00E8659C" w:rsidP="00E8659C">
            <w:pPr>
              <w:spacing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Pneumonia n (%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bottom"/>
            <w:hideMark/>
          </w:tcPr>
          <w:p w14:paraId="1CEC3E46" w14:textId="77777777" w:rsidR="00E8659C" w:rsidRPr="00E8659C" w:rsidRDefault="00E8659C" w:rsidP="00E8659C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val="pt-PT" w:eastAsia="pt-PT"/>
              </w:rPr>
              <w:t> 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bottom"/>
            <w:hideMark/>
          </w:tcPr>
          <w:p w14:paraId="2E1DB75B" w14:textId="77777777" w:rsidR="00E8659C" w:rsidRPr="00E8659C" w:rsidRDefault="00E8659C" w:rsidP="00E8659C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val="pt-PT" w:eastAsia="pt-PT"/>
              </w:rPr>
              <w:t> </w:t>
            </w:r>
          </w:p>
        </w:tc>
      </w:tr>
      <w:tr w:rsidR="00E8659C" w:rsidRPr="00E8659C" w14:paraId="4D463B39" w14:textId="77777777" w:rsidTr="001B4523">
        <w:trPr>
          <w:trHeight w:val="285"/>
        </w:trPr>
        <w:tc>
          <w:tcPr>
            <w:tcW w:w="4785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FF0EC61" w14:textId="77777777" w:rsidR="00E8659C" w:rsidRPr="00E8659C" w:rsidRDefault="00E8659C" w:rsidP="00E8659C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Yes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28A8EF5A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1 (4.2%)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73F30651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3 (30%)</w:t>
            </w:r>
          </w:p>
        </w:tc>
      </w:tr>
      <w:tr w:rsidR="00E8659C" w:rsidRPr="00E8659C" w14:paraId="60592ECF" w14:textId="77777777" w:rsidTr="001B4523">
        <w:trPr>
          <w:trHeight w:val="285"/>
        </w:trPr>
        <w:tc>
          <w:tcPr>
            <w:tcW w:w="47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5AE5D5" w14:textId="77777777" w:rsidR="00E8659C" w:rsidRPr="00E8659C" w:rsidRDefault="00E8659C" w:rsidP="00E8659C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No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2FD3FA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23 (95.8%)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E3EF1E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7 (70%)</w:t>
            </w:r>
          </w:p>
        </w:tc>
      </w:tr>
      <w:tr w:rsidR="00E8659C" w:rsidRPr="00E8659C" w14:paraId="479C8D21" w14:textId="77777777" w:rsidTr="001B4523">
        <w:trPr>
          <w:trHeight w:val="285"/>
        </w:trPr>
        <w:tc>
          <w:tcPr>
            <w:tcW w:w="47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8659E07" w14:textId="77777777" w:rsidR="00E8659C" w:rsidRPr="00E8659C" w:rsidRDefault="00E8659C" w:rsidP="00E8659C">
            <w:pPr>
              <w:spacing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COVID-19 hospitalization n (%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  <w:hideMark/>
          </w:tcPr>
          <w:p w14:paraId="4D6C62C9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 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bottom"/>
            <w:hideMark/>
          </w:tcPr>
          <w:p w14:paraId="5216969B" w14:textId="77777777" w:rsidR="00E8659C" w:rsidRPr="00E8659C" w:rsidRDefault="00E8659C" w:rsidP="00E8659C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val="pt-PT" w:eastAsia="pt-PT"/>
              </w:rPr>
              <w:t> </w:t>
            </w:r>
          </w:p>
        </w:tc>
      </w:tr>
      <w:tr w:rsidR="00E8659C" w:rsidRPr="00E8659C" w14:paraId="419C8C00" w14:textId="77777777" w:rsidTr="001B4523">
        <w:trPr>
          <w:trHeight w:val="285"/>
        </w:trPr>
        <w:tc>
          <w:tcPr>
            <w:tcW w:w="4785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BDEF624" w14:textId="77777777" w:rsidR="00E8659C" w:rsidRPr="00E8659C" w:rsidRDefault="00E8659C" w:rsidP="00E8659C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Yes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1395A40A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1 (4.2%)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6EC2C8C1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1 (10%)</w:t>
            </w:r>
          </w:p>
        </w:tc>
      </w:tr>
      <w:tr w:rsidR="00E8659C" w:rsidRPr="00E8659C" w14:paraId="1BB899DF" w14:textId="77777777" w:rsidTr="00E8659C">
        <w:trPr>
          <w:trHeight w:val="285"/>
        </w:trPr>
        <w:tc>
          <w:tcPr>
            <w:tcW w:w="47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B3A774" w14:textId="77777777" w:rsidR="00E8659C" w:rsidRPr="00E8659C" w:rsidRDefault="00E8659C" w:rsidP="00E8659C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No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2BE39B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23 (95.8%)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C7A2AE" w14:textId="77777777" w:rsidR="00E8659C" w:rsidRPr="00E8659C" w:rsidRDefault="00E8659C" w:rsidP="00E865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E8659C">
              <w:rPr>
                <w:rFonts w:ascii="Calibri" w:eastAsia="Times New Roman" w:hAnsi="Calibri" w:cs="Calibri"/>
                <w:color w:val="000000"/>
                <w:lang w:eastAsia="pt-PT"/>
              </w:rPr>
              <w:t>9 (90%)</w:t>
            </w:r>
          </w:p>
        </w:tc>
      </w:tr>
    </w:tbl>
    <w:p w14:paraId="7E1A98FB" w14:textId="77777777" w:rsidR="008E7CEE" w:rsidRDefault="008E7CEE" w:rsidP="00CD6FD2">
      <w:pPr>
        <w:rPr>
          <w:b/>
          <w:bCs/>
        </w:rPr>
        <w:sectPr w:rsidR="008E7CEE" w:rsidSect="003479F6">
          <w:pgSz w:w="11906" w:h="16838" w:code="9"/>
          <w:pgMar w:top="720" w:right="720" w:bottom="720" w:left="720" w:header="709" w:footer="709" w:gutter="0"/>
          <w:cols w:space="708"/>
          <w:docGrid w:linePitch="360"/>
        </w:sectPr>
      </w:pPr>
    </w:p>
    <w:p w14:paraId="04000EA8" w14:textId="1D8386CF" w:rsidR="00CD6FD2" w:rsidRDefault="00CD6FD2" w:rsidP="00B32A75">
      <w:pPr>
        <w:keepNext/>
        <w:spacing w:after="120"/>
      </w:pPr>
      <w:r w:rsidRPr="6C63688D">
        <w:rPr>
          <w:b/>
          <w:bCs/>
        </w:rPr>
        <w:lastRenderedPageBreak/>
        <w:t xml:space="preserve">Table </w:t>
      </w:r>
      <w:r w:rsidR="0054004A">
        <w:rPr>
          <w:b/>
          <w:bCs/>
        </w:rPr>
        <w:t>S</w:t>
      </w:r>
      <w:r w:rsidRPr="6C63688D">
        <w:rPr>
          <w:b/>
          <w:bCs/>
        </w:rPr>
        <w:t>2:</w:t>
      </w:r>
      <w:r>
        <w:t xml:space="preserve"> </w:t>
      </w:r>
      <w:r w:rsidR="007B2541">
        <w:t>D</w:t>
      </w:r>
      <w:r>
        <w:t xml:space="preserve">emographic and clinical data </w:t>
      </w:r>
      <w:r w:rsidR="007B2541">
        <w:t>of</w:t>
      </w:r>
      <w:r w:rsidR="0054004A">
        <w:t xml:space="preserve"> controls disaggregated by sex.</w:t>
      </w:r>
    </w:p>
    <w:tbl>
      <w:tblPr>
        <w:tblW w:w="0" w:type="auto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785"/>
        <w:gridCol w:w="2835"/>
        <w:gridCol w:w="2835"/>
      </w:tblGrid>
      <w:tr w:rsidR="00D301FB" w:rsidRPr="00D301FB" w14:paraId="25B9CB55" w14:textId="77777777" w:rsidTr="00997E32">
        <w:trPr>
          <w:trHeight w:val="285"/>
        </w:trPr>
        <w:tc>
          <w:tcPr>
            <w:tcW w:w="4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B05068" w14:textId="77777777" w:rsidR="00D301FB" w:rsidRPr="00D301FB" w:rsidRDefault="00D301FB" w:rsidP="00E12EF5">
            <w:pPr>
              <w:keepNext/>
              <w:keepLines/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 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096F70" w14:textId="77777777" w:rsidR="00D301FB" w:rsidRPr="00D301FB" w:rsidRDefault="00D301FB" w:rsidP="00E12EF5">
            <w:pPr>
              <w:keepNext/>
              <w:keepLines/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Women (n = 19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04E45F" w14:textId="77777777" w:rsidR="00D301FB" w:rsidRPr="00D301FB" w:rsidRDefault="00D301FB" w:rsidP="00E12EF5">
            <w:pPr>
              <w:keepNext/>
              <w:keepLines/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Men (n = 7)</w:t>
            </w:r>
          </w:p>
        </w:tc>
      </w:tr>
      <w:tr w:rsidR="00D301FB" w:rsidRPr="00D301FB" w14:paraId="6A8A8D8F" w14:textId="77777777" w:rsidTr="00997E32">
        <w:trPr>
          <w:trHeight w:val="285"/>
        </w:trPr>
        <w:tc>
          <w:tcPr>
            <w:tcW w:w="47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3BA45E8" w14:textId="77777777" w:rsidR="00D301FB" w:rsidRPr="00D301FB" w:rsidRDefault="00D301FB" w:rsidP="00E12EF5">
            <w:pPr>
              <w:keepNext/>
              <w:keepLines/>
              <w:spacing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Age categories n (%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bottom"/>
            <w:hideMark/>
          </w:tcPr>
          <w:p w14:paraId="7C18C0CD" w14:textId="77777777" w:rsidR="00D301FB" w:rsidRPr="00D301FB" w:rsidRDefault="00D301FB" w:rsidP="00E12EF5">
            <w:pPr>
              <w:keepNext/>
              <w:keepLines/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val="pt-PT" w:eastAsia="pt-PT"/>
              </w:rPr>
              <w:t> 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bottom"/>
            <w:hideMark/>
          </w:tcPr>
          <w:p w14:paraId="5CA96B69" w14:textId="77777777" w:rsidR="00D301FB" w:rsidRPr="00D301FB" w:rsidRDefault="00D301FB" w:rsidP="00E12EF5">
            <w:pPr>
              <w:keepNext/>
              <w:keepLines/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val="pt-PT" w:eastAsia="pt-PT"/>
              </w:rPr>
              <w:t> </w:t>
            </w:r>
          </w:p>
        </w:tc>
      </w:tr>
      <w:tr w:rsidR="00D301FB" w:rsidRPr="00D301FB" w14:paraId="0C032577" w14:textId="77777777" w:rsidTr="00997E32">
        <w:trPr>
          <w:trHeight w:val="285"/>
        </w:trPr>
        <w:tc>
          <w:tcPr>
            <w:tcW w:w="4785" w:type="dxa"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0658ECC" w14:textId="77777777" w:rsidR="00D301FB" w:rsidRPr="00D301FB" w:rsidRDefault="00D301FB" w:rsidP="00E12EF5">
            <w:pPr>
              <w:keepNext/>
              <w:keepLines/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&lt;30</w:t>
            </w:r>
          </w:p>
        </w:tc>
        <w:tc>
          <w:tcPr>
            <w:tcW w:w="2835" w:type="dxa"/>
            <w:tcBorders>
              <w:left w:val="nil"/>
              <w:right w:val="single" w:sz="4" w:space="0" w:color="auto"/>
            </w:tcBorders>
            <w:vAlign w:val="center"/>
            <w:hideMark/>
          </w:tcPr>
          <w:p w14:paraId="33241EDF" w14:textId="77777777" w:rsidR="00D301FB" w:rsidRPr="00D301FB" w:rsidRDefault="00D301FB" w:rsidP="00E12EF5">
            <w:pPr>
              <w:keepNext/>
              <w:keepLines/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5 (26.3%)</w:t>
            </w:r>
          </w:p>
        </w:tc>
        <w:tc>
          <w:tcPr>
            <w:tcW w:w="2835" w:type="dxa"/>
            <w:tcBorders>
              <w:left w:val="nil"/>
              <w:right w:val="single" w:sz="4" w:space="0" w:color="auto"/>
            </w:tcBorders>
            <w:vAlign w:val="center"/>
            <w:hideMark/>
          </w:tcPr>
          <w:p w14:paraId="0BC12708" w14:textId="77777777" w:rsidR="00D301FB" w:rsidRPr="00D301FB" w:rsidRDefault="00D301FB" w:rsidP="00E12EF5">
            <w:pPr>
              <w:keepNext/>
              <w:keepLines/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0</w:t>
            </w:r>
          </w:p>
        </w:tc>
      </w:tr>
      <w:tr w:rsidR="00D301FB" w:rsidRPr="00D301FB" w14:paraId="28784478" w14:textId="77777777" w:rsidTr="00997E32">
        <w:trPr>
          <w:trHeight w:val="285"/>
        </w:trPr>
        <w:tc>
          <w:tcPr>
            <w:tcW w:w="4785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FC10B9D" w14:textId="77777777" w:rsidR="00D301FB" w:rsidRPr="00D301FB" w:rsidRDefault="00D301FB" w:rsidP="00E12EF5">
            <w:pPr>
              <w:keepLines/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30-50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5BE76784" w14:textId="77777777" w:rsidR="00D301FB" w:rsidRPr="00D301FB" w:rsidRDefault="00D301FB" w:rsidP="00E12EF5">
            <w:pPr>
              <w:keepLines/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5 (26.3%)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577B18EE" w14:textId="77777777" w:rsidR="00D301FB" w:rsidRPr="00D301FB" w:rsidRDefault="00D301FB" w:rsidP="00E12EF5">
            <w:pPr>
              <w:keepLines/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1 (14.3%)</w:t>
            </w:r>
          </w:p>
        </w:tc>
      </w:tr>
      <w:tr w:rsidR="00D301FB" w:rsidRPr="00D301FB" w14:paraId="455C37C8" w14:textId="77777777" w:rsidTr="00997E32">
        <w:trPr>
          <w:trHeight w:val="285"/>
        </w:trPr>
        <w:tc>
          <w:tcPr>
            <w:tcW w:w="4785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8E7798D" w14:textId="77777777" w:rsidR="00D301FB" w:rsidRPr="00D301FB" w:rsidRDefault="00D301FB" w:rsidP="00E12EF5">
            <w:pPr>
              <w:keepLines/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51-60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532ED46A" w14:textId="77777777" w:rsidR="00D301FB" w:rsidRPr="00D301FB" w:rsidRDefault="00D301FB" w:rsidP="00E12EF5">
            <w:pPr>
              <w:keepLines/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4 (21%)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4697B735" w14:textId="77777777" w:rsidR="00D301FB" w:rsidRPr="00D301FB" w:rsidRDefault="00D301FB" w:rsidP="00E12EF5">
            <w:pPr>
              <w:keepLines/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4 (57.1%)</w:t>
            </w:r>
          </w:p>
        </w:tc>
      </w:tr>
      <w:tr w:rsidR="00D301FB" w:rsidRPr="00D301FB" w14:paraId="7DE2408D" w14:textId="77777777" w:rsidTr="00997E32">
        <w:trPr>
          <w:trHeight w:val="285"/>
        </w:trPr>
        <w:tc>
          <w:tcPr>
            <w:tcW w:w="4785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DD4D117" w14:textId="77777777" w:rsidR="00D301FB" w:rsidRPr="00D301FB" w:rsidRDefault="00D301FB" w:rsidP="00E12EF5">
            <w:pPr>
              <w:keepLines/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61-70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68664C99" w14:textId="77777777" w:rsidR="00D301FB" w:rsidRPr="00D301FB" w:rsidRDefault="00D301FB" w:rsidP="00E12EF5">
            <w:pPr>
              <w:keepLines/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4 (21%)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3795837E" w14:textId="77777777" w:rsidR="00D301FB" w:rsidRPr="00D301FB" w:rsidRDefault="00D301FB" w:rsidP="00E12EF5">
            <w:pPr>
              <w:keepLines/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2 (28.6%)</w:t>
            </w:r>
          </w:p>
        </w:tc>
      </w:tr>
      <w:tr w:rsidR="00D301FB" w:rsidRPr="00D301FB" w14:paraId="005575B6" w14:textId="77777777" w:rsidTr="00997E32">
        <w:trPr>
          <w:trHeight w:val="285"/>
        </w:trPr>
        <w:tc>
          <w:tcPr>
            <w:tcW w:w="47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D361DF" w14:textId="77777777" w:rsidR="00D301FB" w:rsidRPr="00D301FB" w:rsidRDefault="00D301FB" w:rsidP="00E12EF5">
            <w:pPr>
              <w:keepLines/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&gt;70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5EA392" w14:textId="77777777" w:rsidR="00D301FB" w:rsidRPr="00D301FB" w:rsidRDefault="00D301FB" w:rsidP="00E12EF5">
            <w:pPr>
              <w:keepLines/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1 (5.3%)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B5DFBE" w14:textId="77777777" w:rsidR="00D301FB" w:rsidRPr="00D301FB" w:rsidRDefault="00D301FB" w:rsidP="00E12EF5">
            <w:pPr>
              <w:keepLines/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0</w:t>
            </w:r>
          </w:p>
        </w:tc>
      </w:tr>
      <w:tr w:rsidR="00D301FB" w:rsidRPr="00D301FB" w14:paraId="20D8C61E" w14:textId="77777777" w:rsidTr="00997E32">
        <w:trPr>
          <w:trHeight w:val="285"/>
        </w:trPr>
        <w:tc>
          <w:tcPr>
            <w:tcW w:w="47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99179FE" w14:textId="77777777" w:rsidR="00D301FB" w:rsidRPr="00D301FB" w:rsidRDefault="00D301FB" w:rsidP="00E12EF5">
            <w:pPr>
              <w:keepLines/>
              <w:spacing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Ethnicity n (%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bottom"/>
            <w:hideMark/>
          </w:tcPr>
          <w:p w14:paraId="0D01EBEE" w14:textId="77777777" w:rsidR="00D301FB" w:rsidRPr="00D301FB" w:rsidRDefault="00D301FB" w:rsidP="00E12EF5">
            <w:pPr>
              <w:keepLines/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val="pt-PT" w:eastAsia="pt-PT"/>
              </w:rPr>
              <w:t> 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bottom"/>
            <w:hideMark/>
          </w:tcPr>
          <w:p w14:paraId="1DC4C57B" w14:textId="77777777" w:rsidR="00D301FB" w:rsidRPr="00D301FB" w:rsidRDefault="00D301FB" w:rsidP="00E12EF5">
            <w:pPr>
              <w:keepLines/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val="pt-PT" w:eastAsia="pt-PT"/>
              </w:rPr>
              <w:t> </w:t>
            </w:r>
          </w:p>
        </w:tc>
      </w:tr>
      <w:tr w:rsidR="00D301FB" w:rsidRPr="00D301FB" w14:paraId="7FE8EA86" w14:textId="77777777" w:rsidTr="00997E32">
        <w:trPr>
          <w:trHeight w:val="285"/>
        </w:trPr>
        <w:tc>
          <w:tcPr>
            <w:tcW w:w="47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353CD9" w14:textId="77777777" w:rsidR="00D301FB" w:rsidRPr="00D301FB" w:rsidRDefault="00D301FB" w:rsidP="00E12EF5">
            <w:pPr>
              <w:keepLines/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White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6C2368" w14:textId="77777777" w:rsidR="00D301FB" w:rsidRPr="00D301FB" w:rsidRDefault="00D301FB" w:rsidP="00E12EF5">
            <w:pPr>
              <w:keepLines/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 xml:space="preserve"> 19 (100%)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9706B4" w14:textId="77777777" w:rsidR="00D301FB" w:rsidRPr="00D301FB" w:rsidRDefault="00D301FB" w:rsidP="00E12EF5">
            <w:pPr>
              <w:keepLines/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7 (100%)</w:t>
            </w:r>
          </w:p>
        </w:tc>
      </w:tr>
      <w:tr w:rsidR="00D301FB" w:rsidRPr="00D301FB" w14:paraId="2FD48DF4" w14:textId="77777777" w:rsidTr="00997E32">
        <w:trPr>
          <w:trHeight w:val="285"/>
        </w:trPr>
        <w:tc>
          <w:tcPr>
            <w:tcW w:w="47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57A0D4B" w14:textId="77777777" w:rsidR="00D301FB" w:rsidRPr="00D301FB" w:rsidRDefault="00D301FB" w:rsidP="00E12EF5">
            <w:pPr>
              <w:keepLines/>
              <w:spacing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Comorbidities n (%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bottom"/>
            <w:hideMark/>
          </w:tcPr>
          <w:p w14:paraId="565CBE67" w14:textId="77777777" w:rsidR="00D301FB" w:rsidRPr="00D301FB" w:rsidRDefault="00D301FB" w:rsidP="00E12EF5">
            <w:pPr>
              <w:keepLines/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val="pt-PT" w:eastAsia="pt-PT"/>
              </w:rPr>
              <w:t> 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bottom"/>
            <w:hideMark/>
          </w:tcPr>
          <w:p w14:paraId="3F014C2F" w14:textId="77777777" w:rsidR="00D301FB" w:rsidRPr="00D301FB" w:rsidRDefault="00D301FB" w:rsidP="00E12EF5">
            <w:pPr>
              <w:keepLines/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val="pt-PT" w:eastAsia="pt-PT"/>
              </w:rPr>
              <w:t> </w:t>
            </w:r>
          </w:p>
        </w:tc>
      </w:tr>
      <w:tr w:rsidR="00D301FB" w:rsidRPr="00D301FB" w14:paraId="30421618" w14:textId="77777777" w:rsidTr="00997E32">
        <w:trPr>
          <w:trHeight w:val="285"/>
        </w:trPr>
        <w:tc>
          <w:tcPr>
            <w:tcW w:w="4785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8568C2E" w14:textId="77777777" w:rsidR="00D301FB" w:rsidRPr="00D301FB" w:rsidRDefault="00D301FB" w:rsidP="00E12EF5">
            <w:pPr>
              <w:keepLines/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Digestive System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7B4C7F93" w14:textId="77777777" w:rsidR="00D301FB" w:rsidRPr="00D301FB" w:rsidRDefault="00D301FB" w:rsidP="00E12EF5">
            <w:pPr>
              <w:keepLines/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 xml:space="preserve"> 1 (5.3%)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40C71374" w14:textId="77777777" w:rsidR="00D301FB" w:rsidRPr="00D301FB" w:rsidRDefault="00D301FB" w:rsidP="00E12EF5">
            <w:pPr>
              <w:keepLines/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0</w:t>
            </w:r>
          </w:p>
        </w:tc>
      </w:tr>
      <w:tr w:rsidR="00D301FB" w:rsidRPr="00D301FB" w14:paraId="13380719" w14:textId="77777777" w:rsidTr="00997E32">
        <w:trPr>
          <w:trHeight w:val="285"/>
        </w:trPr>
        <w:tc>
          <w:tcPr>
            <w:tcW w:w="4785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2565F19" w14:textId="77777777" w:rsidR="00D301FB" w:rsidRPr="00D301FB" w:rsidRDefault="00D301FB" w:rsidP="00E12EF5">
            <w:pPr>
              <w:keepLines/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Neurological System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768B2DC0" w14:textId="77777777" w:rsidR="00D301FB" w:rsidRPr="00D301FB" w:rsidRDefault="00D301FB" w:rsidP="00E12EF5">
            <w:pPr>
              <w:keepLines/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 xml:space="preserve"> 1 (5.3%)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54671FB3" w14:textId="77777777" w:rsidR="00D301FB" w:rsidRPr="00D301FB" w:rsidRDefault="00D301FB" w:rsidP="00E12EF5">
            <w:pPr>
              <w:keepLines/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0</w:t>
            </w:r>
          </w:p>
        </w:tc>
      </w:tr>
      <w:tr w:rsidR="00D301FB" w:rsidRPr="00D301FB" w14:paraId="14064155" w14:textId="77777777" w:rsidTr="00997E32">
        <w:trPr>
          <w:trHeight w:val="285"/>
        </w:trPr>
        <w:tc>
          <w:tcPr>
            <w:tcW w:w="4785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775013A" w14:textId="77777777" w:rsidR="00D301FB" w:rsidRPr="00D301FB" w:rsidRDefault="00D301FB" w:rsidP="00E12EF5">
            <w:pPr>
              <w:keepLines/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Circulatory System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0EBD024A" w14:textId="77777777" w:rsidR="00D301FB" w:rsidRPr="00D301FB" w:rsidRDefault="00D301FB" w:rsidP="00E12EF5">
            <w:pPr>
              <w:keepLines/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 xml:space="preserve"> 6 (31.6%)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040D79CC" w14:textId="77777777" w:rsidR="00D301FB" w:rsidRPr="00D301FB" w:rsidRDefault="00D301FB" w:rsidP="00E12EF5">
            <w:pPr>
              <w:keepLines/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 xml:space="preserve">  3 (42.9%)</w:t>
            </w:r>
          </w:p>
        </w:tc>
      </w:tr>
      <w:tr w:rsidR="00D301FB" w:rsidRPr="00D301FB" w14:paraId="7D48345D" w14:textId="77777777" w:rsidTr="00997E32">
        <w:trPr>
          <w:trHeight w:val="285"/>
        </w:trPr>
        <w:tc>
          <w:tcPr>
            <w:tcW w:w="4785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F051286" w14:textId="77777777" w:rsidR="00D301FB" w:rsidRPr="00D301FB" w:rsidRDefault="00D301FB" w:rsidP="00E12EF5">
            <w:pPr>
              <w:keepLines/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Respiratory System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10A484CF" w14:textId="77777777" w:rsidR="00D301FB" w:rsidRPr="00D301FB" w:rsidRDefault="00D301FB" w:rsidP="00E12EF5">
            <w:pPr>
              <w:keepLines/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0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1287C2C8" w14:textId="77777777" w:rsidR="00D301FB" w:rsidRPr="00D301FB" w:rsidRDefault="00D301FB" w:rsidP="00E12EF5">
            <w:pPr>
              <w:keepLines/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 xml:space="preserve">  2 (28.6%)</w:t>
            </w:r>
          </w:p>
        </w:tc>
      </w:tr>
      <w:tr w:rsidR="00D301FB" w:rsidRPr="00D301FB" w14:paraId="6032F6B7" w14:textId="77777777" w:rsidTr="00997E32">
        <w:trPr>
          <w:trHeight w:val="285"/>
        </w:trPr>
        <w:tc>
          <w:tcPr>
            <w:tcW w:w="4785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60DDF73" w14:textId="77777777" w:rsidR="00D301FB" w:rsidRPr="00D301FB" w:rsidRDefault="00D301FB" w:rsidP="00E12EF5">
            <w:pPr>
              <w:keepLines/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Musculoskeletal System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6D422ECB" w14:textId="77777777" w:rsidR="00D301FB" w:rsidRPr="00D301FB" w:rsidRDefault="00D301FB" w:rsidP="00E12EF5">
            <w:pPr>
              <w:keepLines/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1 (5.3%)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1F0A10CB" w14:textId="77777777" w:rsidR="00D301FB" w:rsidRPr="00D301FB" w:rsidRDefault="00D301FB" w:rsidP="00E12EF5">
            <w:pPr>
              <w:keepLines/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0</w:t>
            </w:r>
          </w:p>
        </w:tc>
      </w:tr>
      <w:tr w:rsidR="00D301FB" w:rsidRPr="00D301FB" w14:paraId="1A9DAC23" w14:textId="77777777" w:rsidTr="00997E32">
        <w:trPr>
          <w:trHeight w:val="285"/>
        </w:trPr>
        <w:tc>
          <w:tcPr>
            <w:tcW w:w="4785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E2FA273" w14:textId="77777777" w:rsidR="00D301FB" w:rsidRPr="00D301FB" w:rsidRDefault="00D301FB" w:rsidP="00E12EF5">
            <w:pPr>
              <w:keepLines/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Urinary tract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2477D2B2" w14:textId="77777777" w:rsidR="00D301FB" w:rsidRPr="00D301FB" w:rsidRDefault="00D301FB" w:rsidP="00E12EF5">
            <w:pPr>
              <w:keepLines/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0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23DAC3FE" w14:textId="77777777" w:rsidR="00D301FB" w:rsidRPr="00D301FB" w:rsidRDefault="00D301FB" w:rsidP="00E12EF5">
            <w:pPr>
              <w:keepLines/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0</w:t>
            </w:r>
          </w:p>
        </w:tc>
      </w:tr>
      <w:tr w:rsidR="00D301FB" w:rsidRPr="00D301FB" w14:paraId="7E06130D" w14:textId="77777777" w:rsidTr="00997E32">
        <w:trPr>
          <w:trHeight w:val="285"/>
        </w:trPr>
        <w:tc>
          <w:tcPr>
            <w:tcW w:w="4785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DE16B6B" w14:textId="77777777" w:rsidR="00D301FB" w:rsidRPr="00D301FB" w:rsidRDefault="00D301FB" w:rsidP="00E12EF5">
            <w:pPr>
              <w:keepLines/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Genital tract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3BE2C442" w14:textId="77777777" w:rsidR="00D301FB" w:rsidRPr="00D301FB" w:rsidRDefault="00D301FB" w:rsidP="00E12EF5">
            <w:pPr>
              <w:keepLines/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0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058FF065" w14:textId="77777777" w:rsidR="00D301FB" w:rsidRPr="00D301FB" w:rsidRDefault="00D301FB" w:rsidP="00E12EF5">
            <w:pPr>
              <w:keepLines/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 xml:space="preserve"> 2 (28.6%)</w:t>
            </w:r>
          </w:p>
        </w:tc>
      </w:tr>
      <w:tr w:rsidR="00D301FB" w:rsidRPr="00D301FB" w14:paraId="23382C0E" w14:textId="77777777" w:rsidTr="009A5A3D">
        <w:trPr>
          <w:trHeight w:val="284"/>
        </w:trPr>
        <w:tc>
          <w:tcPr>
            <w:tcW w:w="4785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A15DB0C" w14:textId="77777777" w:rsidR="00D301FB" w:rsidRPr="00D301FB" w:rsidRDefault="00D301FB" w:rsidP="00E12EF5">
            <w:pPr>
              <w:keepLines/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Endocrine, Metabolic and Nutritional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438148FB" w14:textId="77777777" w:rsidR="00D301FB" w:rsidRPr="00D301FB" w:rsidRDefault="00D301FB" w:rsidP="00E12EF5">
            <w:pPr>
              <w:keepLines/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 xml:space="preserve"> 8 (42.1%)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51D9950E" w14:textId="77777777" w:rsidR="00D301FB" w:rsidRPr="00D301FB" w:rsidRDefault="00D301FB" w:rsidP="00E12EF5">
            <w:pPr>
              <w:keepLines/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 xml:space="preserve"> 6 (85.7%)</w:t>
            </w:r>
          </w:p>
        </w:tc>
      </w:tr>
      <w:tr w:rsidR="00D301FB" w:rsidRPr="00D301FB" w14:paraId="738FD300" w14:textId="77777777" w:rsidTr="00997E32">
        <w:trPr>
          <w:trHeight w:val="285"/>
        </w:trPr>
        <w:tc>
          <w:tcPr>
            <w:tcW w:w="4785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CFED321" w14:textId="77777777" w:rsidR="00D301FB" w:rsidRPr="00D301FB" w:rsidRDefault="00D301FB" w:rsidP="00E12EF5">
            <w:pPr>
              <w:keepLines/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Psychological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16F65BC1" w14:textId="77777777" w:rsidR="00D301FB" w:rsidRPr="00D301FB" w:rsidRDefault="00D301FB" w:rsidP="00E12EF5">
            <w:pPr>
              <w:keepLines/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 xml:space="preserve"> 3 (15.8%)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042AA886" w14:textId="77777777" w:rsidR="00D301FB" w:rsidRPr="00D301FB" w:rsidRDefault="00D301FB" w:rsidP="00E12EF5">
            <w:pPr>
              <w:keepLines/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 xml:space="preserve"> 4 (57.1%)</w:t>
            </w:r>
          </w:p>
        </w:tc>
      </w:tr>
      <w:tr w:rsidR="00D301FB" w:rsidRPr="00D301FB" w14:paraId="2A602F40" w14:textId="77777777" w:rsidTr="009A5A3D">
        <w:trPr>
          <w:trHeight w:val="284"/>
        </w:trPr>
        <w:tc>
          <w:tcPr>
            <w:tcW w:w="4785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F9E9B49" w14:textId="77777777" w:rsidR="00D301FB" w:rsidRPr="00D301FB" w:rsidRDefault="00D301FB" w:rsidP="00E12EF5">
            <w:pPr>
              <w:keepLines/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Blood, Hematopoietic, Lymphatic and Spleen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32B83C20" w14:textId="77777777" w:rsidR="00D301FB" w:rsidRPr="00D301FB" w:rsidRDefault="00D301FB" w:rsidP="00E12EF5">
            <w:pPr>
              <w:keepLines/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0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60E77429" w14:textId="77777777" w:rsidR="00D301FB" w:rsidRPr="00D301FB" w:rsidRDefault="00D301FB" w:rsidP="00E12EF5">
            <w:pPr>
              <w:keepLines/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0</w:t>
            </w:r>
          </w:p>
        </w:tc>
      </w:tr>
      <w:tr w:rsidR="00D301FB" w:rsidRPr="00D301FB" w14:paraId="0F36CCCF" w14:textId="77777777" w:rsidTr="00997E32">
        <w:trPr>
          <w:trHeight w:val="285"/>
        </w:trPr>
        <w:tc>
          <w:tcPr>
            <w:tcW w:w="47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01625F" w14:textId="77777777" w:rsidR="00D301FB" w:rsidRPr="00D301FB" w:rsidRDefault="00D301FB" w:rsidP="00E12EF5">
            <w:pPr>
              <w:keepLines/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None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27B23A" w14:textId="77777777" w:rsidR="00D301FB" w:rsidRPr="00D301FB" w:rsidRDefault="00D301FB" w:rsidP="00E12EF5">
            <w:pPr>
              <w:keepLines/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8 (42.1%)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ED1B22" w14:textId="77777777" w:rsidR="00D301FB" w:rsidRPr="00D301FB" w:rsidRDefault="00D301FB" w:rsidP="00E12EF5">
            <w:pPr>
              <w:keepLines/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1 (14.3%)</w:t>
            </w:r>
          </w:p>
        </w:tc>
      </w:tr>
      <w:tr w:rsidR="00D301FB" w:rsidRPr="00D301FB" w14:paraId="6DC524E5" w14:textId="77777777" w:rsidTr="003B2CE8">
        <w:trPr>
          <w:trHeight w:val="284"/>
        </w:trPr>
        <w:tc>
          <w:tcPr>
            <w:tcW w:w="47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45BD26D" w14:textId="77777777" w:rsidR="00D301FB" w:rsidRPr="00D301FB" w:rsidRDefault="00D301FB" w:rsidP="00E12EF5">
            <w:pPr>
              <w:keepLines/>
              <w:spacing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D301FB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Vaccination Status and Doses n (%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bottom"/>
            <w:hideMark/>
          </w:tcPr>
          <w:p w14:paraId="11A48667" w14:textId="77777777" w:rsidR="00D301FB" w:rsidRPr="00D301FB" w:rsidRDefault="00D301FB" w:rsidP="00E12EF5">
            <w:pPr>
              <w:keepLines/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 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  <w:hideMark/>
          </w:tcPr>
          <w:p w14:paraId="6FC4D8FC" w14:textId="77777777" w:rsidR="00D301FB" w:rsidRPr="00D301FB" w:rsidRDefault="00D301FB" w:rsidP="00E12EF5">
            <w:pPr>
              <w:keepLines/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 </w:t>
            </w:r>
          </w:p>
        </w:tc>
      </w:tr>
      <w:tr w:rsidR="00D301FB" w:rsidRPr="00D301FB" w14:paraId="00A2C934" w14:textId="77777777" w:rsidTr="00997E32">
        <w:trPr>
          <w:trHeight w:val="285"/>
        </w:trPr>
        <w:tc>
          <w:tcPr>
            <w:tcW w:w="4785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F254E04" w14:textId="77777777" w:rsidR="00D301FB" w:rsidRPr="00D301FB" w:rsidRDefault="00D301FB" w:rsidP="00E12EF5">
            <w:pPr>
              <w:keepLines/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u w:val="single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u w:val="single"/>
                <w:lang w:eastAsia="pt-PT"/>
              </w:rPr>
              <w:t>Doses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noWrap/>
            <w:vAlign w:val="bottom"/>
            <w:hideMark/>
          </w:tcPr>
          <w:p w14:paraId="152ECDCA" w14:textId="77777777" w:rsidR="00D301FB" w:rsidRPr="00D301FB" w:rsidRDefault="00D301FB" w:rsidP="00E12EF5">
            <w:pPr>
              <w:keepLines/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val="pt-PT" w:eastAsia="pt-PT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noWrap/>
            <w:vAlign w:val="bottom"/>
            <w:hideMark/>
          </w:tcPr>
          <w:p w14:paraId="3F998C29" w14:textId="77777777" w:rsidR="00D301FB" w:rsidRPr="00D301FB" w:rsidRDefault="00D301FB" w:rsidP="00E12EF5">
            <w:pPr>
              <w:keepLines/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val="pt-PT" w:eastAsia="pt-PT"/>
              </w:rPr>
              <w:t> </w:t>
            </w:r>
          </w:p>
        </w:tc>
      </w:tr>
      <w:tr w:rsidR="00D301FB" w:rsidRPr="00D301FB" w14:paraId="737ED127" w14:textId="77777777" w:rsidTr="00997E32">
        <w:trPr>
          <w:trHeight w:val="285"/>
        </w:trPr>
        <w:tc>
          <w:tcPr>
            <w:tcW w:w="4785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00D8E3C" w14:textId="0A42DEA8" w:rsidR="00D301FB" w:rsidRPr="00D301FB" w:rsidRDefault="003B2CE8" w:rsidP="00E12EF5">
            <w:pPr>
              <w:keepLines/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>
              <w:rPr>
                <w:rFonts w:ascii="Calibri" w:eastAsia="Times New Roman" w:hAnsi="Calibri" w:cs="Calibri"/>
                <w:color w:val="000000"/>
                <w:lang w:eastAsia="pt-PT"/>
              </w:rPr>
              <w:t xml:space="preserve">   </w:t>
            </w:r>
            <w:r w:rsidR="00D301FB"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0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23164C12" w14:textId="77777777" w:rsidR="00D301FB" w:rsidRPr="00D301FB" w:rsidRDefault="00D301FB" w:rsidP="00E12EF5">
            <w:pPr>
              <w:keepLines/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1 (5.3%)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29711D53" w14:textId="77777777" w:rsidR="00D301FB" w:rsidRPr="00D301FB" w:rsidRDefault="00D301FB" w:rsidP="00E12EF5">
            <w:pPr>
              <w:keepLines/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1 (14.3%)</w:t>
            </w:r>
          </w:p>
        </w:tc>
      </w:tr>
      <w:tr w:rsidR="00D301FB" w:rsidRPr="00D301FB" w14:paraId="35415A79" w14:textId="77777777" w:rsidTr="00997E32">
        <w:trPr>
          <w:trHeight w:val="285"/>
        </w:trPr>
        <w:tc>
          <w:tcPr>
            <w:tcW w:w="4785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32ABF1D" w14:textId="6BAE117D" w:rsidR="00D301FB" w:rsidRPr="00D301FB" w:rsidRDefault="003B2CE8" w:rsidP="00E12EF5">
            <w:pPr>
              <w:keepLines/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>
              <w:rPr>
                <w:rFonts w:ascii="Calibri" w:eastAsia="Times New Roman" w:hAnsi="Calibri" w:cs="Calibri"/>
                <w:color w:val="000000"/>
                <w:lang w:eastAsia="pt-PT"/>
              </w:rPr>
              <w:t xml:space="preserve">   </w:t>
            </w:r>
            <w:r w:rsidR="00D301FB"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1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79F29A04" w14:textId="77777777" w:rsidR="00D301FB" w:rsidRPr="00D301FB" w:rsidRDefault="00D301FB" w:rsidP="00E12EF5">
            <w:pPr>
              <w:keepLines/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2 (10.5%)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6B0B8D87" w14:textId="77777777" w:rsidR="00D301FB" w:rsidRPr="00D301FB" w:rsidRDefault="00D301FB" w:rsidP="00E12EF5">
            <w:pPr>
              <w:keepLines/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0</w:t>
            </w:r>
          </w:p>
        </w:tc>
      </w:tr>
      <w:tr w:rsidR="00D301FB" w:rsidRPr="00D301FB" w14:paraId="1B147867" w14:textId="77777777" w:rsidTr="00997E32">
        <w:trPr>
          <w:trHeight w:val="285"/>
        </w:trPr>
        <w:tc>
          <w:tcPr>
            <w:tcW w:w="4785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7389320" w14:textId="2B9384B2" w:rsidR="00D301FB" w:rsidRPr="00D301FB" w:rsidRDefault="003B2CE8" w:rsidP="00E12EF5">
            <w:pPr>
              <w:keepLines/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>
              <w:rPr>
                <w:rFonts w:ascii="Calibri" w:eastAsia="Times New Roman" w:hAnsi="Calibri" w:cs="Calibri"/>
                <w:color w:val="000000"/>
                <w:lang w:eastAsia="pt-PT"/>
              </w:rPr>
              <w:t xml:space="preserve">   </w:t>
            </w:r>
            <w:r w:rsidR="00D301FB"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2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4070EAD2" w14:textId="77777777" w:rsidR="00D301FB" w:rsidRPr="00D301FB" w:rsidRDefault="00D301FB" w:rsidP="00E12EF5">
            <w:pPr>
              <w:keepLines/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0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46ED5CF8" w14:textId="77777777" w:rsidR="00D301FB" w:rsidRPr="00D301FB" w:rsidRDefault="00D301FB" w:rsidP="00E12EF5">
            <w:pPr>
              <w:keepLines/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0</w:t>
            </w:r>
          </w:p>
        </w:tc>
      </w:tr>
      <w:tr w:rsidR="00D301FB" w:rsidRPr="00D301FB" w14:paraId="3F71AA42" w14:textId="77777777" w:rsidTr="00997E32">
        <w:trPr>
          <w:trHeight w:val="285"/>
        </w:trPr>
        <w:tc>
          <w:tcPr>
            <w:tcW w:w="4785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B5BC6E1" w14:textId="0EC36691" w:rsidR="00D301FB" w:rsidRPr="00D301FB" w:rsidRDefault="003B2CE8" w:rsidP="00E12EF5">
            <w:pPr>
              <w:keepLines/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>
              <w:rPr>
                <w:rFonts w:ascii="Calibri" w:eastAsia="Times New Roman" w:hAnsi="Calibri" w:cs="Calibri"/>
                <w:color w:val="000000"/>
                <w:lang w:eastAsia="pt-PT"/>
              </w:rPr>
              <w:t xml:space="preserve">   </w:t>
            </w:r>
            <w:r w:rsidR="00D301FB"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0AE9A02D" w14:textId="77777777" w:rsidR="00D301FB" w:rsidRPr="00D301FB" w:rsidRDefault="00D301FB" w:rsidP="00E12EF5">
            <w:pPr>
              <w:keepLines/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6 (31.6%)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3FB28A55" w14:textId="77777777" w:rsidR="00D301FB" w:rsidRPr="00D301FB" w:rsidRDefault="00D301FB" w:rsidP="00E12EF5">
            <w:pPr>
              <w:keepLines/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2 (28.6%)</w:t>
            </w:r>
          </w:p>
        </w:tc>
      </w:tr>
      <w:tr w:rsidR="00D301FB" w:rsidRPr="00D301FB" w14:paraId="613BC6B3" w14:textId="77777777" w:rsidTr="00997E32">
        <w:trPr>
          <w:trHeight w:val="285"/>
        </w:trPr>
        <w:tc>
          <w:tcPr>
            <w:tcW w:w="4785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69D757B" w14:textId="00FC0A85" w:rsidR="00D301FB" w:rsidRPr="00D301FB" w:rsidRDefault="003B2CE8" w:rsidP="00E12EF5">
            <w:pPr>
              <w:keepLines/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>
              <w:rPr>
                <w:rFonts w:ascii="Calibri" w:eastAsia="Times New Roman" w:hAnsi="Calibri" w:cs="Calibri"/>
                <w:color w:val="000000"/>
                <w:lang w:eastAsia="pt-PT"/>
              </w:rPr>
              <w:t xml:space="preserve">   </w:t>
            </w:r>
            <w:r w:rsidR="00D301FB"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61B09871" w14:textId="77777777" w:rsidR="00D301FB" w:rsidRPr="00D301FB" w:rsidRDefault="00D301FB" w:rsidP="00E12EF5">
            <w:pPr>
              <w:keepLines/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8 (42.1%)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4ED5200F" w14:textId="77777777" w:rsidR="00D301FB" w:rsidRPr="00D301FB" w:rsidRDefault="00D301FB" w:rsidP="00E12EF5">
            <w:pPr>
              <w:keepLines/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3 (42.9%)</w:t>
            </w:r>
          </w:p>
        </w:tc>
      </w:tr>
      <w:tr w:rsidR="00D301FB" w:rsidRPr="00D301FB" w14:paraId="6A59F129" w14:textId="77777777" w:rsidTr="00997E32">
        <w:trPr>
          <w:trHeight w:val="285"/>
        </w:trPr>
        <w:tc>
          <w:tcPr>
            <w:tcW w:w="4785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D42A668" w14:textId="666D63B7" w:rsidR="00D301FB" w:rsidRPr="00D301FB" w:rsidRDefault="003B2CE8" w:rsidP="00E12EF5">
            <w:pPr>
              <w:keepLines/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>
              <w:rPr>
                <w:rFonts w:ascii="Calibri" w:eastAsia="Times New Roman" w:hAnsi="Calibri" w:cs="Calibri"/>
                <w:color w:val="000000"/>
                <w:lang w:eastAsia="pt-PT"/>
              </w:rPr>
              <w:t xml:space="preserve">   </w:t>
            </w:r>
            <w:r w:rsidR="00D301FB"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5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10F6B468" w14:textId="77777777" w:rsidR="00D301FB" w:rsidRPr="00D301FB" w:rsidRDefault="00D301FB" w:rsidP="00E12EF5">
            <w:pPr>
              <w:keepLines/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2 (10.5%)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6373BE57" w14:textId="77777777" w:rsidR="00D301FB" w:rsidRPr="00D301FB" w:rsidRDefault="00D301FB" w:rsidP="00E12EF5">
            <w:pPr>
              <w:keepLines/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1 (14.3%)</w:t>
            </w:r>
          </w:p>
        </w:tc>
      </w:tr>
      <w:tr w:rsidR="00D301FB" w:rsidRPr="00D301FB" w14:paraId="629F69D9" w14:textId="77777777" w:rsidTr="00997E32">
        <w:trPr>
          <w:trHeight w:val="285"/>
        </w:trPr>
        <w:tc>
          <w:tcPr>
            <w:tcW w:w="4785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7859EC5" w14:textId="40CF8ED7" w:rsidR="00D301FB" w:rsidRPr="00D301FB" w:rsidRDefault="003B2CE8" w:rsidP="00E12EF5">
            <w:pPr>
              <w:keepLines/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>
              <w:rPr>
                <w:rFonts w:ascii="Calibri" w:eastAsia="Times New Roman" w:hAnsi="Calibri" w:cs="Calibri"/>
                <w:color w:val="000000"/>
                <w:lang w:eastAsia="pt-PT"/>
              </w:rPr>
              <w:t xml:space="preserve">   </w:t>
            </w:r>
            <w:r w:rsidR="00D301FB"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6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7C289C1E" w14:textId="77777777" w:rsidR="00D301FB" w:rsidRPr="00D301FB" w:rsidRDefault="00D301FB" w:rsidP="00E12EF5">
            <w:pPr>
              <w:keepLines/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0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3CFA1FB6" w14:textId="77777777" w:rsidR="00D301FB" w:rsidRPr="00D301FB" w:rsidRDefault="00D301FB" w:rsidP="00E12EF5">
            <w:pPr>
              <w:keepLines/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0</w:t>
            </w:r>
          </w:p>
        </w:tc>
      </w:tr>
      <w:tr w:rsidR="00D301FB" w:rsidRPr="00D301FB" w14:paraId="783211A9" w14:textId="77777777" w:rsidTr="00997E32">
        <w:trPr>
          <w:trHeight w:val="285"/>
        </w:trPr>
        <w:tc>
          <w:tcPr>
            <w:tcW w:w="4785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8AC96C8" w14:textId="77777777" w:rsidR="00D301FB" w:rsidRPr="00D301FB" w:rsidRDefault="00D301FB" w:rsidP="00E12EF5">
            <w:pPr>
              <w:keepLines/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u w:val="single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u w:val="single"/>
                <w:lang w:eastAsia="pt-PT"/>
              </w:rPr>
              <w:t>Vaccine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noWrap/>
            <w:vAlign w:val="bottom"/>
            <w:hideMark/>
          </w:tcPr>
          <w:p w14:paraId="30212E2E" w14:textId="77777777" w:rsidR="00D301FB" w:rsidRPr="00D301FB" w:rsidRDefault="00D301FB" w:rsidP="00E12EF5">
            <w:pPr>
              <w:keepLines/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val="pt-PT" w:eastAsia="pt-PT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noWrap/>
            <w:vAlign w:val="bottom"/>
            <w:hideMark/>
          </w:tcPr>
          <w:p w14:paraId="03F5650B" w14:textId="77777777" w:rsidR="00D301FB" w:rsidRPr="00D301FB" w:rsidRDefault="00D301FB" w:rsidP="00E12EF5">
            <w:pPr>
              <w:keepLines/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val="pt-PT" w:eastAsia="pt-PT"/>
              </w:rPr>
              <w:t> </w:t>
            </w:r>
          </w:p>
        </w:tc>
      </w:tr>
      <w:tr w:rsidR="00D301FB" w:rsidRPr="00D301FB" w14:paraId="1FE321B1" w14:textId="77777777" w:rsidTr="00997E32">
        <w:trPr>
          <w:trHeight w:val="285"/>
        </w:trPr>
        <w:tc>
          <w:tcPr>
            <w:tcW w:w="4785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3DC8937" w14:textId="77777777" w:rsidR="00D301FB" w:rsidRPr="00D301FB" w:rsidRDefault="00D301FB" w:rsidP="00E12EF5">
            <w:pPr>
              <w:keepLines/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 xml:space="preserve">   Corminaty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2E88D088" w14:textId="77777777" w:rsidR="00D301FB" w:rsidRPr="00D301FB" w:rsidRDefault="00D301FB" w:rsidP="00E12EF5">
            <w:pPr>
              <w:keepLines/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18 (94.7%)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51B4CB2B" w14:textId="77777777" w:rsidR="00D301FB" w:rsidRPr="00D301FB" w:rsidRDefault="00D301FB" w:rsidP="00E12EF5">
            <w:pPr>
              <w:keepLines/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5 (71.4%)</w:t>
            </w:r>
          </w:p>
        </w:tc>
      </w:tr>
      <w:tr w:rsidR="00D301FB" w:rsidRPr="00D301FB" w14:paraId="226A1F6D" w14:textId="77777777" w:rsidTr="00997E32">
        <w:trPr>
          <w:trHeight w:val="285"/>
        </w:trPr>
        <w:tc>
          <w:tcPr>
            <w:tcW w:w="4785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7903A72" w14:textId="77777777" w:rsidR="00D301FB" w:rsidRPr="00D301FB" w:rsidRDefault="00D301FB" w:rsidP="00E12EF5">
            <w:pPr>
              <w:keepLines/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 xml:space="preserve">   Janssen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231F1BA1" w14:textId="77777777" w:rsidR="00D301FB" w:rsidRPr="00D301FB" w:rsidRDefault="00D301FB" w:rsidP="00E12EF5">
            <w:pPr>
              <w:keepLines/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0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7B73BEC2" w14:textId="77777777" w:rsidR="00D301FB" w:rsidRPr="00D301FB" w:rsidRDefault="00D301FB" w:rsidP="00E12EF5">
            <w:pPr>
              <w:keepLines/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0</w:t>
            </w:r>
          </w:p>
        </w:tc>
      </w:tr>
      <w:tr w:rsidR="00D301FB" w:rsidRPr="00D301FB" w14:paraId="7D787E29" w14:textId="77777777" w:rsidTr="00997E32">
        <w:trPr>
          <w:trHeight w:val="285"/>
        </w:trPr>
        <w:tc>
          <w:tcPr>
            <w:tcW w:w="4785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C445151" w14:textId="77777777" w:rsidR="00D301FB" w:rsidRPr="00D301FB" w:rsidRDefault="00D301FB" w:rsidP="00E12EF5">
            <w:pPr>
              <w:keepLines/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 xml:space="preserve">   Spikevax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43F07D85" w14:textId="77777777" w:rsidR="00D301FB" w:rsidRPr="00D301FB" w:rsidRDefault="00D301FB" w:rsidP="00E12EF5">
            <w:pPr>
              <w:keepLines/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0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7C0C4323" w14:textId="77777777" w:rsidR="00D301FB" w:rsidRPr="00D301FB" w:rsidRDefault="00D301FB" w:rsidP="00E12EF5">
            <w:pPr>
              <w:keepLines/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0</w:t>
            </w:r>
          </w:p>
        </w:tc>
      </w:tr>
      <w:tr w:rsidR="00D301FB" w:rsidRPr="00D301FB" w14:paraId="0EAC9AE2" w14:textId="77777777" w:rsidTr="00997E32">
        <w:trPr>
          <w:trHeight w:val="285"/>
        </w:trPr>
        <w:tc>
          <w:tcPr>
            <w:tcW w:w="47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8CF331" w14:textId="77777777" w:rsidR="00D301FB" w:rsidRPr="00D301FB" w:rsidRDefault="00D301FB" w:rsidP="00E12EF5">
            <w:pPr>
              <w:keepLines/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 xml:space="preserve">   Vaxzevria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5A61DD" w14:textId="77777777" w:rsidR="00D301FB" w:rsidRPr="00D301FB" w:rsidRDefault="00D301FB" w:rsidP="00E12EF5">
            <w:pPr>
              <w:keepLines/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0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692490" w14:textId="77777777" w:rsidR="00D301FB" w:rsidRPr="00D301FB" w:rsidRDefault="00D301FB" w:rsidP="00E12EF5">
            <w:pPr>
              <w:keepLines/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pt-PT" w:eastAsia="pt-PT"/>
              </w:rPr>
            </w:pPr>
            <w:r w:rsidRPr="00D301FB">
              <w:rPr>
                <w:rFonts w:ascii="Calibri" w:eastAsia="Times New Roman" w:hAnsi="Calibri" w:cs="Calibri"/>
                <w:color w:val="000000"/>
                <w:lang w:eastAsia="pt-PT"/>
              </w:rPr>
              <w:t>1 (14.3%)</w:t>
            </w:r>
          </w:p>
        </w:tc>
      </w:tr>
    </w:tbl>
    <w:p w14:paraId="4BF75651" w14:textId="77777777" w:rsidR="008E7CEE" w:rsidRDefault="008E7CEE" w:rsidP="00B32A75">
      <w:pPr>
        <w:spacing w:after="120"/>
        <w:rPr>
          <w:b/>
          <w:bCs/>
        </w:rPr>
        <w:sectPr w:rsidR="008E7CEE" w:rsidSect="003479F6">
          <w:pgSz w:w="11906" w:h="16838" w:code="9"/>
          <w:pgMar w:top="720" w:right="720" w:bottom="720" w:left="720" w:header="709" w:footer="709" w:gutter="0"/>
          <w:cols w:space="708"/>
          <w:docGrid w:linePitch="360"/>
        </w:sectPr>
      </w:pPr>
    </w:p>
    <w:p w14:paraId="7600B9A3" w14:textId="7FF1DA7F" w:rsidR="0071670E" w:rsidRDefault="0071670E" w:rsidP="00B32A75">
      <w:pPr>
        <w:spacing w:after="120"/>
      </w:pPr>
      <w:r w:rsidRPr="6C63688D">
        <w:rPr>
          <w:b/>
          <w:bCs/>
        </w:rPr>
        <w:lastRenderedPageBreak/>
        <w:t xml:space="preserve">Table </w:t>
      </w:r>
      <w:r>
        <w:rPr>
          <w:b/>
          <w:bCs/>
        </w:rPr>
        <w:t>S3</w:t>
      </w:r>
      <w:r w:rsidRPr="6C63688D">
        <w:rPr>
          <w:b/>
          <w:bCs/>
        </w:rPr>
        <w:t>:</w:t>
      </w:r>
      <w:r>
        <w:t xml:space="preserve"> </w:t>
      </w:r>
      <w:r w:rsidR="00347FAC">
        <w:t>Comorbi</w:t>
      </w:r>
      <w:r w:rsidR="007F1411">
        <w:t xml:space="preserve">dities </w:t>
      </w:r>
      <w:r w:rsidR="002051D4">
        <w:t>divided by health system categories</w:t>
      </w:r>
      <w:r>
        <w:t xml:space="preserve"> </w:t>
      </w:r>
      <w:r w:rsidR="002772B2">
        <w:t xml:space="preserve">for </w:t>
      </w:r>
      <w:r>
        <w:t>controls</w:t>
      </w:r>
      <w:r w:rsidR="002051D4">
        <w:t xml:space="preserve"> and pLC</w:t>
      </w:r>
      <w:r>
        <w:t xml:space="preserve"> disaggregated by sex.</w:t>
      </w:r>
    </w:p>
    <w:tbl>
      <w:tblPr>
        <w:tblStyle w:val="TabelacomGrelha"/>
        <w:tblW w:w="10910" w:type="dxa"/>
        <w:tblLayout w:type="fixed"/>
        <w:tblLook w:val="04A0" w:firstRow="1" w:lastRow="0" w:firstColumn="1" w:lastColumn="0" w:noHBand="0" w:noVBand="1"/>
      </w:tblPr>
      <w:tblGrid>
        <w:gridCol w:w="4890"/>
        <w:gridCol w:w="1505"/>
        <w:gridCol w:w="1505"/>
        <w:gridCol w:w="1505"/>
        <w:gridCol w:w="1505"/>
      </w:tblGrid>
      <w:tr w:rsidR="00EB1A84" w14:paraId="6BB876DF" w14:textId="77777777" w:rsidTr="00D918DB">
        <w:tc>
          <w:tcPr>
            <w:tcW w:w="3686" w:type="dxa"/>
            <w:vMerge w:val="restart"/>
            <w:vAlign w:val="center"/>
          </w:tcPr>
          <w:p w14:paraId="31F2EB45" w14:textId="07D20478" w:rsidR="00EB1A84" w:rsidRDefault="00EB1A84" w:rsidP="003840B0">
            <w:pPr>
              <w:jc w:val="left"/>
              <w:rPr>
                <w:b/>
                <w:bCs/>
              </w:rPr>
            </w:pPr>
            <w:bookmarkStart w:id="0" w:name="OLE_LINK1"/>
            <w:r>
              <w:rPr>
                <w:b/>
                <w:bCs/>
              </w:rPr>
              <w:t>Health System Category</w:t>
            </w:r>
          </w:p>
        </w:tc>
        <w:tc>
          <w:tcPr>
            <w:tcW w:w="1134" w:type="dxa"/>
            <w:gridSpan w:val="2"/>
            <w:vAlign w:val="center"/>
          </w:tcPr>
          <w:p w14:paraId="437A9C8E" w14:textId="725E6590" w:rsidR="00EB1A84" w:rsidRDefault="00EB1A84" w:rsidP="00FC4E9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ntrols</w:t>
            </w:r>
          </w:p>
        </w:tc>
        <w:tc>
          <w:tcPr>
            <w:tcW w:w="1134" w:type="dxa"/>
            <w:gridSpan w:val="2"/>
            <w:vAlign w:val="center"/>
          </w:tcPr>
          <w:p w14:paraId="6AFC4A3A" w14:textId="3B69B641" w:rsidR="00EB1A84" w:rsidRDefault="00EB1A84" w:rsidP="00FC4E9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LC</w:t>
            </w:r>
          </w:p>
        </w:tc>
      </w:tr>
      <w:tr w:rsidR="00EB1A84" w14:paraId="52FF7635" w14:textId="77777777" w:rsidTr="00D918DB">
        <w:tc>
          <w:tcPr>
            <w:tcW w:w="3686" w:type="dxa"/>
            <w:vMerge/>
            <w:tcBorders>
              <w:bottom w:val="single" w:sz="4" w:space="0" w:color="auto"/>
            </w:tcBorders>
            <w:vAlign w:val="center"/>
          </w:tcPr>
          <w:p w14:paraId="5381A7BD" w14:textId="09F1C487" w:rsidR="00EB1A84" w:rsidRDefault="00EB1A84" w:rsidP="00FC4E9A">
            <w:pPr>
              <w:jc w:val="center"/>
              <w:rPr>
                <w:b/>
                <w:bCs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174C4D3E" w14:textId="77777777" w:rsidR="00D918DB" w:rsidRDefault="00EB1A84" w:rsidP="00FC4E9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omen</w:t>
            </w:r>
            <w:r w:rsidR="00295832">
              <w:rPr>
                <w:b/>
                <w:bCs/>
              </w:rPr>
              <w:t xml:space="preserve"> </w:t>
            </w:r>
          </w:p>
          <w:p w14:paraId="300CDF11" w14:textId="754DEEBE" w:rsidR="00EB1A84" w:rsidRDefault="00295832" w:rsidP="00FC4E9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(n = </w:t>
            </w:r>
            <w:r w:rsidR="00BF0AB9">
              <w:rPr>
                <w:b/>
                <w:bCs/>
              </w:rPr>
              <w:t>19</w:t>
            </w:r>
            <w:r>
              <w:rPr>
                <w:b/>
                <w:bCs/>
              </w:rPr>
              <w:t>)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4B1A6EAB" w14:textId="77777777" w:rsidR="00D918DB" w:rsidRDefault="00EB1A84" w:rsidP="00FC4E9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en</w:t>
            </w:r>
            <w:r w:rsidR="00295832">
              <w:rPr>
                <w:b/>
                <w:bCs/>
              </w:rPr>
              <w:t xml:space="preserve"> </w:t>
            </w:r>
          </w:p>
          <w:p w14:paraId="78D66E1B" w14:textId="374FCE74" w:rsidR="00EB1A84" w:rsidRDefault="00295832" w:rsidP="00FC4E9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(n = </w:t>
            </w:r>
            <w:r w:rsidR="00BF0AB9">
              <w:rPr>
                <w:b/>
                <w:bCs/>
              </w:rPr>
              <w:t>7</w:t>
            </w:r>
            <w:r>
              <w:rPr>
                <w:b/>
                <w:bCs/>
              </w:rPr>
              <w:t>)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3B79BDA4" w14:textId="77777777" w:rsidR="00D918DB" w:rsidRDefault="00EB1A84" w:rsidP="00FC4E9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omen</w:t>
            </w:r>
          </w:p>
          <w:p w14:paraId="554B0754" w14:textId="72BFA22F" w:rsidR="00EB1A84" w:rsidRDefault="00295832" w:rsidP="00FC4E9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(n = </w:t>
            </w:r>
            <w:r w:rsidR="00BF0AB9">
              <w:rPr>
                <w:b/>
                <w:bCs/>
              </w:rPr>
              <w:t>24</w:t>
            </w:r>
            <w:r>
              <w:rPr>
                <w:b/>
                <w:bCs/>
              </w:rPr>
              <w:t>)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252C4B15" w14:textId="77777777" w:rsidR="00D918DB" w:rsidRDefault="00EB1A84" w:rsidP="00FC4E9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en</w:t>
            </w:r>
            <w:r w:rsidR="00295832">
              <w:rPr>
                <w:b/>
                <w:bCs/>
              </w:rPr>
              <w:t xml:space="preserve"> </w:t>
            </w:r>
          </w:p>
          <w:p w14:paraId="3A6515BB" w14:textId="5A0128A5" w:rsidR="00EB1A84" w:rsidRDefault="00295832" w:rsidP="00FC4E9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(n = </w:t>
            </w:r>
            <w:r w:rsidR="00BF0AB9">
              <w:rPr>
                <w:b/>
                <w:bCs/>
              </w:rPr>
              <w:t>10</w:t>
            </w:r>
            <w:r>
              <w:rPr>
                <w:b/>
                <w:bCs/>
              </w:rPr>
              <w:t>)</w:t>
            </w:r>
          </w:p>
        </w:tc>
      </w:tr>
      <w:tr w:rsidR="003A35BA" w14:paraId="43D7A5CE" w14:textId="77777777" w:rsidTr="00D918DB">
        <w:tc>
          <w:tcPr>
            <w:tcW w:w="3686" w:type="dxa"/>
            <w:tcBorders>
              <w:bottom w:val="nil"/>
            </w:tcBorders>
            <w:vAlign w:val="center"/>
          </w:tcPr>
          <w:p w14:paraId="2D66AFD7" w14:textId="4AE43589" w:rsidR="003A35BA" w:rsidRPr="00AE540E" w:rsidRDefault="00EB1A84" w:rsidP="00295832">
            <w:pPr>
              <w:jc w:val="left"/>
              <w:rPr>
                <w:b/>
                <w:bCs/>
              </w:rPr>
            </w:pPr>
            <w:r w:rsidRPr="00AE540E">
              <w:rPr>
                <w:b/>
                <w:bCs/>
              </w:rPr>
              <w:t>Digestive System</w:t>
            </w:r>
            <w:r w:rsidR="00340F6F" w:rsidRPr="00AE540E">
              <w:rPr>
                <w:b/>
                <w:bCs/>
              </w:rPr>
              <w:t xml:space="preserve"> n (%)</w:t>
            </w:r>
          </w:p>
        </w:tc>
        <w:tc>
          <w:tcPr>
            <w:tcW w:w="1134" w:type="dxa"/>
            <w:tcBorders>
              <w:bottom w:val="nil"/>
            </w:tcBorders>
            <w:vAlign w:val="center"/>
          </w:tcPr>
          <w:p w14:paraId="577483C0" w14:textId="77777777" w:rsidR="003A35BA" w:rsidRDefault="003A35BA" w:rsidP="00FC4E9A">
            <w:pPr>
              <w:jc w:val="center"/>
              <w:rPr>
                <w:b/>
                <w:bCs/>
              </w:rPr>
            </w:pPr>
          </w:p>
        </w:tc>
        <w:tc>
          <w:tcPr>
            <w:tcW w:w="1134" w:type="dxa"/>
            <w:tcBorders>
              <w:bottom w:val="nil"/>
            </w:tcBorders>
            <w:vAlign w:val="center"/>
          </w:tcPr>
          <w:p w14:paraId="2BEF42E1" w14:textId="77777777" w:rsidR="003A35BA" w:rsidRDefault="003A35BA" w:rsidP="00FC4E9A">
            <w:pPr>
              <w:jc w:val="center"/>
              <w:rPr>
                <w:b/>
                <w:bCs/>
              </w:rPr>
            </w:pPr>
          </w:p>
        </w:tc>
        <w:tc>
          <w:tcPr>
            <w:tcW w:w="1134" w:type="dxa"/>
            <w:tcBorders>
              <w:bottom w:val="nil"/>
            </w:tcBorders>
            <w:vAlign w:val="center"/>
          </w:tcPr>
          <w:p w14:paraId="14E57B52" w14:textId="77777777" w:rsidR="003A35BA" w:rsidRDefault="003A35BA" w:rsidP="00FC4E9A">
            <w:pPr>
              <w:jc w:val="center"/>
              <w:rPr>
                <w:b/>
                <w:bCs/>
              </w:rPr>
            </w:pPr>
          </w:p>
        </w:tc>
        <w:tc>
          <w:tcPr>
            <w:tcW w:w="1134" w:type="dxa"/>
            <w:tcBorders>
              <w:bottom w:val="nil"/>
            </w:tcBorders>
            <w:vAlign w:val="center"/>
          </w:tcPr>
          <w:p w14:paraId="42B8BA80" w14:textId="77777777" w:rsidR="003A35BA" w:rsidRDefault="003A35BA" w:rsidP="00FC4E9A">
            <w:pPr>
              <w:jc w:val="center"/>
              <w:rPr>
                <w:b/>
                <w:bCs/>
              </w:rPr>
            </w:pPr>
          </w:p>
        </w:tc>
      </w:tr>
      <w:tr w:rsidR="003A35BA" w14:paraId="0BE1A261" w14:textId="77777777" w:rsidTr="00D918DB">
        <w:tc>
          <w:tcPr>
            <w:tcW w:w="3686" w:type="dxa"/>
            <w:tcBorders>
              <w:top w:val="nil"/>
              <w:bottom w:val="nil"/>
            </w:tcBorders>
            <w:vAlign w:val="center"/>
          </w:tcPr>
          <w:p w14:paraId="4300997E" w14:textId="3B8A591A" w:rsidR="003A35BA" w:rsidRPr="00384AAF" w:rsidRDefault="00384AAF" w:rsidP="00295832">
            <w:pPr>
              <w:jc w:val="left"/>
            </w:pPr>
            <w:r>
              <w:t>U</w:t>
            </w:r>
            <w:r w:rsidRPr="00384AAF">
              <w:t>lcerative colitis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090D3F75" w14:textId="0EE6DEF7" w:rsidR="003A35BA" w:rsidRPr="00CB78E1" w:rsidRDefault="003810AD" w:rsidP="00FC4E9A">
            <w:pPr>
              <w:jc w:val="center"/>
            </w:pPr>
            <w:r>
              <w:t>0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5C482652" w14:textId="024DF971" w:rsidR="003A35BA" w:rsidRPr="00CB78E1" w:rsidRDefault="00D77D8D" w:rsidP="00FC4E9A">
            <w:pPr>
              <w:jc w:val="center"/>
            </w:pPr>
            <w:r>
              <w:t>1</w:t>
            </w:r>
            <w:r w:rsidR="00031110">
              <w:t xml:space="preserve"> (1</w:t>
            </w:r>
            <w:r w:rsidR="007D2AA6">
              <w:t>4</w:t>
            </w:r>
            <w:r w:rsidR="00031110">
              <w:t>%)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56F3082E" w14:textId="2545A59D" w:rsidR="003A35BA" w:rsidRPr="00CB78E1" w:rsidRDefault="00F461E4" w:rsidP="00FC4E9A">
            <w:pPr>
              <w:jc w:val="center"/>
            </w:pPr>
            <w:r>
              <w:t>0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448DB83C" w14:textId="7BEF3566" w:rsidR="003A35BA" w:rsidRPr="00CB78E1" w:rsidRDefault="00F461E4" w:rsidP="00FC4E9A">
            <w:pPr>
              <w:jc w:val="center"/>
            </w:pPr>
            <w:r>
              <w:t>0</w:t>
            </w:r>
          </w:p>
        </w:tc>
      </w:tr>
      <w:tr w:rsidR="003A35BA" w14:paraId="3DE7DAD4" w14:textId="77777777" w:rsidTr="00D918DB">
        <w:tc>
          <w:tcPr>
            <w:tcW w:w="3686" w:type="dxa"/>
            <w:tcBorders>
              <w:top w:val="nil"/>
              <w:bottom w:val="nil"/>
            </w:tcBorders>
            <w:vAlign w:val="center"/>
          </w:tcPr>
          <w:p w14:paraId="6A1F08C6" w14:textId="5C6B1B19" w:rsidR="003A35BA" w:rsidRPr="002C6E20" w:rsidRDefault="002C6E20" w:rsidP="00295832">
            <w:pPr>
              <w:jc w:val="left"/>
            </w:pPr>
            <w:r w:rsidRPr="002C6E20">
              <w:t>Functional alteration of the stomach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43A09435" w14:textId="13FB6AC5" w:rsidR="003A35BA" w:rsidRPr="00CB78E1" w:rsidRDefault="002C6E20" w:rsidP="00FC4E9A">
            <w:pPr>
              <w:jc w:val="center"/>
            </w:pPr>
            <w:r>
              <w:t>0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02628DE6" w14:textId="2F3BD57E" w:rsidR="003A35BA" w:rsidRPr="00CB78E1" w:rsidRDefault="002C6E20" w:rsidP="00FC4E9A">
            <w:pPr>
              <w:jc w:val="center"/>
            </w:pPr>
            <w:r>
              <w:t>0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19EA5F76" w14:textId="26B332BF" w:rsidR="003A35BA" w:rsidRPr="00CB78E1" w:rsidRDefault="009C641A" w:rsidP="00FC4E9A">
            <w:pPr>
              <w:jc w:val="center"/>
            </w:pPr>
            <w:r>
              <w:t>1</w:t>
            </w:r>
            <w:r w:rsidR="00521094">
              <w:t xml:space="preserve"> (</w:t>
            </w:r>
            <w:r w:rsidR="007520D9">
              <w:t>4</w:t>
            </w:r>
            <w:r w:rsidR="00521094">
              <w:t>%)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4F5D0078" w14:textId="257A1905" w:rsidR="003A35BA" w:rsidRPr="00CB78E1" w:rsidRDefault="002C6E20" w:rsidP="00FC4E9A">
            <w:pPr>
              <w:jc w:val="center"/>
            </w:pPr>
            <w:r>
              <w:t>0</w:t>
            </w:r>
          </w:p>
        </w:tc>
      </w:tr>
      <w:tr w:rsidR="00576C27" w14:paraId="087CA0D8" w14:textId="77777777" w:rsidTr="00D918DB">
        <w:tc>
          <w:tcPr>
            <w:tcW w:w="3686" w:type="dxa"/>
            <w:tcBorders>
              <w:top w:val="nil"/>
              <w:bottom w:val="nil"/>
            </w:tcBorders>
            <w:vAlign w:val="center"/>
          </w:tcPr>
          <w:p w14:paraId="64482C09" w14:textId="0B1C8834" w:rsidR="00576C27" w:rsidRPr="002C6E20" w:rsidRDefault="00576C27" w:rsidP="00295832">
            <w:pPr>
              <w:jc w:val="left"/>
            </w:pPr>
            <w:r>
              <w:t>H</w:t>
            </w:r>
            <w:r w:rsidRPr="00576C27">
              <w:t>eartburn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3FCE5420" w14:textId="00F99533" w:rsidR="00576C27" w:rsidRDefault="009C641A" w:rsidP="00FC4E9A">
            <w:pPr>
              <w:jc w:val="center"/>
            </w:pPr>
            <w:r>
              <w:t>0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697E16F4" w14:textId="01DD6CA5" w:rsidR="00576C27" w:rsidRDefault="009C641A" w:rsidP="00FC4E9A">
            <w:pPr>
              <w:jc w:val="center"/>
            </w:pPr>
            <w:r>
              <w:t>0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25438BD9" w14:textId="1DBE797C" w:rsidR="00576C27" w:rsidRPr="00CB78E1" w:rsidRDefault="009C641A" w:rsidP="00FC4E9A">
            <w:pPr>
              <w:jc w:val="center"/>
            </w:pPr>
            <w:r>
              <w:t>1</w:t>
            </w:r>
            <w:r w:rsidR="00521094">
              <w:t xml:space="preserve"> (</w:t>
            </w:r>
            <w:r w:rsidR="007520D9">
              <w:t>4</w:t>
            </w:r>
            <w:r w:rsidR="00521094">
              <w:t>%)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2B58CB51" w14:textId="086B1734" w:rsidR="00576C27" w:rsidRDefault="009C641A" w:rsidP="00FC4E9A">
            <w:pPr>
              <w:jc w:val="center"/>
            </w:pPr>
            <w:r>
              <w:t>0</w:t>
            </w:r>
          </w:p>
        </w:tc>
      </w:tr>
      <w:tr w:rsidR="00227E46" w14:paraId="724891AE" w14:textId="77777777" w:rsidTr="00D918DB">
        <w:tc>
          <w:tcPr>
            <w:tcW w:w="3686" w:type="dxa"/>
            <w:tcBorders>
              <w:top w:val="nil"/>
              <w:bottom w:val="single" w:sz="4" w:space="0" w:color="auto"/>
            </w:tcBorders>
            <w:vAlign w:val="center"/>
          </w:tcPr>
          <w:p w14:paraId="437BADBF" w14:textId="07C28C57" w:rsidR="00227E46" w:rsidRPr="002541B7" w:rsidRDefault="002541B7" w:rsidP="00295832">
            <w:pPr>
              <w:jc w:val="left"/>
            </w:pPr>
            <w:r w:rsidRPr="002541B7">
              <w:t>Malignant neoplasm of the colon/rectum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14:paraId="7AC54F27" w14:textId="4D8E9449" w:rsidR="00227E46" w:rsidRDefault="002541B7" w:rsidP="00FC4E9A">
            <w:pPr>
              <w:jc w:val="center"/>
            </w:pPr>
            <w:r>
              <w:t>0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14:paraId="7E7A720B" w14:textId="71DB9493" w:rsidR="00227E46" w:rsidRDefault="002541B7" w:rsidP="00FC4E9A">
            <w:pPr>
              <w:jc w:val="center"/>
            </w:pPr>
            <w:r>
              <w:t>0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14:paraId="3A75F8F9" w14:textId="5F825C23" w:rsidR="00227E46" w:rsidRDefault="002541B7" w:rsidP="00FC4E9A">
            <w:pPr>
              <w:jc w:val="center"/>
            </w:pPr>
            <w:r>
              <w:t>1</w:t>
            </w:r>
            <w:r w:rsidR="00521094">
              <w:t xml:space="preserve"> (</w:t>
            </w:r>
            <w:r w:rsidR="007520D9">
              <w:t>4</w:t>
            </w:r>
            <w:r w:rsidR="00521094">
              <w:t>%)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14:paraId="5ADD2E5D" w14:textId="16C9941C" w:rsidR="00227E46" w:rsidRDefault="002541B7" w:rsidP="00FC4E9A">
            <w:pPr>
              <w:jc w:val="center"/>
            </w:pPr>
            <w:r>
              <w:t>0</w:t>
            </w:r>
          </w:p>
        </w:tc>
      </w:tr>
      <w:tr w:rsidR="003A35BA" w14:paraId="3A093674" w14:textId="77777777" w:rsidTr="00D918DB">
        <w:tc>
          <w:tcPr>
            <w:tcW w:w="3686" w:type="dxa"/>
            <w:tcBorders>
              <w:top w:val="single" w:sz="4" w:space="0" w:color="auto"/>
              <w:bottom w:val="nil"/>
            </w:tcBorders>
            <w:vAlign w:val="center"/>
          </w:tcPr>
          <w:p w14:paraId="02C2CBB0" w14:textId="1C1D5223" w:rsidR="003A35BA" w:rsidRPr="00AE540E" w:rsidRDefault="00B55665" w:rsidP="00295832">
            <w:pPr>
              <w:jc w:val="left"/>
              <w:rPr>
                <w:b/>
                <w:bCs/>
              </w:rPr>
            </w:pPr>
            <w:r w:rsidRPr="00D301FB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Neurological System</w:t>
            </w:r>
            <w:r w:rsidRPr="00AE540E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 xml:space="preserve"> n (%)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center"/>
          </w:tcPr>
          <w:p w14:paraId="060CDC28" w14:textId="77777777" w:rsidR="003A35BA" w:rsidRPr="00CB78E1" w:rsidRDefault="003A35BA" w:rsidP="00FC4E9A">
            <w:pPr>
              <w:jc w:val="center"/>
            </w:pP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center"/>
          </w:tcPr>
          <w:p w14:paraId="3666AD5F" w14:textId="77777777" w:rsidR="003A35BA" w:rsidRPr="00CB78E1" w:rsidRDefault="003A35BA" w:rsidP="00FC4E9A">
            <w:pPr>
              <w:jc w:val="center"/>
            </w:pP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center"/>
          </w:tcPr>
          <w:p w14:paraId="1C15E0E2" w14:textId="77777777" w:rsidR="003A35BA" w:rsidRPr="00CB78E1" w:rsidRDefault="003A35BA" w:rsidP="00FC4E9A">
            <w:pPr>
              <w:jc w:val="center"/>
            </w:pP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center"/>
          </w:tcPr>
          <w:p w14:paraId="0E60FE52" w14:textId="77777777" w:rsidR="003A35BA" w:rsidRPr="00CB78E1" w:rsidRDefault="003A35BA" w:rsidP="00FC4E9A">
            <w:pPr>
              <w:jc w:val="center"/>
            </w:pPr>
          </w:p>
        </w:tc>
      </w:tr>
      <w:tr w:rsidR="00B5382B" w14:paraId="48D97F79" w14:textId="77777777" w:rsidTr="00D918DB">
        <w:tc>
          <w:tcPr>
            <w:tcW w:w="3686" w:type="dxa"/>
            <w:tcBorders>
              <w:top w:val="nil"/>
              <w:bottom w:val="nil"/>
            </w:tcBorders>
            <w:vAlign w:val="center"/>
          </w:tcPr>
          <w:p w14:paraId="0E7ACF7E" w14:textId="747ECB17" w:rsidR="003A35BA" w:rsidRPr="009E7295" w:rsidRDefault="009E7295" w:rsidP="00295832">
            <w:pPr>
              <w:jc w:val="left"/>
            </w:pPr>
            <w:r w:rsidRPr="009E7295">
              <w:t>Congenital neurological malformation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1876D5F7" w14:textId="2AF2D168" w:rsidR="003A35BA" w:rsidRPr="00CB78E1" w:rsidRDefault="00D46601" w:rsidP="00FC4E9A">
            <w:pPr>
              <w:jc w:val="center"/>
            </w:pPr>
            <w:r>
              <w:t>1</w:t>
            </w:r>
            <w:r w:rsidR="003643C2">
              <w:t xml:space="preserve"> (</w:t>
            </w:r>
            <w:r w:rsidR="00AB0822">
              <w:t>5</w:t>
            </w:r>
            <w:r w:rsidR="003643C2">
              <w:t>%)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21FB1942" w14:textId="3F421D7A" w:rsidR="003A35BA" w:rsidRPr="00CB78E1" w:rsidRDefault="009E7295" w:rsidP="00FC4E9A">
            <w:pPr>
              <w:jc w:val="center"/>
            </w:pPr>
            <w:r>
              <w:t>0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3904B91E" w14:textId="6D8A50C4" w:rsidR="003A35BA" w:rsidRPr="00CB78E1" w:rsidRDefault="00F461E4" w:rsidP="00FC4E9A">
            <w:pPr>
              <w:jc w:val="center"/>
            </w:pPr>
            <w:r>
              <w:t>0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053E79F6" w14:textId="52D5C242" w:rsidR="003A35BA" w:rsidRPr="00CB78E1" w:rsidRDefault="00F461E4" w:rsidP="00FC4E9A">
            <w:pPr>
              <w:jc w:val="center"/>
            </w:pPr>
            <w:r>
              <w:t>0</w:t>
            </w:r>
          </w:p>
        </w:tc>
      </w:tr>
      <w:tr w:rsidR="0064468A" w14:paraId="2C0B86FD" w14:textId="77777777" w:rsidTr="00D918DB">
        <w:tc>
          <w:tcPr>
            <w:tcW w:w="3686" w:type="dxa"/>
            <w:tcBorders>
              <w:top w:val="nil"/>
              <w:bottom w:val="single" w:sz="4" w:space="0" w:color="auto"/>
            </w:tcBorders>
            <w:vAlign w:val="center"/>
          </w:tcPr>
          <w:p w14:paraId="63B7BFFB" w14:textId="265C9F1F" w:rsidR="0064468A" w:rsidRPr="00D4234D" w:rsidRDefault="00D4234D" w:rsidP="00295832">
            <w:pPr>
              <w:jc w:val="left"/>
            </w:pPr>
            <w:r w:rsidRPr="00D4234D">
              <w:t>Migraine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14:paraId="1B4CDCF3" w14:textId="4A511FDC" w:rsidR="0064468A" w:rsidRPr="00CB78E1" w:rsidRDefault="00D4234D" w:rsidP="00FC4E9A">
            <w:pPr>
              <w:jc w:val="center"/>
            </w:pPr>
            <w:r>
              <w:t>0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14:paraId="6EC504CE" w14:textId="25400C39" w:rsidR="0064468A" w:rsidRPr="00CB78E1" w:rsidRDefault="00D4234D" w:rsidP="00FC4E9A">
            <w:pPr>
              <w:jc w:val="center"/>
            </w:pPr>
            <w:r>
              <w:t>0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14:paraId="17564B53" w14:textId="26F90940" w:rsidR="0064468A" w:rsidRPr="00CB78E1" w:rsidRDefault="007B3B8A" w:rsidP="00FC4E9A">
            <w:pPr>
              <w:jc w:val="center"/>
            </w:pPr>
            <w:r>
              <w:t>2</w:t>
            </w:r>
            <w:r w:rsidR="003843EB">
              <w:t xml:space="preserve"> (</w:t>
            </w:r>
            <w:r w:rsidR="0031011D">
              <w:t>8</w:t>
            </w:r>
            <w:r w:rsidR="003843EB">
              <w:t>%)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14:paraId="649465A0" w14:textId="159AA972" w:rsidR="0064468A" w:rsidRPr="00CB78E1" w:rsidRDefault="00D4234D" w:rsidP="00FC4E9A">
            <w:pPr>
              <w:jc w:val="center"/>
            </w:pPr>
            <w:r>
              <w:t>0</w:t>
            </w:r>
          </w:p>
        </w:tc>
      </w:tr>
      <w:tr w:rsidR="0064468A" w14:paraId="52DA4040" w14:textId="77777777" w:rsidTr="00D918DB">
        <w:tc>
          <w:tcPr>
            <w:tcW w:w="3686" w:type="dxa"/>
            <w:tcBorders>
              <w:top w:val="single" w:sz="4" w:space="0" w:color="auto"/>
              <w:bottom w:val="nil"/>
            </w:tcBorders>
            <w:vAlign w:val="center"/>
          </w:tcPr>
          <w:p w14:paraId="676275E5" w14:textId="27291F5A" w:rsidR="0064468A" w:rsidRPr="00AE540E" w:rsidRDefault="00B55665" w:rsidP="00295832">
            <w:pPr>
              <w:jc w:val="left"/>
              <w:rPr>
                <w:b/>
                <w:bCs/>
              </w:rPr>
            </w:pPr>
            <w:r w:rsidRPr="00D301FB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Circulatory System</w:t>
            </w:r>
            <w:r w:rsidR="00CD1E44" w:rsidRPr="00AE540E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 xml:space="preserve"> </w:t>
            </w:r>
            <w:r w:rsidR="00CD1E44" w:rsidRPr="00AE540E">
              <w:rPr>
                <w:b/>
                <w:bCs/>
              </w:rPr>
              <w:t>n (%)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center"/>
          </w:tcPr>
          <w:p w14:paraId="4751D132" w14:textId="77777777" w:rsidR="0064468A" w:rsidRPr="00CB78E1" w:rsidRDefault="0064468A" w:rsidP="00FC4E9A">
            <w:pPr>
              <w:jc w:val="center"/>
            </w:pP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center"/>
          </w:tcPr>
          <w:p w14:paraId="28D3406F" w14:textId="77777777" w:rsidR="0064468A" w:rsidRPr="00CB78E1" w:rsidRDefault="0064468A" w:rsidP="00FC4E9A">
            <w:pPr>
              <w:jc w:val="center"/>
            </w:pP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center"/>
          </w:tcPr>
          <w:p w14:paraId="4B5BB0EC" w14:textId="77777777" w:rsidR="0064468A" w:rsidRPr="00CB78E1" w:rsidRDefault="0064468A" w:rsidP="00FC4E9A">
            <w:pPr>
              <w:jc w:val="center"/>
            </w:pP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center"/>
          </w:tcPr>
          <w:p w14:paraId="179F3C55" w14:textId="77777777" w:rsidR="0064468A" w:rsidRPr="00CB78E1" w:rsidRDefault="0064468A" w:rsidP="00FC4E9A">
            <w:pPr>
              <w:jc w:val="center"/>
            </w:pPr>
          </w:p>
        </w:tc>
      </w:tr>
      <w:tr w:rsidR="0064468A" w14:paraId="0C488BE5" w14:textId="77777777" w:rsidTr="00D918DB">
        <w:tc>
          <w:tcPr>
            <w:tcW w:w="3686" w:type="dxa"/>
            <w:tcBorders>
              <w:top w:val="nil"/>
              <w:bottom w:val="nil"/>
            </w:tcBorders>
            <w:vAlign w:val="center"/>
          </w:tcPr>
          <w:p w14:paraId="73AAE529" w14:textId="54C017F4" w:rsidR="0064468A" w:rsidRPr="00C74456" w:rsidRDefault="00345028" w:rsidP="00295832">
            <w:pPr>
              <w:jc w:val="left"/>
            </w:pPr>
            <w:r w:rsidRPr="00C74456">
              <w:t>Hypertension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7E2655DE" w14:textId="631EBE3C" w:rsidR="0064468A" w:rsidRPr="00CB78E1" w:rsidRDefault="00F22F24" w:rsidP="00FC4E9A">
            <w:pPr>
              <w:jc w:val="center"/>
            </w:pPr>
            <w:r>
              <w:t>6</w:t>
            </w:r>
            <w:r w:rsidR="00E52100">
              <w:t xml:space="preserve"> (</w:t>
            </w:r>
            <w:r w:rsidR="00FF6D2E">
              <w:t>32</w:t>
            </w:r>
            <w:r w:rsidR="00E52100">
              <w:t>%)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1FB92F25" w14:textId="10E7ABB8" w:rsidR="0064468A" w:rsidRPr="00CB78E1" w:rsidRDefault="000776AE" w:rsidP="00FC4E9A">
            <w:pPr>
              <w:jc w:val="center"/>
            </w:pPr>
            <w:r>
              <w:t>3</w:t>
            </w:r>
            <w:r w:rsidR="001017C7">
              <w:t xml:space="preserve"> (</w:t>
            </w:r>
            <w:r w:rsidR="00EA4692">
              <w:t>43</w:t>
            </w:r>
            <w:r w:rsidR="001017C7">
              <w:t>%)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1E525DE8" w14:textId="0BB67307" w:rsidR="0064468A" w:rsidRPr="00CB78E1" w:rsidRDefault="00E8711F" w:rsidP="00FC4E9A">
            <w:pPr>
              <w:jc w:val="center"/>
            </w:pPr>
            <w:r>
              <w:t>7</w:t>
            </w:r>
            <w:r w:rsidR="00513418">
              <w:t xml:space="preserve"> (</w:t>
            </w:r>
            <w:r w:rsidR="00982E03">
              <w:t>29</w:t>
            </w:r>
            <w:r w:rsidR="00513418">
              <w:t>%)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58E96159" w14:textId="73C9E960" w:rsidR="0064468A" w:rsidRPr="00CB78E1" w:rsidRDefault="000734AF" w:rsidP="00FC4E9A">
            <w:pPr>
              <w:jc w:val="center"/>
            </w:pPr>
            <w:r>
              <w:t>2</w:t>
            </w:r>
            <w:r w:rsidR="006D7CF4">
              <w:t xml:space="preserve"> (</w:t>
            </w:r>
            <w:r w:rsidR="00C1392F">
              <w:t>2</w:t>
            </w:r>
            <w:r w:rsidR="00033ABF">
              <w:t>0</w:t>
            </w:r>
            <w:r w:rsidR="006D7CF4">
              <w:t>%)</w:t>
            </w:r>
          </w:p>
        </w:tc>
      </w:tr>
      <w:tr w:rsidR="00C74456" w14:paraId="64B04D61" w14:textId="77777777" w:rsidTr="00D918DB">
        <w:tc>
          <w:tcPr>
            <w:tcW w:w="3686" w:type="dxa"/>
            <w:tcBorders>
              <w:top w:val="nil"/>
              <w:bottom w:val="nil"/>
            </w:tcBorders>
            <w:vAlign w:val="center"/>
          </w:tcPr>
          <w:p w14:paraId="2C2C3A4F" w14:textId="23121330" w:rsidR="00C74456" w:rsidRPr="00C74456" w:rsidRDefault="00C74456" w:rsidP="00295832">
            <w:pPr>
              <w:jc w:val="left"/>
            </w:pPr>
            <w:r w:rsidRPr="00C74456">
              <w:t>Cerebrovascular disease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37C5B760" w14:textId="4A045244" w:rsidR="00C74456" w:rsidRPr="00CB78E1" w:rsidRDefault="003810AD" w:rsidP="00FC4E9A">
            <w:pPr>
              <w:jc w:val="center"/>
            </w:pPr>
            <w:r>
              <w:t>0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3718AD13" w14:textId="638692C2" w:rsidR="00C74456" w:rsidRDefault="00C74456" w:rsidP="00FC4E9A">
            <w:pPr>
              <w:jc w:val="center"/>
            </w:pPr>
            <w:r>
              <w:t>1</w:t>
            </w:r>
            <w:r w:rsidR="00031110">
              <w:t xml:space="preserve"> (1</w:t>
            </w:r>
            <w:r w:rsidR="003B1F91">
              <w:t>4</w:t>
            </w:r>
            <w:r w:rsidR="00031110">
              <w:t>%)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48B48B84" w14:textId="4A823CB5" w:rsidR="00C74456" w:rsidRPr="00CB78E1" w:rsidRDefault="00F461E4" w:rsidP="00FC4E9A">
            <w:pPr>
              <w:jc w:val="center"/>
            </w:pPr>
            <w:r>
              <w:t>0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51592A15" w14:textId="015FCA05" w:rsidR="00C74456" w:rsidRPr="00CB78E1" w:rsidRDefault="00F461E4" w:rsidP="00FC4E9A">
            <w:pPr>
              <w:jc w:val="center"/>
            </w:pPr>
            <w:r>
              <w:t>0</w:t>
            </w:r>
          </w:p>
        </w:tc>
      </w:tr>
      <w:tr w:rsidR="00E24F3B" w14:paraId="3E8E8A62" w14:textId="77777777" w:rsidTr="00D918DB">
        <w:tc>
          <w:tcPr>
            <w:tcW w:w="3686" w:type="dxa"/>
            <w:tcBorders>
              <w:top w:val="nil"/>
              <w:bottom w:val="single" w:sz="4" w:space="0" w:color="auto"/>
            </w:tcBorders>
            <w:vAlign w:val="center"/>
          </w:tcPr>
          <w:p w14:paraId="398334E5" w14:textId="1F28BC0A" w:rsidR="00E24F3B" w:rsidRPr="00C74456" w:rsidRDefault="00E24F3B" w:rsidP="00295832">
            <w:pPr>
              <w:jc w:val="left"/>
            </w:pPr>
            <w:r w:rsidRPr="00E24F3B">
              <w:t>Ischemia heart disease with angina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14:paraId="7990FA92" w14:textId="78C289AC" w:rsidR="00E24F3B" w:rsidRDefault="00E24F3B" w:rsidP="00FC4E9A">
            <w:pPr>
              <w:jc w:val="center"/>
            </w:pPr>
            <w:r>
              <w:t>0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14:paraId="49E9BAE2" w14:textId="5A28749C" w:rsidR="00E24F3B" w:rsidRDefault="00E24F3B" w:rsidP="00FC4E9A">
            <w:pPr>
              <w:jc w:val="center"/>
            </w:pPr>
            <w:r>
              <w:t>0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14:paraId="26B35615" w14:textId="02202F84" w:rsidR="00E24F3B" w:rsidRPr="00CB78E1" w:rsidRDefault="00E24F3B" w:rsidP="00FC4E9A">
            <w:pPr>
              <w:jc w:val="center"/>
            </w:pPr>
            <w:r>
              <w:t>1</w:t>
            </w:r>
            <w:r w:rsidR="00521094">
              <w:t xml:space="preserve"> (</w:t>
            </w:r>
            <w:r w:rsidR="007520D9">
              <w:t>4</w:t>
            </w:r>
            <w:r w:rsidR="00521094">
              <w:t>%)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14:paraId="48FA1F46" w14:textId="0A66A39D" w:rsidR="00E24F3B" w:rsidRPr="00CB78E1" w:rsidRDefault="00E24F3B" w:rsidP="00FC4E9A">
            <w:pPr>
              <w:jc w:val="center"/>
            </w:pPr>
            <w:r>
              <w:t>0</w:t>
            </w:r>
          </w:p>
        </w:tc>
      </w:tr>
      <w:tr w:rsidR="00B55665" w14:paraId="224E6EBB" w14:textId="77777777" w:rsidTr="00D918DB">
        <w:tc>
          <w:tcPr>
            <w:tcW w:w="3686" w:type="dxa"/>
            <w:tcBorders>
              <w:top w:val="single" w:sz="4" w:space="0" w:color="auto"/>
              <w:bottom w:val="nil"/>
            </w:tcBorders>
            <w:vAlign w:val="center"/>
          </w:tcPr>
          <w:p w14:paraId="1EB410BE" w14:textId="17192029" w:rsidR="00B55665" w:rsidRPr="00AE540E" w:rsidRDefault="00B55665" w:rsidP="00B55665">
            <w:pPr>
              <w:jc w:val="left"/>
              <w:rPr>
                <w:b/>
                <w:bCs/>
              </w:rPr>
            </w:pPr>
            <w:r w:rsidRPr="00E8659C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Respiratory System</w:t>
            </w:r>
            <w:r w:rsidR="00CD1E44" w:rsidRPr="00AE540E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 xml:space="preserve"> </w:t>
            </w:r>
            <w:r w:rsidR="00CD1E44" w:rsidRPr="00AE540E">
              <w:rPr>
                <w:b/>
                <w:bCs/>
              </w:rPr>
              <w:t>n (%)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center"/>
          </w:tcPr>
          <w:p w14:paraId="7CF31260" w14:textId="77777777" w:rsidR="00B55665" w:rsidRPr="00CB78E1" w:rsidRDefault="00B55665" w:rsidP="00B55665">
            <w:pPr>
              <w:jc w:val="center"/>
            </w:pP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center"/>
          </w:tcPr>
          <w:p w14:paraId="1414E669" w14:textId="77777777" w:rsidR="00B55665" w:rsidRPr="00CB78E1" w:rsidRDefault="00B55665" w:rsidP="00B55665">
            <w:pPr>
              <w:jc w:val="center"/>
            </w:pP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center"/>
          </w:tcPr>
          <w:p w14:paraId="00D8159A" w14:textId="77777777" w:rsidR="00B55665" w:rsidRPr="00CB78E1" w:rsidRDefault="00B55665" w:rsidP="00B55665">
            <w:pPr>
              <w:jc w:val="center"/>
            </w:pP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center"/>
          </w:tcPr>
          <w:p w14:paraId="7CC1650C" w14:textId="77777777" w:rsidR="00B55665" w:rsidRPr="00CB78E1" w:rsidRDefault="00B55665" w:rsidP="00B55665">
            <w:pPr>
              <w:jc w:val="center"/>
            </w:pPr>
          </w:p>
        </w:tc>
      </w:tr>
      <w:tr w:rsidR="00C5650C" w14:paraId="737D4C47" w14:textId="77777777" w:rsidTr="00D918DB">
        <w:tc>
          <w:tcPr>
            <w:tcW w:w="3686" w:type="dxa"/>
            <w:tcBorders>
              <w:top w:val="nil"/>
              <w:bottom w:val="nil"/>
            </w:tcBorders>
            <w:vAlign w:val="center"/>
          </w:tcPr>
          <w:p w14:paraId="1627DAA4" w14:textId="2337FD59" w:rsidR="00C5650C" w:rsidRPr="00E8659C" w:rsidRDefault="00C5650C" w:rsidP="00B55665">
            <w:pPr>
              <w:jc w:val="left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eastAsia="Times New Roman" w:hAnsi="Calibri" w:cs="Calibri"/>
                <w:color w:val="000000"/>
                <w:lang w:eastAsia="pt-PT"/>
              </w:rPr>
              <w:t>As</w:t>
            </w:r>
            <w:r w:rsidR="00A20D53">
              <w:rPr>
                <w:rFonts w:ascii="Calibri" w:eastAsia="Times New Roman" w:hAnsi="Calibri" w:cs="Calibri"/>
                <w:color w:val="000000"/>
                <w:lang w:eastAsia="pt-PT"/>
              </w:rPr>
              <w:t>thma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11FB7ED4" w14:textId="22D4DECF" w:rsidR="00C5650C" w:rsidRPr="00CB78E1" w:rsidRDefault="003810AD" w:rsidP="00B55665">
            <w:pPr>
              <w:jc w:val="center"/>
            </w:pPr>
            <w:r>
              <w:t>0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783D35CC" w14:textId="244913FD" w:rsidR="00C5650C" w:rsidRPr="00CB78E1" w:rsidRDefault="00A20D53" w:rsidP="00B55665">
            <w:pPr>
              <w:jc w:val="center"/>
            </w:pPr>
            <w:r>
              <w:t>1</w:t>
            </w:r>
            <w:r w:rsidR="00031110">
              <w:t xml:space="preserve"> (1</w:t>
            </w:r>
            <w:r w:rsidR="003B1F91">
              <w:t>4</w:t>
            </w:r>
            <w:r w:rsidR="00031110">
              <w:t>%)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5F45C872" w14:textId="0147A8F2" w:rsidR="00C5650C" w:rsidRPr="00CB78E1" w:rsidRDefault="002A3EA6" w:rsidP="00B55665">
            <w:pPr>
              <w:jc w:val="center"/>
            </w:pPr>
            <w:r>
              <w:t>2</w:t>
            </w:r>
            <w:r w:rsidR="003843EB">
              <w:t xml:space="preserve"> (</w:t>
            </w:r>
            <w:r w:rsidR="0031011D">
              <w:t>8</w:t>
            </w:r>
            <w:r w:rsidR="003843EB">
              <w:t>%)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1327A8A4" w14:textId="526A1B90" w:rsidR="00C5650C" w:rsidRPr="00CB78E1" w:rsidRDefault="002A3EA6" w:rsidP="00B55665">
            <w:pPr>
              <w:jc w:val="center"/>
            </w:pPr>
            <w:r>
              <w:t>0</w:t>
            </w:r>
          </w:p>
        </w:tc>
      </w:tr>
      <w:tr w:rsidR="000B5FDA" w14:paraId="1A6609EB" w14:textId="77777777" w:rsidTr="00D918DB">
        <w:tc>
          <w:tcPr>
            <w:tcW w:w="3686" w:type="dxa"/>
            <w:tcBorders>
              <w:top w:val="nil"/>
              <w:bottom w:val="nil"/>
            </w:tcBorders>
            <w:vAlign w:val="center"/>
          </w:tcPr>
          <w:p w14:paraId="279B7622" w14:textId="2EFA0DB4" w:rsidR="000B5FDA" w:rsidRDefault="000B5FDA" w:rsidP="00B55665">
            <w:pPr>
              <w:jc w:val="left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eastAsia="Times New Roman" w:hAnsi="Calibri" w:cs="Calibri"/>
                <w:color w:val="000000"/>
                <w:lang w:eastAsia="pt-PT"/>
              </w:rPr>
              <w:t>S</w:t>
            </w:r>
            <w:r w:rsidRPr="000B5FDA">
              <w:rPr>
                <w:rFonts w:ascii="Calibri" w:eastAsia="Times New Roman" w:hAnsi="Calibri" w:cs="Calibri"/>
                <w:color w:val="000000"/>
                <w:lang w:eastAsia="pt-PT"/>
              </w:rPr>
              <w:t>inusitis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120FD0A5" w14:textId="5B747873" w:rsidR="000B5FDA" w:rsidRPr="00CB78E1" w:rsidRDefault="003810AD" w:rsidP="00B55665">
            <w:pPr>
              <w:jc w:val="center"/>
            </w:pPr>
            <w:r>
              <w:t>0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03C3F8B3" w14:textId="20753622" w:rsidR="000B5FDA" w:rsidRDefault="000B5FDA" w:rsidP="00B55665">
            <w:pPr>
              <w:jc w:val="center"/>
            </w:pPr>
            <w:r>
              <w:t>1</w:t>
            </w:r>
            <w:r w:rsidR="00031110">
              <w:t xml:space="preserve"> (1</w:t>
            </w:r>
            <w:r w:rsidR="003B1F91">
              <w:t>4</w:t>
            </w:r>
            <w:r w:rsidR="00031110">
              <w:t>%)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1028ABB2" w14:textId="48C1D103" w:rsidR="000B5FDA" w:rsidRPr="00CB78E1" w:rsidRDefault="00DD6959" w:rsidP="00B55665">
            <w:pPr>
              <w:jc w:val="center"/>
            </w:pPr>
            <w:r>
              <w:t>1</w:t>
            </w:r>
            <w:r w:rsidR="00521094">
              <w:t xml:space="preserve"> (</w:t>
            </w:r>
            <w:r w:rsidR="007520D9">
              <w:t>4</w:t>
            </w:r>
            <w:r w:rsidR="00521094">
              <w:t>%)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034F75C7" w14:textId="04DAE918" w:rsidR="000B5FDA" w:rsidRPr="00CB78E1" w:rsidRDefault="00FF471A" w:rsidP="00B55665">
            <w:pPr>
              <w:jc w:val="center"/>
            </w:pPr>
            <w:r>
              <w:t>1</w:t>
            </w:r>
            <w:r w:rsidR="00C1392F">
              <w:t xml:space="preserve"> (1</w:t>
            </w:r>
            <w:r w:rsidR="00033ABF">
              <w:t>0</w:t>
            </w:r>
            <w:r w:rsidR="00C1392F">
              <w:t>%)</w:t>
            </w:r>
          </w:p>
        </w:tc>
      </w:tr>
      <w:tr w:rsidR="00C5650C" w14:paraId="45D59F81" w14:textId="77777777" w:rsidTr="00D918DB">
        <w:tc>
          <w:tcPr>
            <w:tcW w:w="3686" w:type="dxa"/>
            <w:tcBorders>
              <w:top w:val="nil"/>
              <w:bottom w:val="nil"/>
            </w:tcBorders>
            <w:vAlign w:val="center"/>
          </w:tcPr>
          <w:p w14:paraId="2C8801B1" w14:textId="5481E5CA" w:rsidR="00C5650C" w:rsidRPr="00E8659C" w:rsidRDefault="00C5650C" w:rsidP="00B55665">
            <w:pPr>
              <w:jc w:val="left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5650C">
              <w:rPr>
                <w:rFonts w:ascii="Calibri" w:eastAsia="Times New Roman" w:hAnsi="Calibri" w:cs="Calibri"/>
                <w:color w:val="000000"/>
                <w:lang w:eastAsia="pt-PT"/>
              </w:rPr>
              <w:t>Chronic obstructive pulmonary disease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78B5BFE9" w14:textId="1E3DB809" w:rsidR="00C5650C" w:rsidRPr="00CB78E1" w:rsidRDefault="003810AD" w:rsidP="00B55665">
            <w:pPr>
              <w:jc w:val="center"/>
            </w:pPr>
            <w:r>
              <w:t>0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6F903AF6" w14:textId="68790455" w:rsidR="00C5650C" w:rsidRPr="00CB78E1" w:rsidRDefault="00C5650C" w:rsidP="00B55665">
            <w:pPr>
              <w:jc w:val="center"/>
            </w:pPr>
            <w:r>
              <w:t>1</w:t>
            </w:r>
            <w:r w:rsidR="00031110">
              <w:t xml:space="preserve"> (1</w:t>
            </w:r>
            <w:r w:rsidR="003B1F91">
              <w:t>4</w:t>
            </w:r>
            <w:r w:rsidR="00031110">
              <w:t>%)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0B32F02C" w14:textId="0F76893F" w:rsidR="00C5650C" w:rsidRPr="00CB78E1" w:rsidRDefault="00C3355F" w:rsidP="00B55665">
            <w:pPr>
              <w:jc w:val="center"/>
            </w:pPr>
            <w:r>
              <w:t>1</w:t>
            </w:r>
            <w:r w:rsidR="00521094">
              <w:t xml:space="preserve"> (</w:t>
            </w:r>
            <w:r w:rsidR="007520D9">
              <w:t>4</w:t>
            </w:r>
            <w:r w:rsidR="00521094">
              <w:t>%)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3C3484C0" w14:textId="506BC114" w:rsidR="00C5650C" w:rsidRPr="00CB78E1" w:rsidRDefault="00ED443E" w:rsidP="00B55665">
            <w:pPr>
              <w:jc w:val="center"/>
            </w:pPr>
            <w:r>
              <w:t>0</w:t>
            </w:r>
          </w:p>
        </w:tc>
      </w:tr>
      <w:tr w:rsidR="0064246B" w14:paraId="158CBD62" w14:textId="77777777" w:rsidTr="00D918DB">
        <w:tc>
          <w:tcPr>
            <w:tcW w:w="3686" w:type="dxa"/>
            <w:tcBorders>
              <w:top w:val="nil"/>
              <w:bottom w:val="single" w:sz="4" w:space="0" w:color="auto"/>
            </w:tcBorders>
            <w:vAlign w:val="center"/>
          </w:tcPr>
          <w:p w14:paraId="33BCFF95" w14:textId="1C647A67" w:rsidR="0064246B" w:rsidRPr="00C5650C" w:rsidRDefault="0064246B" w:rsidP="00B55665">
            <w:pPr>
              <w:jc w:val="left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eastAsia="Times New Roman" w:hAnsi="Calibri" w:cs="Calibri"/>
                <w:color w:val="000000"/>
                <w:lang w:eastAsia="pt-PT"/>
              </w:rPr>
              <w:t>Respiratory Disease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14:paraId="74A5D16A" w14:textId="55B87485" w:rsidR="0064246B" w:rsidRDefault="0064246B" w:rsidP="00B55665">
            <w:pPr>
              <w:jc w:val="center"/>
            </w:pPr>
            <w:r>
              <w:t>0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14:paraId="185FCAFE" w14:textId="205AE783" w:rsidR="0064246B" w:rsidRDefault="0064246B" w:rsidP="00B55665">
            <w:pPr>
              <w:jc w:val="center"/>
            </w:pPr>
            <w:r>
              <w:t>0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14:paraId="2DFB32F0" w14:textId="6E495EFE" w:rsidR="0064246B" w:rsidRPr="00CB78E1" w:rsidRDefault="00F461E4" w:rsidP="00B55665">
            <w:pPr>
              <w:jc w:val="center"/>
            </w:pPr>
            <w:r>
              <w:t>0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14:paraId="18DDF1AA" w14:textId="1EB82DA7" w:rsidR="0064246B" w:rsidRPr="00CB78E1" w:rsidRDefault="007909E3" w:rsidP="00B55665">
            <w:pPr>
              <w:jc w:val="center"/>
            </w:pPr>
            <w:r>
              <w:t>1</w:t>
            </w:r>
            <w:r w:rsidR="00C1392F">
              <w:t xml:space="preserve"> (1</w:t>
            </w:r>
            <w:r w:rsidR="00033ABF">
              <w:t>0</w:t>
            </w:r>
            <w:r w:rsidR="00C1392F">
              <w:t>%)</w:t>
            </w:r>
          </w:p>
        </w:tc>
      </w:tr>
      <w:tr w:rsidR="00B55665" w14:paraId="4233D54B" w14:textId="77777777" w:rsidTr="00D918DB">
        <w:tc>
          <w:tcPr>
            <w:tcW w:w="3686" w:type="dxa"/>
            <w:tcBorders>
              <w:top w:val="single" w:sz="4" w:space="0" w:color="auto"/>
              <w:bottom w:val="nil"/>
            </w:tcBorders>
            <w:vAlign w:val="center"/>
          </w:tcPr>
          <w:p w14:paraId="5976991D" w14:textId="506E375E" w:rsidR="00B55665" w:rsidRPr="00AE540E" w:rsidRDefault="00B55665" w:rsidP="00B55665">
            <w:pPr>
              <w:jc w:val="left"/>
              <w:rPr>
                <w:b/>
                <w:bCs/>
              </w:rPr>
            </w:pPr>
            <w:r w:rsidRPr="00E8659C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Musculoskeletal System</w:t>
            </w:r>
            <w:r w:rsidR="00CD1E44" w:rsidRPr="00AE540E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 xml:space="preserve"> </w:t>
            </w:r>
            <w:r w:rsidR="00CD1E44" w:rsidRPr="00AE540E">
              <w:rPr>
                <w:b/>
                <w:bCs/>
              </w:rPr>
              <w:t>n (%)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center"/>
          </w:tcPr>
          <w:p w14:paraId="35DCD397" w14:textId="77777777" w:rsidR="00B55665" w:rsidRPr="00CB78E1" w:rsidRDefault="00B55665" w:rsidP="00B55665">
            <w:pPr>
              <w:jc w:val="center"/>
            </w:pP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center"/>
          </w:tcPr>
          <w:p w14:paraId="73AE0A77" w14:textId="1128BBB4" w:rsidR="00B55665" w:rsidRPr="00CB78E1" w:rsidRDefault="00B55665" w:rsidP="00B55665">
            <w:pPr>
              <w:jc w:val="center"/>
            </w:pP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center"/>
          </w:tcPr>
          <w:p w14:paraId="76D4636D" w14:textId="77777777" w:rsidR="00B55665" w:rsidRPr="00CB78E1" w:rsidRDefault="00B55665" w:rsidP="00B55665">
            <w:pPr>
              <w:jc w:val="center"/>
            </w:pP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center"/>
          </w:tcPr>
          <w:p w14:paraId="4CF73187" w14:textId="77777777" w:rsidR="00B55665" w:rsidRPr="00CB78E1" w:rsidRDefault="00B55665" w:rsidP="00B55665">
            <w:pPr>
              <w:jc w:val="center"/>
            </w:pPr>
          </w:p>
        </w:tc>
      </w:tr>
      <w:tr w:rsidR="00BF3D82" w14:paraId="6072A179" w14:textId="77777777" w:rsidTr="00D918DB">
        <w:tc>
          <w:tcPr>
            <w:tcW w:w="3686" w:type="dxa"/>
            <w:tcBorders>
              <w:top w:val="nil"/>
              <w:bottom w:val="nil"/>
            </w:tcBorders>
            <w:vAlign w:val="center"/>
          </w:tcPr>
          <w:p w14:paraId="4B6AAB24" w14:textId="242A9E13" w:rsidR="00BF3D82" w:rsidRPr="00E8659C" w:rsidRDefault="00BF3D82" w:rsidP="00B55665">
            <w:pPr>
              <w:jc w:val="left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BF3D82">
              <w:rPr>
                <w:rFonts w:ascii="Calibri" w:eastAsia="Times New Roman" w:hAnsi="Calibri" w:cs="Calibri"/>
                <w:color w:val="000000"/>
                <w:lang w:eastAsia="pt-PT"/>
              </w:rPr>
              <w:t>Musculoskeletal system disease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56346842" w14:textId="40C9E618" w:rsidR="00BF3D82" w:rsidRPr="00CB78E1" w:rsidRDefault="003810AD" w:rsidP="00B55665">
            <w:pPr>
              <w:jc w:val="center"/>
            </w:pPr>
            <w:r>
              <w:t>0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33908032" w14:textId="20810387" w:rsidR="00BF3D82" w:rsidRPr="00CB78E1" w:rsidRDefault="002E0FB7" w:rsidP="00B55665">
            <w:pPr>
              <w:jc w:val="center"/>
            </w:pPr>
            <w:r>
              <w:t>1</w:t>
            </w:r>
            <w:r w:rsidR="00031110">
              <w:t xml:space="preserve"> (1</w:t>
            </w:r>
            <w:r w:rsidR="003B1F91">
              <w:t>4</w:t>
            </w:r>
            <w:r w:rsidR="00031110">
              <w:t>%)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4992DE4C" w14:textId="50DAF641" w:rsidR="00BF3D82" w:rsidRPr="00CB78E1" w:rsidRDefault="00ED443E" w:rsidP="00B55665">
            <w:pPr>
              <w:jc w:val="center"/>
            </w:pPr>
            <w:r>
              <w:t>0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2266E52D" w14:textId="7B25FB38" w:rsidR="00BF3D82" w:rsidRPr="00CB78E1" w:rsidRDefault="00ED443E" w:rsidP="00B55665">
            <w:pPr>
              <w:jc w:val="center"/>
            </w:pPr>
            <w:r>
              <w:t>0</w:t>
            </w:r>
          </w:p>
        </w:tc>
      </w:tr>
      <w:tr w:rsidR="0042621F" w14:paraId="2A175071" w14:textId="77777777" w:rsidTr="00D918DB">
        <w:tc>
          <w:tcPr>
            <w:tcW w:w="3686" w:type="dxa"/>
            <w:tcBorders>
              <w:top w:val="nil"/>
              <w:bottom w:val="nil"/>
            </w:tcBorders>
            <w:vAlign w:val="center"/>
          </w:tcPr>
          <w:p w14:paraId="12C70357" w14:textId="507CD4F3" w:rsidR="0042621F" w:rsidRPr="00BF3D82" w:rsidRDefault="0042621F" w:rsidP="00B55665">
            <w:pPr>
              <w:jc w:val="left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eastAsia="Times New Roman" w:hAnsi="Calibri" w:cs="Calibri"/>
                <w:color w:val="000000"/>
                <w:lang w:eastAsia="pt-PT"/>
              </w:rPr>
              <w:t>Rheumatoid Arthritis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77D7C9E3" w14:textId="60025A06" w:rsidR="0042621F" w:rsidRDefault="0042621F" w:rsidP="00B55665">
            <w:pPr>
              <w:jc w:val="center"/>
            </w:pPr>
            <w:r>
              <w:t>0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2C690CE4" w14:textId="554479A9" w:rsidR="0042621F" w:rsidRDefault="0042621F" w:rsidP="00B55665">
            <w:pPr>
              <w:jc w:val="center"/>
            </w:pPr>
            <w:r>
              <w:t>0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55205161" w14:textId="1C35699F" w:rsidR="0042621F" w:rsidRPr="00CB78E1" w:rsidRDefault="0042621F" w:rsidP="00B55665">
            <w:pPr>
              <w:jc w:val="center"/>
            </w:pPr>
            <w:r>
              <w:t>1</w:t>
            </w:r>
            <w:r w:rsidR="00521094">
              <w:t xml:space="preserve"> (</w:t>
            </w:r>
            <w:r w:rsidR="007520D9">
              <w:t>4</w:t>
            </w:r>
            <w:r w:rsidR="00521094">
              <w:t>%)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53DEEC2D" w14:textId="3EFC2E4C" w:rsidR="0042621F" w:rsidRPr="00CB78E1" w:rsidRDefault="0042621F" w:rsidP="00B55665">
            <w:pPr>
              <w:jc w:val="center"/>
            </w:pPr>
            <w:r>
              <w:t>0</w:t>
            </w:r>
          </w:p>
        </w:tc>
      </w:tr>
      <w:tr w:rsidR="00CF2129" w14:paraId="3A3CD83E" w14:textId="77777777" w:rsidTr="00D918DB">
        <w:tc>
          <w:tcPr>
            <w:tcW w:w="3686" w:type="dxa"/>
            <w:tcBorders>
              <w:top w:val="nil"/>
              <w:bottom w:val="single" w:sz="4" w:space="0" w:color="auto"/>
            </w:tcBorders>
            <w:vAlign w:val="center"/>
          </w:tcPr>
          <w:p w14:paraId="2795E0D4" w14:textId="729E7AF9" w:rsidR="00CF2129" w:rsidRDefault="00CF2129" w:rsidP="00B55665">
            <w:pPr>
              <w:jc w:val="left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F2129">
              <w:rPr>
                <w:rFonts w:ascii="Calibri" w:eastAsia="Times New Roman" w:hAnsi="Calibri" w:cs="Calibri"/>
                <w:color w:val="000000"/>
                <w:lang w:eastAsia="pt-PT"/>
              </w:rPr>
              <w:t>Osteoporosis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14:paraId="3BDEDE1D" w14:textId="44E08E81" w:rsidR="00CF2129" w:rsidRDefault="00CF2129" w:rsidP="00B55665">
            <w:pPr>
              <w:jc w:val="center"/>
            </w:pPr>
            <w:r>
              <w:t>0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14:paraId="6FFBC1BE" w14:textId="75C7C200" w:rsidR="00CF2129" w:rsidRDefault="00CF2129" w:rsidP="00B55665">
            <w:pPr>
              <w:jc w:val="center"/>
            </w:pPr>
            <w:r>
              <w:t>0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14:paraId="2844939B" w14:textId="4F0A4FA2" w:rsidR="00CF2129" w:rsidRDefault="00CF2129" w:rsidP="00B55665">
            <w:pPr>
              <w:jc w:val="center"/>
            </w:pPr>
            <w:r>
              <w:t>1</w:t>
            </w:r>
            <w:r w:rsidR="00521094">
              <w:t xml:space="preserve"> (</w:t>
            </w:r>
            <w:r w:rsidR="007520D9">
              <w:t>4</w:t>
            </w:r>
            <w:r w:rsidR="00521094">
              <w:t>%)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14:paraId="69DF6544" w14:textId="104BFE4B" w:rsidR="00CF2129" w:rsidRDefault="00CF2129" w:rsidP="00B55665">
            <w:pPr>
              <w:jc w:val="center"/>
            </w:pPr>
            <w:r>
              <w:t>0</w:t>
            </w:r>
          </w:p>
        </w:tc>
      </w:tr>
      <w:tr w:rsidR="00B55665" w14:paraId="565CC1B6" w14:textId="77777777" w:rsidTr="00D918DB">
        <w:tc>
          <w:tcPr>
            <w:tcW w:w="3686" w:type="dxa"/>
            <w:tcBorders>
              <w:top w:val="single" w:sz="4" w:space="0" w:color="auto"/>
              <w:bottom w:val="nil"/>
            </w:tcBorders>
            <w:vAlign w:val="center"/>
          </w:tcPr>
          <w:p w14:paraId="77379D5D" w14:textId="022F36DC" w:rsidR="00B55665" w:rsidRPr="00AE540E" w:rsidRDefault="00B55665" w:rsidP="00B55665">
            <w:pPr>
              <w:jc w:val="left"/>
              <w:rPr>
                <w:b/>
                <w:bCs/>
              </w:rPr>
            </w:pPr>
            <w:r w:rsidRPr="00E8659C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Urinary tract</w:t>
            </w:r>
            <w:r w:rsidR="00CD1E44" w:rsidRPr="00AE540E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 xml:space="preserve"> </w:t>
            </w:r>
            <w:r w:rsidR="00CD1E44" w:rsidRPr="00AE540E">
              <w:rPr>
                <w:b/>
                <w:bCs/>
              </w:rPr>
              <w:t>n (%)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center"/>
          </w:tcPr>
          <w:p w14:paraId="2B9CF7DD" w14:textId="77777777" w:rsidR="00B55665" w:rsidRPr="00CB78E1" w:rsidRDefault="00B55665" w:rsidP="00B55665">
            <w:pPr>
              <w:jc w:val="center"/>
            </w:pP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center"/>
          </w:tcPr>
          <w:p w14:paraId="3FDDB586" w14:textId="77777777" w:rsidR="00B55665" w:rsidRPr="00CB78E1" w:rsidRDefault="00B55665" w:rsidP="00B55665">
            <w:pPr>
              <w:jc w:val="center"/>
            </w:pP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center"/>
          </w:tcPr>
          <w:p w14:paraId="3789A029" w14:textId="77777777" w:rsidR="00B55665" w:rsidRPr="00CB78E1" w:rsidRDefault="00B55665" w:rsidP="00B55665">
            <w:pPr>
              <w:jc w:val="center"/>
            </w:pP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center"/>
          </w:tcPr>
          <w:p w14:paraId="35D20D80" w14:textId="77777777" w:rsidR="00B55665" w:rsidRPr="00CB78E1" w:rsidRDefault="00B55665" w:rsidP="00B55665">
            <w:pPr>
              <w:jc w:val="center"/>
            </w:pPr>
          </w:p>
        </w:tc>
      </w:tr>
      <w:tr w:rsidR="001F1077" w14:paraId="4A641742" w14:textId="77777777" w:rsidTr="00D918DB">
        <w:tc>
          <w:tcPr>
            <w:tcW w:w="3686" w:type="dxa"/>
            <w:tcBorders>
              <w:top w:val="nil"/>
              <w:bottom w:val="single" w:sz="4" w:space="0" w:color="auto"/>
            </w:tcBorders>
            <w:vAlign w:val="center"/>
          </w:tcPr>
          <w:p w14:paraId="57B448E7" w14:textId="331AB83D" w:rsidR="001F1077" w:rsidRPr="00E8659C" w:rsidRDefault="001F1077" w:rsidP="00B55665">
            <w:pPr>
              <w:jc w:val="left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eastAsia="Times New Roman" w:hAnsi="Calibri" w:cs="Calibri"/>
                <w:color w:val="000000"/>
                <w:lang w:eastAsia="pt-PT"/>
              </w:rPr>
              <w:t>U</w:t>
            </w:r>
            <w:r w:rsidRPr="001F1077">
              <w:rPr>
                <w:rFonts w:ascii="Calibri" w:eastAsia="Times New Roman" w:hAnsi="Calibri" w:cs="Calibri"/>
                <w:color w:val="000000"/>
                <w:lang w:eastAsia="pt-PT"/>
              </w:rPr>
              <w:t>rinary stone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14:paraId="3A5D9C50" w14:textId="231AC9A3" w:rsidR="001F1077" w:rsidRPr="00CB78E1" w:rsidRDefault="001F1077" w:rsidP="00B55665">
            <w:pPr>
              <w:jc w:val="center"/>
            </w:pPr>
            <w:r>
              <w:t>0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14:paraId="34426D19" w14:textId="55B64502" w:rsidR="001F1077" w:rsidRPr="00CB78E1" w:rsidRDefault="001F1077" w:rsidP="00B55665">
            <w:pPr>
              <w:jc w:val="center"/>
            </w:pPr>
            <w:r>
              <w:t>0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14:paraId="73602F39" w14:textId="17BD943E" w:rsidR="001F1077" w:rsidRPr="00CB78E1" w:rsidRDefault="001F1077" w:rsidP="00B55665">
            <w:pPr>
              <w:jc w:val="center"/>
            </w:pPr>
            <w:r>
              <w:t>1</w:t>
            </w:r>
            <w:r w:rsidR="00521094">
              <w:t xml:space="preserve"> (</w:t>
            </w:r>
            <w:r w:rsidR="007520D9">
              <w:t>4</w:t>
            </w:r>
            <w:r w:rsidR="00521094">
              <w:t>%)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14:paraId="4C008110" w14:textId="3EB3B825" w:rsidR="001F1077" w:rsidRPr="00CB78E1" w:rsidRDefault="001F1077" w:rsidP="00B55665">
            <w:pPr>
              <w:jc w:val="center"/>
            </w:pPr>
            <w:r>
              <w:t>0</w:t>
            </w:r>
          </w:p>
        </w:tc>
      </w:tr>
      <w:tr w:rsidR="00B55665" w14:paraId="79F8A082" w14:textId="77777777" w:rsidTr="00D918DB">
        <w:tc>
          <w:tcPr>
            <w:tcW w:w="3686" w:type="dxa"/>
            <w:tcBorders>
              <w:top w:val="single" w:sz="4" w:space="0" w:color="auto"/>
              <w:bottom w:val="nil"/>
            </w:tcBorders>
            <w:vAlign w:val="center"/>
          </w:tcPr>
          <w:p w14:paraId="25935A84" w14:textId="2054C517" w:rsidR="00B55665" w:rsidRPr="00AE540E" w:rsidRDefault="00B55665" w:rsidP="00B55665">
            <w:pPr>
              <w:jc w:val="left"/>
              <w:rPr>
                <w:b/>
                <w:bCs/>
              </w:rPr>
            </w:pPr>
            <w:r w:rsidRPr="00E8659C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Genital tract</w:t>
            </w:r>
            <w:r w:rsidR="00CD1E44" w:rsidRPr="00AE540E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 xml:space="preserve"> </w:t>
            </w:r>
            <w:r w:rsidR="00CD1E44" w:rsidRPr="00AE540E">
              <w:rPr>
                <w:b/>
                <w:bCs/>
              </w:rPr>
              <w:t>n (%)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center"/>
          </w:tcPr>
          <w:p w14:paraId="21044329" w14:textId="77777777" w:rsidR="00B55665" w:rsidRPr="00CB78E1" w:rsidRDefault="00B55665" w:rsidP="00B55665">
            <w:pPr>
              <w:jc w:val="center"/>
            </w:pP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center"/>
          </w:tcPr>
          <w:p w14:paraId="3B914121" w14:textId="77777777" w:rsidR="00B55665" w:rsidRPr="00CB78E1" w:rsidRDefault="00B55665" w:rsidP="00B55665">
            <w:pPr>
              <w:jc w:val="center"/>
            </w:pP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center"/>
          </w:tcPr>
          <w:p w14:paraId="4E7C6288" w14:textId="77777777" w:rsidR="00B55665" w:rsidRPr="00CB78E1" w:rsidRDefault="00B55665" w:rsidP="00B55665">
            <w:pPr>
              <w:jc w:val="center"/>
            </w:pP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center"/>
          </w:tcPr>
          <w:p w14:paraId="14DCE98E" w14:textId="77777777" w:rsidR="00B55665" w:rsidRPr="00CB78E1" w:rsidRDefault="00B55665" w:rsidP="00B55665">
            <w:pPr>
              <w:jc w:val="center"/>
            </w:pPr>
          </w:p>
        </w:tc>
      </w:tr>
      <w:tr w:rsidR="002F0E91" w14:paraId="542A250A" w14:textId="77777777" w:rsidTr="00D918DB">
        <w:tc>
          <w:tcPr>
            <w:tcW w:w="3686" w:type="dxa"/>
            <w:tcBorders>
              <w:top w:val="nil"/>
              <w:bottom w:val="nil"/>
            </w:tcBorders>
            <w:vAlign w:val="center"/>
          </w:tcPr>
          <w:p w14:paraId="369CA105" w14:textId="39010144" w:rsidR="002F0E91" w:rsidRPr="00E8659C" w:rsidRDefault="002F0E91" w:rsidP="00B55665">
            <w:pPr>
              <w:jc w:val="left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2F0E91">
              <w:rPr>
                <w:rFonts w:ascii="Calibri" w:eastAsia="Times New Roman" w:hAnsi="Calibri" w:cs="Calibri"/>
                <w:color w:val="000000"/>
                <w:lang w:eastAsia="pt-PT"/>
              </w:rPr>
              <w:t>Malignant neoplasm of the prostate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31DA1A8E" w14:textId="1C8D02BC" w:rsidR="002F0E91" w:rsidRPr="00CB78E1" w:rsidRDefault="003810AD" w:rsidP="00B55665">
            <w:pPr>
              <w:jc w:val="center"/>
            </w:pPr>
            <w:r>
              <w:t>0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173975FB" w14:textId="5CE77A3A" w:rsidR="002F0E91" w:rsidRPr="00CB78E1" w:rsidRDefault="002F0E91" w:rsidP="00B55665">
            <w:pPr>
              <w:jc w:val="center"/>
            </w:pPr>
            <w:r>
              <w:t>1</w:t>
            </w:r>
            <w:r w:rsidR="00031110">
              <w:t xml:space="preserve"> (1</w:t>
            </w:r>
            <w:r w:rsidR="003B1F91">
              <w:t>4</w:t>
            </w:r>
            <w:r w:rsidR="00031110">
              <w:t>%)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126FE119" w14:textId="2B3584D6" w:rsidR="002F0E91" w:rsidRPr="00CB78E1" w:rsidRDefault="0093126E" w:rsidP="00B55665">
            <w:pPr>
              <w:jc w:val="center"/>
            </w:pPr>
            <w:r>
              <w:t>0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691B376C" w14:textId="3F35CA1D" w:rsidR="002F0E91" w:rsidRPr="00CB78E1" w:rsidRDefault="0093126E" w:rsidP="00B55665">
            <w:pPr>
              <w:jc w:val="center"/>
            </w:pPr>
            <w:r>
              <w:t>0</w:t>
            </w:r>
          </w:p>
        </w:tc>
      </w:tr>
      <w:tr w:rsidR="00244571" w14:paraId="03EE00E4" w14:textId="77777777" w:rsidTr="00D918DB">
        <w:tc>
          <w:tcPr>
            <w:tcW w:w="3686" w:type="dxa"/>
            <w:tcBorders>
              <w:top w:val="nil"/>
              <w:bottom w:val="nil"/>
            </w:tcBorders>
            <w:vAlign w:val="center"/>
          </w:tcPr>
          <w:p w14:paraId="5A5514FA" w14:textId="240492B2" w:rsidR="00244571" w:rsidRPr="002F0E91" w:rsidRDefault="00F73AC3" w:rsidP="00B55665">
            <w:pPr>
              <w:jc w:val="left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F73AC3">
              <w:rPr>
                <w:rFonts w:ascii="Calibri" w:eastAsia="Times New Roman" w:hAnsi="Calibri" w:cs="Calibri"/>
                <w:color w:val="000000"/>
                <w:lang w:eastAsia="pt-PT"/>
              </w:rPr>
              <w:t>Benign prostatic hypertrophy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0D12A047" w14:textId="68AE9BDE" w:rsidR="00244571" w:rsidRPr="00CB78E1" w:rsidRDefault="003810AD" w:rsidP="00B55665">
            <w:pPr>
              <w:jc w:val="center"/>
            </w:pPr>
            <w:r>
              <w:t>0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1E9B807D" w14:textId="01C862E4" w:rsidR="00244571" w:rsidRDefault="00244571" w:rsidP="00B55665">
            <w:pPr>
              <w:jc w:val="center"/>
            </w:pPr>
            <w:r>
              <w:t>1</w:t>
            </w:r>
            <w:r w:rsidR="00031110">
              <w:t xml:space="preserve"> (1</w:t>
            </w:r>
            <w:r w:rsidR="003B1F91">
              <w:t>4</w:t>
            </w:r>
            <w:r w:rsidR="00031110">
              <w:t>%)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4E9CF3D5" w14:textId="0C8F9827" w:rsidR="00244571" w:rsidRPr="00CB78E1" w:rsidRDefault="0093126E" w:rsidP="00B55665">
            <w:pPr>
              <w:jc w:val="center"/>
            </w:pPr>
            <w:r>
              <w:t>0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76430399" w14:textId="0D979DDB" w:rsidR="00244571" w:rsidRPr="00CB78E1" w:rsidRDefault="0093126E" w:rsidP="00B55665">
            <w:pPr>
              <w:jc w:val="center"/>
            </w:pPr>
            <w:r>
              <w:t>0</w:t>
            </w:r>
          </w:p>
        </w:tc>
      </w:tr>
      <w:tr w:rsidR="009D7627" w14:paraId="2C74E6BB" w14:textId="77777777" w:rsidTr="00D918DB">
        <w:tc>
          <w:tcPr>
            <w:tcW w:w="3686" w:type="dxa"/>
            <w:tcBorders>
              <w:top w:val="nil"/>
              <w:bottom w:val="single" w:sz="4" w:space="0" w:color="auto"/>
            </w:tcBorders>
            <w:vAlign w:val="center"/>
          </w:tcPr>
          <w:p w14:paraId="3F36B3D6" w14:textId="499EF954" w:rsidR="009D7627" w:rsidRPr="00F73AC3" w:rsidRDefault="009D7627" w:rsidP="00B55665">
            <w:pPr>
              <w:jc w:val="left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9D7627">
              <w:rPr>
                <w:rFonts w:ascii="Calibri" w:eastAsia="Times New Roman" w:hAnsi="Calibri" w:cs="Calibri"/>
                <w:color w:val="000000"/>
                <w:lang w:eastAsia="pt-PT"/>
              </w:rPr>
              <w:t>Excessive menstruation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14:paraId="309DDD87" w14:textId="72CFF683" w:rsidR="009D7627" w:rsidRDefault="009D7627" w:rsidP="00B55665">
            <w:pPr>
              <w:jc w:val="center"/>
            </w:pPr>
            <w:r>
              <w:t>0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14:paraId="33485424" w14:textId="2F30E81E" w:rsidR="009D7627" w:rsidRDefault="009D7627" w:rsidP="00B55665">
            <w:pPr>
              <w:jc w:val="center"/>
            </w:pPr>
            <w:r>
              <w:t>0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14:paraId="78D0C995" w14:textId="3C45A6E3" w:rsidR="009D7627" w:rsidRPr="00CB78E1" w:rsidRDefault="009D7627" w:rsidP="00B55665">
            <w:pPr>
              <w:jc w:val="center"/>
            </w:pPr>
            <w:r>
              <w:t>1</w:t>
            </w:r>
            <w:r w:rsidR="00521094">
              <w:t xml:space="preserve"> (</w:t>
            </w:r>
            <w:r w:rsidR="007520D9">
              <w:t>4</w:t>
            </w:r>
            <w:r w:rsidR="00521094">
              <w:t>%)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14:paraId="7CD25788" w14:textId="40B36CAF" w:rsidR="009D7627" w:rsidRPr="00CB78E1" w:rsidRDefault="009D7627" w:rsidP="00B55665">
            <w:pPr>
              <w:jc w:val="center"/>
            </w:pPr>
            <w:r>
              <w:t>0</w:t>
            </w:r>
          </w:p>
        </w:tc>
      </w:tr>
      <w:tr w:rsidR="00B55665" w14:paraId="6CB7F83F" w14:textId="77777777" w:rsidTr="00D918DB">
        <w:tc>
          <w:tcPr>
            <w:tcW w:w="3686" w:type="dxa"/>
            <w:tcBorders>
              <w:top w:val="single" w:sz="4" w:space="0" w:color="auto"/>
              <w:bottom w:val="nil"/>
            </w:tcBorders>
            <w:vAlign w:val="center"/>
          </w:tcPr>
          <w:p w14:paraId="3E80FEAB" w14:textId="4B2B5CA9" w:rsidR="00B55665" w:rsidRPr="00AE540E" w:rsidRDefault="00B55665" w:rsidP="00B55665">
            <w:pPr>
              <w:jc w:val="left"/>
              <w:rPr>
                <w:b/>
                <w:bCs/>
              </w:rPr>
            </w:pPr>
            <w:r w:rsidRPr="00E8659C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Endocrine, Metabolic and Nutritional</w:t>
            </w:r>
            <w:r w:rsidR="00CD1E44" w:rsidRPr="00AE540E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 xml:space="preserve"> </w:t>
            </w:r>
            <w:r w:rsidR="00CD1E44" w:rsidRPr="00AE540E">
              <w:rPr>
                <w:b/>
                <w:bCs/>
              </w:rPr>
              <w:t>n (%)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center"/>
          </w:tcPr>
          <w:p w14:paraId="75B6AC7A" w14:textId="77777777" w:rsidR="00B55665" w:rsidRPr="00CB78E1" w:rsidRDefault="00B55665" w:rsidP="00B55665">
            <w:pPr>
              <w:jc w:val="center"/>
            </w:pP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center"/>
          </w:tcPr>
          <w:p w14:paraId="7C03B3A9" w14:textId="77777777" w:rsidR="00B55665" w:rsidRPr="00CB78E1" w:rsidRDefault="00B55665" w:rsidP="00B55665">
            <w:pPr>
              <w:jc w:val="center"/>
            </w:pP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center"/>
          </w:tcPr>
          <w:p w14:paraId="3510579A" w14:textId="77777777" w:rsidR="00B55665" w:rsidRPr="00CB78E1" w:rsidRDefault="00B55665" w:rsidP="00B55665">
            <w:pPr>
              <w:jc w:val="center"/>
            </w:pP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center"/>
          </w:tcPr>
          <w:p w14:paraId="4EFD7680" w14:textId="77777777" w:rsidR="00B55665" w:rsidRPr="00CB78E1" w:rsidRDefault="00B55665" w:rsidP="00B55665">
            <w:pPr>
              <w:jc w:val="center"/>
            </w:pPr>
          </w:p>
        </w:tc>
      </w:tr>
      <w:tr w:rsidR="006408DE" w14:paraId="33C4B14B" w14:textId="77777777" w:rsidTr="00D918DB">
        <w:tc>
          <w:tcPr>
            <w:tcW w:w="3686" w:type="dxa"/>
            <w:tcBorders>
              <w:top w:val="nil"/>
              <w:bottom w:val="nil"/>
            </w:tcBorders>
            <w:vAlign w:val="center"/>
          </w:tcPr>
          <w:p w14:paraId="12BE29B1" w14:textId="0A99CA0B" w:rsidR="006408DE" w:rsidRPr="00E8659C" w:rsidRDefault="006408DE" w:rsidP="00B55665">
            <w:pPr>
              <w:jc w:val="left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408DE">
              <w:rPr>
                <w:rFonts w:ascii="Calibri" w:eastAsia="Times New Roman" w:hAnsi="Calibri" w:cs="Calibri"/>
                <w:color w:val="000000"/>
                <w:lang w:eastAsia="pt-PT"/>
              </w:rPr>
              <w:t>Alteration of lipid metabolism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24523302" w14:textId="15FAB310" w:rsidR="006408DE" w:rsidRPr="00CB78E1" w:rsidRDefault="00D77D8D" w:rsidP="00B55665">
            <w:pPr>
              <w:jc w:val="center"/>
            </w:pPr>
            <w:r>
              <w:t>1</w:t>
            </w:r>
            <w:r w:rsidR="003643C2">
              <w:t xml:space="preserve"> (</w:t>
            </w:r>
            <w:r w:rsidR="00AB0822">
              <w:t>5</w:t>
            </w:r>
            <w:r w:rsidR="003643C2">
              <w:t>%)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007BA70D" w14:textId="5EADA5F3" w:rsidR="006408DE" w:rsidRPr="00CB78E1" w:rsidRDefault="00B26A57" w:rsidP="00B55665">
            <w:pPr>
              <w:jc w:val="center"/>
            </w:pPr>
            <w:r>
              <w:t>4</w:t>
            </w:r>
            <w:r w:rsidR="001017C7">
              <w:t xml:space="preserve"> (</w:t>
            </w:r>
            <w:r w:rsidR="00EA4692">
              <w:t>57</w:t>
            </w:r>
            <w:r w:rsidR="001017C7">
              <w:t>%)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22C4509A" w14:textId="67CDB76B" w:rsidR="006408DE" w:rsidRPr="00CB78E1" w:rsidRDefault="00090411" w:rsidP="00B55665">
            <w:pPr>
              <w:jc w:val="center"/>
            </w:pPr>
            <w:r>
              <w:t>10</w:t>
            </w:r>
            <w:r w:rsidR="009634BE">
              <w:t xml:space="preserve"> (</w:t>
            </w:r>
            <w:r w:rsidR="00982E03">
              <w:t>42</w:t>
            </w:r>
            <w:r w:rsidR="009634BE">
              <w:t>%)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6054E43C" w14:textId="22317472" w:rsidR="006408DE" w:rsidRPr="00CB78E1" w:rsidRDefault="00DD51F0" w:rsidP="00B55665">
            <w:pPr>
              <w:jc w:val="center"/>
            </w:pPr>
            <w:r>
              <w:t>4</w:t>
            </w:r>
            <w:r w:rsidR="00296F3B">
              <w:t xml:space="preserve"> (</w:t>
            </w:r>
            <w:r w:rsidR="00077996">
              <w:t>40</w:t>
            </w:r>
            <w:r w:rsidR="00296F3B">
              <w:t>%)</w:t>
            </w:r>
          </w:p>
        </w:tc>
      </w:tr>
      <w:tr w:rsidR="0022742B" w14:paraId="5C7FE547" w14:textId="77777777" w:rsidTr="00D918DB">
        <w:tc>
          <w:tcPr>
            <w:tcW w:w="3686" w:type="dxa"/>
            <w:tcBorders>
              <w:top w:val="nil"/>
              <w:bottom w:val="nil"/>
            </w:tcBorders>
            <w:vAlign w:val="center"/>
          </w:tcPr>
          <w:p w14:paraId="38CE35C4" w14:textId="12048F5B" w:rsidR="0022742B" w:rsidRPr="00E8659C" w:rsidRDefault="0022742B" w:rsidP="00B55665">
            <w:pPr>
              <w:jc w:val="left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eastAsia="Times New Roman" w:hAnsi="Calibri" w:cs="Calibri"/>
                <w:color w:val="000000"/>
                <w:lang w:eastAsia="pt-PT"/>
              </w:rPr>
              <w:t>Overweight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59F183B5" w14:textId="0BEF7A76" w:rsidR="0022742B" w:rsidRPr="00CB78E1" w:rsidRDefault="0046220B" w:rsidP="00B55665">
            <w:pPr>
              <w:jc w:val="center"/>
            </w:pPr>
            <w:r>
              <w:t>3</w:t>
            </w:r>
            <w:r w:rsidR="00E52100">
              <w:t xml:space="preserve"> (1</w:t>
            </w:r>
            <w:r w:rsidR="00FF6D2E">
              <w:t>6</w:t>
            </w:r>
            <w:r w:rsidR="00E52100">
              <w:t>%)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215698FD" w14:textId="2D0008A3" w:rsidR="0022742B" w:rsidRPr="00CB78E1" w:rsidRDefault="008703D9" w:rsidP="00B55665">
            <w:pPr>
              <w:jc w:val="center"/>
            </w:pPr>
            <w:r>
              <w:t>3</w:t>
            </w:r>
            <w:r w:rsidR="001017C7">
              <w:t xml:space="preserve"> (</w:t>
            </w:r>
            <w:r w:rsidR="00EA4692">
              <w:t>43</w:t>
            </w:r>
            <w:r w:rsidR="001017C7">
              <w:t>%)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1237DA69" w14:textId="3175966E" w:rsidR="0022742B" w:rsidRPr="00CB78E1" w:rsidRDefault="00073C8D" w:rsidP="00B55665">
            <w:pPr>
              <w:jc w:val="center"/>
            </w:pPr>
            <w:r>
              <w:t>5</w:t>
            </w:r>
            <w:r w:rsidR="009634BE">
              <w:t xml:space="preserve"> (</w:t>
            </w:r>
            <w:r w:rsidR="00645697">
              <w:t>2</w:t>
            </w:r>
            <w:r w:rsidR="00B6202C">
              <w:t>1</w:t>
            </w:r>
            <w:r w:rsidR="009634BE">
              <w:t>%)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03C29FFA" w14:textId="499B87D1" w:rsidR="0022742B" w:rsidRPr="00CB78E1" w:rsidRDefault="003B3A17" w:rsidP="00B55665">
            <w:pPr>
              <w:jc w:val="center"/>
            </w:pPr>
            <w:r>
              <w:t>1</w:t>
            </w:r>
            <w:r w:rsidR="00C1392F">
              <w:t xml:space="preserve"> (1</w:t>
            </w:r>
            <w:r w:rsidR="00077996">
              <w:t>0</w:t>
            </w:r>
            <w:r w:rsidR="00C1392F">
              <w:t>%)</w:t>
            </w:r>
          </w:p>
        </w:tc>
      </w:tr>
      <w:tr w:rsidR="000776AE" w14:paraId="38486F7C" w14:textId="77777777" w:rsidTr="00D918DB">
        <w:tc>
          <w:tcPr>
            <w:tcW w:w="3686" w:type="dxa"/>
            <w:tcBorders>
              <w:top w:val="nil"/>
              <w:bottom w:val="nil"/>
            </w:tcBorders>
            <w:vAlign w:val="center"/>
          </w:tcPr>
          <w:p w14:paraId="06822604" w14:textId="71BD6A80" w:rsidR="000776AE" w:rsidRDefault="000776AE" w:rsidP="00B55665">
            <w:pPr>
              <w:jc w:val="left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eastAsia="Times New Roman" w:hAnsi="Calibri" w:cs="Calibri"/>
                <w:color w:val="000000"/>
                <w:lang w:eastAsia="pt-PT"/>
              </w:rPr>
              <w:t>Obesity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49F92605" w14:textId="483BA687" w:rsidR="000776AE" w:rsidRPr="00CB78E1" w:rsidRDefault="0046220B" w:rsidP="00B55665">
            <w:pPr>
              <w:jc w:val="center"/>
            </w:pPr>
            <w:r>
              <w:t>4</w:t>
            </w:r>
            <w:r w:rsidR="00A71276">
              <w:t xml:space="preserve"> (</w:t>
            </w:r>
            <w:r w:rsidR="00626573">
              <w:t>21</w:t>
            </w:r>
            <w:r w:rsidR="00A71276">
              <w:t>%)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76345AFD" w14:textId="3ACE89D3" w:rsidR="000776AE" w:rsidRDefault="000F25D3" w:rsidP="00B55665">
            <w:pPr>
              <w:jc w:val="center"/>
            </w:pPr>
            <w:r>
              <w:t>2</w:t>
            </w:r>
            <w:r w:rsidR="001017C7">
              <w:t xml:space="preserve"> (2</w:t>
            </w:r>
            <w:r w:rsidR="00AB0822">
              <w:t>9</w:t>
            </w:r>
            <w:r w:rsidR="001017C7">
              <w:t>%)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51939F8F" w14:textId="5F5CA750" w:rsidR="000776AE" w:rsidRPr="00CB78E1" w:rsidRDefault="0066712B" w:rsidP="00B55665">
            <w:pPr>
              <w:jc w:val="center"/>
            </w:pPr>
            <w:r>
              <w:t>8</w:t>
            </w:r>
            <w:r w:rsidR="00786D43">
              <w:t xml:space="preserve"> (</w:t>
            </w:r>
            <w:r w:rsidR="00B6202C">
              <w:t>33</w:t>
            </w:r>
            <w:r w:rsidR="00786D43">
              <w:t>%)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275D1056" w14:textId="1F8C6B65" w:rsidR="000776AE" w:rsidRPr="00CB78E1" w:rsidRDefault="0091274C" w:rsidP="00B55665">
            <w:pPr>
              <w:jc w:val="center"/>
            </w:pPr>
            <w:r>
              <w:t>6</w:t>
            </w:r>
            <w:r w:rsidR="00296F3B">
              <w:t xml:space="preserve"> (</w:t>
            </w:r>
            <w:r w:rsidR="00077996">
              <w:t>60</w:t>
            </w:r>
            <w:r w:rsidR="00296F3B">
              <w:t>%)</w:t>
            </w:r>
          </w:p>
        </w:tc>
      </w:tr>
      <w:tr w:rsidR="00BD5F56" w14:paraId="493417D6" w14:textId="77777777" w:rsidTr="00D918DB">
        <w:tc>
          <w:tcPr>
            <w:tcW w:w="3686" w:type="dxa"/>
            <w:tcBorders>
              <w:top w:val="nil"/>
              <w:bottom w:val="nil"/>
            </w:tcBorders>
            <w:vAlign w:val="center"/>
          </w:tcPr>
          <w:p w14:paraId="17DB7A92" w14:textId="440518E3" w:rsidR="00BD5F56" w:rsidRDefault="00BD5F56" w:rsidP="00B55665">
            <w:pPr>
              <w:jc w:val="left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eastAsia="Times New Roman" w:hAnsi="Calibri" w:cs="Calibri"/>
                <w:color w:val="000000"/>
                <w:lang w:eastAsia="pt-PT"/>
              </w:rPr>
              <w:t xml:space="preserve">Type </w:t>
            </w:r>
            <w:r w:rsidR="00FE3CF0">
              <w:rPr>
                <w:rFonts w:ascii="Calibri" w:eastAsia="Times New Roman" w:hAnsi="Calibri" w:cs="Calibri"/>
                <w:color w:val="000000"/>
                <w:lang w:eastAsia="pt-PT"/>
              </w:rPr>
              <w:t>2 Diabetes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59FA029D" w14:textId="11CECDFD" w:rsidR="00BD5F56" w:rsidRPr="00CB78E1" w:rsidRDefault="001E7096" w:rsidP="00B55665">
            <w:pPr>
              <w:jc w:val="center"/>
            </w:pPr>
            <w:r>
              <w:t>1</w:t>
            </w:r>
            <w:r w:rsidR="003643C2">
              <w:t xml:space="preserve"> (</w:t>
            </w:r>
            <w:r w:rsidR="00AB0822">
              <w:t>5</w:t>
            </w:r>
            <w:r w:rsidR="003643C2">
              <w:t>%)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67431720" w14:textId="61BFBCAB" w:rsidR="00BD5F56" w:rsidRDefault="000D374F" w:rsidP="00B55665">
            <w:pPr>
              <w:jc w:val="center"/>
            </w:pPr>
            <w:r>
              <w:t>1</w:t>
            </w:r>
            <w:r w:rsidR="00031110">
              <w:t xml:space="preserve"> (1</w:t>
            </w:r>
            <w:r w:rsidR="003B1F91">
              <w:t>4</w:t>
            </w:r>
            <w:r w:rsidR="00031110">
              <w:t>%)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13DB1B84" w14:textId="1784B1DC" w:rsidR="00BD5F56" w:rsidRPr="00CB78E1" w:rsidRDefault="00461427" w:rsidP="00B55665">
            <w:pPr>
              <w:jc w:val="center"/>
            </w:pPr>
            <w:r>
              <w:t>2</w:t>
            </w:r>
            <w:r w:rsidR="003843EB">
              <w:t xml:space="preserve"> (</w:t>
            </w:r>
            <w:r w:rsidR="0031011D">
              <w:t>8</w:t>
            </w:r>
            <w:r w:rsidR="003843EB">
              <w:t>%)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57BB5837" w14:textId="409B9E27" w:rsidR="00BD5F56" w:rsidRPr="00CB78E1" w:rsidRDefault="0091274C" w:rsidP="00B55665">
            <w:pPr>
              <w:jc w:val="center"/>
            </w:pPr>
            <w:r>
              <w:t>3</w:t>
            </w:r>
            <w:r w:rsidR="00024BE8">
              <w:t xml:space="preserve"> (</w:t>
            </w:r>
            <w:r w:rsidR="00077996">
              <w:t>30</w:t>
            </w:r>
            <w:r w:rsidR="00024BE8">
              <w:t>%)</w:t>
            </w:r>
          </w:p>
        </w:tc>
      </w:tr>
      <w:tr w:rsidR="00DF4CF6" w14:paraId="03B58983" w14:textId="77777777" w:rsidTr="00D918DB">
        <w:tc>
          <w:tcPr>
            <w:tcW w:w="3686" w:type="dxa"/>
            <w:tcBorders>
              <w:top w:val="nil"/>
              <w:bottom w:val="nil"/>
            </w:tcBorders>
            <w:vAlign w:val="center"/>
          </w:tcPr>
          <w:p w14:paraId="71CB9E80" w14:textId="3BC7D709" w:rsidR="00DF4CF6" w:rsidRDefault="00DF4CF6" w:rsidP="00B55665">
            <w:pPr>
              <w:jc w:val="left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DF4CF6">
              <w:rPr>
                <w:rFonts w:ascii="Calibri" w:eastAsia="Times New Roman" w:hAnsi="Calibri" w:cs="Calibri"/>
                <w:color w:val="000000"/>
                <w:lang w:eastAsia="pt-PT"/>
              </w:rPr>
              <w:t>Hypothyroidism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2B8C94A1" w14:textId="0D9E8EFC" w:rsidR="00DF4CF6" w:rsidRPr="00CB78E1" w:rsidRDefault="003810AD" w:rsidP="00B55665">
            <w:pPr>
              <w:jc w:val="center"/>
            </w:pPr>
            <w:r>
              <w:t>0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4B2EBABB" w14:textId="41A5E6F3" w:rsidR="00DF4CF6" w:rsidRDefault="00DF4CF6" w:rsidP="00B55665">
            <w:pPr>
              <w:jc w:val="center"/>
            </w:pPr>
            <w:r>
              <w:t>1</w:t>
            </w:r>
            <w:r w:rsidR="00031110">
              <w:t xml:space="preserve"> (1</w:t>
            </w:r>
            <w:r w:rsidR="003B1F91">
              <w:t>4</w:t>
            </w:r>
            <w:r w:rsidR="00031110">
              <w:t>%)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5ABE7465" w14:textId="2B947E2F" w:rsidR="00DF4CF6" w:rsidRPr="00CB78E1" w:rsidRDefault="00666FAA" w:rsidP="00B55665">
            <w:pPr>
              <w:jc w:val="center"/>
            </w:pPr>
            <w:r>
              <w:t>3</w:t>
            </w:r>
            <w:r w:rsidR="00786D43">
              <w:t xml:space="preserve"> (1</w:t>
            </w:r>
            <w:r w:rsidR="00B6202C">
              <w:t>3</w:t>
            </w:r>
            <w:r w:rsidR="00786D43">
              <w:t>%)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57842613" w14:textId="75C6E252" w:rsidR="00DF4CF6" w:rsidRPr="00CB78E1" w:rsidRDefault="00666FAA" w:rsidP="00B55665">
            <w:pPr>
              <w:jc w:val="center"/>
            </w:pPr>
            <w:r>
              <w:t>0</w:t>
            </w:r>
          </w:p>
        </w:tc>
      </w:tr>
      <w:tr w:rsidR="000B4C1B" w14:paraId="4F9CBD01" w14:textId="77777777" w:rsidTr="00D918DB">
        <w:tc>
          <w:tcPr>
            <w:tcW w:w="3686" w:type="dxa"/>
            <w:tcBorders>
              <w:top w:val="nil"/>
              <w:bottom w:val="single" w:sz="4" w:space="0" w:color="auto"/>
            </w:tcBorders>
            <w:vAlign w:val="center"/>
          </w:tcPr>
          <w:p w14:paraId="4CDD322A" w14:textId="12D61627" w:rsidR="000B4C1B" w:rsidRPr="00DF4CF6" w:rsidRDefault="000B4C1B" w:rsidP="00B55665">
            <w:pPr>
              <w:jc w:val="left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eastAsia="Times New Roman" w:hAnsi="Calibri" w:cs="Calibri"/>
                <w:color w:val="000000"/>
                <w:lang w:eastAsia="pt-PT"/>
              </w:rPr>
              <w:t>Gout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14:paraId="5CDA5CE2" w14:textId="3A1C9ABA" w:rsidR="000B4C1B" w:rsidRDefault="000B4C1B" w:rsidP="00B55665">
            <w:pPr>
              <w:jc w:val="center"/>
            </w:pPr>
            <w:r>
              <w:t>0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14:paraId="402A2BF5" w14:textId="7668B320" w:rsidR="000B4C1B" w:rsidRDefault="000B4C1B" w:rsidP="00B55665">
            <w:pPr>
              <w:jc w:val="center"/>
            </w:pPr>
            <w:r>
              <w:t>0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14:paraId="2CE53863" w14:textId="6AFBF5BD" w:rsidR="000B4C1B" w:rsidRPr="00CB78E1" w:rsidRDefault="00124A53" w:rsidP="00B55665">
            <w:pPr>
              <w:jc w:val="center"/>
            </w:pPr>
            <w:r>
              <w:t>0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14:paraId="70B0F465" w14:textId="37639309" w:rsidR="000B4C1B" w:rsidRPr="00CB78E1" w:rsidRDefault="000B4C1B" w:rsidP="00B55665">
            <w:pPr>
              <w:jc w:val="center"/>
            </w:pPr>
            <w:r>
              <w:t>1</w:t>
            </w:r>
            <w:r w:rsidR="00C1392F">
              <w:t xml:space="preserve"> (1</w:t>
            </w:r>
            <w:r w:rsidR="00077996">
              <w:t>0</w:t>
            </w:r>
            <w:r w:rsidR="00C1392F">
              <w:t>%)</w:t>
            </w:r>
          </w:p>
        </w:tc>
      </w:tr>
      <w:tr w:rsidR="00B55665" w14:paraId="753D041D" w14:textId="77777777" w:rsidTr="00D918DB">
        <w:tc>
          <w:tcPr>
            <w:tcW w:w="3686" w:type="dxa"/>
            <w:tcBorders>
              <w:top w:val="single" w:sz="4" w:space="0" w:color="auto"/>
              <w:bottom w:val="nil"/>
            </w:tcBorders>
            <w:vAlign w:val="center"/>
          </w:tcPr>
          <w:p w14:paraId="23227307" w14:textId="4D23B548" w:rsidR="00B55665" w:rsidRPr="003F7DA9" w:rsidRDefault="00B55665" w:rsidP="00B55665">
            <w:pPr>
              <w:jc w:val="left"/>
              <w:rPr>
                <w:b/>
                <w:bCs/>
              </w:rPr>
            </w:pPr>
            <w:r w:rsidRPr="00E8659C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Psychological</w:t>
            </w:r>
            <w:r w:rsidR="00CD1E44" w:rsidRPr="003F7DA9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 xml:space="preserve"> </w:t>
            </w:r>
            <w:r w:rsidR="00CD1E44" w:rsidRPr="003F7DA9">
              <w:rPr>
                <w:b/>
                <w:bCs/>
              </w:rPr>
              <w:t>n (%)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center"/>
          </w:tcPr>
          <w:p w14:paraId="7BA39F11" w14:textId="77777777" w:rsidR="00B55665" w:rsidRPr="00CB78E1" w:rsidRDefault="00B55665" w:rsidP="00B55665">
            <w:pPr>
              <w:jc w:val="center"/>
            </w:pP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center"/>
          </w:tcPr>
          <w:p w14:paraId="4F1A52F9" w14:textId="77777777" w:rsidR="00B55665" w:rsidRPr="00CB78E1" w:rsidRDefault="00B55665" w:rsidP="00B55665">
            <w:pPr>
              <w:jc w:val="center"/>
            </w:pP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center"/>
          </w:tcPr>
          <w:p w14:paraId="3FEE07C7" w14:textId="77777777" w:rsidR="00B55665" w:rsidRPr="00CB78E1" w:rsidRDefault="00B55665" w:rsidP="00B55665">
            <w:pPr>
              <w:jc w:val="center"/>
            </w:pP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center"/>
          </w:tcPr>
          <w:p w14:paraId="29AD37A8" w14:textId="77777777" w:rsidR="00B55665" w:rsidRPr="00CB78E1" w:rsidRDefault="00B55665" w:rsidP="00B55665">
            <w:pPr>
              <w:jc w:val="center"/>
            </w:pPr>
          </w:p>
        </w:tc>
      </w:tr>
      <w:tr w:rsidR="000F25D3" w14:paraId="2F1A10B6" w14:textId="77777777" w:rsidTr="00D918DB">
        <w:tc>
          <w:tcPr>
            <w:tcW w:w="3686" w:type="dxa"/>
            <w:tcBorders>
              <w:top w:val="nil"/>
              <w:bottom w:val="nil"/>
            </w:tcBorders>
            <w:vAlign w:val="center"/>
          </w:tcPr>
          <w:p w14:paraId="09CC6E3D" w14:textId="7749D929" w:rsidR="000F25D3" w:rsidRPr="00E8659C" w:rsidRDefault="000F25D3" w:rsidP="00B55665">
            <w:pPr>
              <w:jc w:val="left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eastAsia="Times New Roman" w:hAnsi="Calibri" w:cs="Calibri"/>
                <w:color w:val="000000"/>
                <w:lang w:eastAsia="pt-PT"/>
              </w:rPr>
              <w:t>Depression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02ADC0FA" w14:textId="16E00C47" w:rsidR="000F25D3" w:rsidRPr="00CB78E1" w:rsidRDefault="003810AD" w:rsidP="00B55665">
            <w:pPr>
              <w:jc w:val="center"/>
            </w:pPr>
            <w:r>
              <w:t>0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5ED0EDBE" w14:textId="70BF4F74" w:rsidR="000F25D3" w:rsidRPr="00CB78E1" w:rsidRDefault="003868BE" w:rsidP="00B55665">
            <w:pPr>
              <w:jc w:val="center"/>
            </w:pPr>
            <w:r>
              <w:t>2</w:t>
            </w:r>
            <w:r w:rsidR="001017C7">
              <w:t xml:space="preserve"> (2</w:t>
            </w:r>
            <w:r w:rsidR="00AB0822">
              <w:t>9</w:t>
            </w:r>
            <w:r w:rsidR="001017C7">
              <w:t>%)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103D7156" w14:textId="2C93B244" w:rsidR="000F25D3" w:rsidRPr="00CB78E1" w:rsidRDefault="00F95D23" w:rsidP="00B55665">
            <w:pPr>
              <w:jc w:val="center"/>
            </w:pPr>
            <w:r>
              <w:t>7</w:t>
            </w:r>
            <w:r w:rsidR="00513418">
              <w:t xml:space="preserve"> (</w:t>
            </w:r>
            <w:r w:rsidR="00982E03">
              <w:t>29</w:t>
            </w:r>
            <w:r w:rsidR="00513418">
              <w:t>%)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2031BC85" w14:textId="39A068E9" w:rsidR="000F25D3" w:rsidRPr="00CB78E1" w:rsidRDefault="00FF471A" w:rsidP="00B55665">
            <w:pPr>
              <w:jc w:val="center"/>
            </w:pPr>
            <w:r>
              <w:t>1</w:t>
            </w:r>
            <w:r w:rsidR="00C1392F">
              <w:t xml:space="preserve"> (1</w:t>
            </w:r>
            <w:r w:rsidR="00077996">
              <w:t>0</w:t>
            </w:r>
            <w:r w:rsidR="00C1392F">
              <w:t>%)</w:t>
            </w:r>
          </w:p>
        </w:tc>
      </w:tr>
      <w:tr w:rsidR="001C3369" w14:paraId="1706C69C" w14:textId="77777777" w:rsidTr="00D918DB">
        <w:tc>
          <w:tcPr>
            <w:tcW w:w="3686" w:type="dxa"/>
            <w:tcBorders>
              <w:top w:val="nil"/>
              <w:bottom w:val="nil"/>
            </w:tcBorders>
            <w:vAlign w:val="center"/>
          </w:tcPr>
          <w:p w14:paraId="0E5BEE28" w14:textId="68115AF0" w:rsidR="001C3369" w:rsidRDefault="001C3369" w:rsidP="00B55665">
            <w:pPr>
              <w:jc w:val="left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1C3369">
              <w:rPr>
                <w:rFonts w:ascii="Calibri" w:eastAsia="Times New Roman" w:hAnsi="Calibri" w:cs="Calibri"/>
                <w:color w:val="000000"/>
                <w:lang w:eastAsia="pt-PT"/>
              </w:rPr>
              <w:t>Sleep disturbance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77CC260E" w14:textId="2C43B225" w:rsidR="001C3369" w:rsidRPr="00CB78E1" w:rsidRDefault="003810AD" w:rsidP="00B55665">
            <w:pPr>
              <w:jc w:val="center"/>
            </w:pPr>
            <w:r>
              <w:t>0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6DDCE9C2" w14:textId="6CF910BD" w:rsidR="001C3369" w:rsidRDefault="001C3369" w:rsidP="00B55665">
            <w:pPr>
              <w:jc w:val="center"/>
            </w:pPr>
            <w:r>
              <w:t>1</w:t>
            </w:r>
            <w:r w:rsidR="00031110">
              <w:t xml:space="preserve"> (1</w:t>
            </w:r>
            <w:r w:rsidR="003B1F91">
              <w:t>4</w:t>
            </w:r>
            <w:r w:rsidR="00031110">
              <w:t>%)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4F00AF49" w14:textId="37E53569" w:rsidR="001C3369" w:rsidRPr="00CB78E1" w:rsidRDefault="006C6F7B" w:rsidP="00B55665">
            <w:pPr>
              <w:jc w:val="center"/>
            </w:pPr>
            <w:r>
              <w:t>2</w:t>
            </w:r>
            <w:r w:rsidR="003843EB">
              <w:t xml:space="preserve"> (</w:t>
            </w:r>
            <w:r w:rsidR="0031011D">
              <w:t>8</w:t>
            </w:r>
            <w:r w:rsidR="003843EB">
              <w:t>%)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68516E71" w14:textId="17531A8B" w:rsidR="001C3369" w:rsidRPr="00CB78E1" w:rsidRDefault="0025518C" w:rsidP="00B55665">
            <w:pPr>
              <w:jc w:val="center"/>
            </w:pPr>
            <w:r>
              <w:t>2</w:t>
            </w:r>
            <w:r w:rsidR="00C1392F">
              <w:t xml:space="preserve"> (</w:t>
            </w:r>
            <w:r w:rsidR="00033ABF">
              <w:t>20</w:t>
            </w:r>
            <w:r w:rsidR="00C1392F">
              <w:t>%)</w:t>
            </w:r>
          </w:p>
        </w:tc>
      </w:tr>
      <w:tr w:rsidR="00A92CBA" w14:paraId="12307E02" w14:textId="77777777" w:rsidTr="00D918DB">
        <w:tc>
          <w:tcPr>
            <w:tcW w:w="3686" w:type="dxa"/>
            <w:tcBorders>
              <w:top w:val="nil"/>
              <w:bottom w:val="nil"/>
            </w:tcBorders>
            <w:vAlign w:val="center"/>
          </w:tcPr>
          <w:p w14:paraId="6464C846" w14:textId="7BAECC25" w:rsidR="00A92CBA" w:rsidRPr="00E8659C" w:rsidRDefault="00A92CBA" w:rsidP="00B55665">
            <w:pPr>
              <w:jc w:val="left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A92CBA">
              <w:rPr>
                <w:rFonts w:ascii="Calibri" w:eastAsia="Times New Roman" w:hAnsi="Calibri" w:cs="Calibri"/>
                <w:color w:val="000000"/>
                <w:lang w:eastAsia="pt-PT"/>
              </w:rPr>
              <w:t>Tobacco abuse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096410BB" w14:textId="29D59CF9" w:rsidR="00A92CBA" w:rsidRPr="00CB78E1" w:rsidRDefault="003D27BB" w:rsidP="00B55665">
            <w:pPr>
              <w:jc w:val="center"/>
            </w:pPr>
            <w:r>
              <w:t>2</w:t>
            </w:r>
            <w:r w:rsidR="00A71276">
              <w:t xml:space="preserve"> (</w:t>
            </w:r>
            <w:r w:rsidR="00626573">
              <w:t>11</w:t>
            </w:r>
            <w:r w:rsidR="00A71276">
              <w:t>%)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5EE28D9B" w14:textId="7AB795AB" w:rsidR="00A92CBA" w:rsidRPr="00CB78E1" w:rsidRDefault="00CB78E1" w:rsidP="00B55665">
            <w:pPr>
              <w:jc w:val="center"/>
            </w:pPr>
            <w:r w:rsidRPr="00CB78E1">
              <w:t>1</w:t>
            </w:r>
            <w:r w:rsidR="00031110">
              <w:t xml:space="preserve"> (1</w:t>
            </w:r>
            <w:r w:rsidR="003B1F91">
              <w:t>4</w:t>
            </w:r>
            <w:r w:rsidR="00031110">
              <w:t>%)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345F4B93" w14:textId="59E897A0" w:rsidR="00A92CBA" w:rsidRPr="00CB78E1" w:rsidRDefault="00AB302C" w:rsidP="00B55665">
            <w:pPr>
              <w:jc w:val="center"/>
            </w:pPr>
            <w:r>
              <w:t>4</w:t>
            </w:r>
            <w:r w:rsidR="006D7CF4">
              <w:t xml:space="preserve"> (</w:t>
            </w:r>
            <w:r w:rsidR="00F32FD9">
              <w:t>17</w:t>
            </w:r>
            <w:r w:rsidR="006D7CF4">
              <w:t>%)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46E31F31" w14:textId="57B5896D" w:rsidR="00A92CBA" w:rsidRPr="00CB78E1" w:rsidRDefault="00F73AC3" w:rsidP="00B55665">
            <w:pPr>
              <w:jc w:val="center"/>
            </w:pPr>
            <w:r>
              <w:t>1</w:t>
            </w:r>
            <w:r w:rsidR="00C1392F">
              <w:t xml:space="preserve"> (1</w:t>
            </w:r>
            <w:r w:rsidR="00077996">
              <w:t>0</w:t>
            </w:r>
            <w:r w:rsidR="00C1392F">
              <w:t>%)</w:t>
            </w:r>
          </w:p>
        </w:tc>
      </w:tr>
      <w:tr w:rsidR="00B579F7" w14:paraId="3604C06C" w14:textId="77777777" w:rsidTr="00D918DB">
        <w:tc>
          <w:tcPr>
            <w:tcW w:w="3686" w:type="dxa"/>
            <w:tcBorders>
              <w:top w:val="nil"/>
              <w:bottom w:val="nil"/>
            </w:tcBorders>
            <w:vAlign w:val="center"/>
          </w:tcPr>
          <w:p w14:paraId="71C8149F" w14:textId="70B21B80" w:rsidR="00B579F7" w:rsidRPr="00A92CBA" w:rsidRDefault="00B579F7" w:rsidP="00B55665">
            <w:pPr>
              <w:jc w:val="left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B579F7">
              <w:rPr>
                <w:rFonts w:ascii="Calibri" w:eastAsia="Times New Roman" w:hAnsi="Calibri" w:cs="Calibri"/>
                <w:color w:val="000000"/>
                <w:lang w:eastAsia="pt-PT"/>
              </w:rPr>
              <w:t>Affective psychosis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23CC06E2" w14:textId="1E648488" w:rsidR="00B579F7" w:rsidRPr="00CB78E1" w:rsidRDefault="00B579F7" w:rsidP="00B55665">
            <w:pPr>
              <w:jc w:val="center"/>
            </w:pPr>
            <w:r>
              <w:t>1</w:t>
            </w:r>
            <w:r w:rsidR="003643C2">
              <w:t xml:space="preserve"> (</w:t>
            </w:r>
            <w:r w:rsidR="00AB0822">
              <w:t>5</w:t>
            </w:r>
            <w:r w:rsidR="003643C2">
              <w:t>%)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6530CDF6" w14:textId="7BD60198" w:rsidR="00B579F7" w:rsidRPr="00CB78E1" w:rsidRDefault="00B579F7" w:rsidP="00B55665">
            <w:pPr>
              <w:jc w:val="center"/>
            </w:pPr>
            <w:r>
              <w:t>0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1C5A499C" w14:textId="08649D1B" w:rsidR="00B579F7" w:rsidRPr="00CB78E1" w:rsidRDefault="00587CB9" w:rsidP="00B55665">
            <w:pPr>
              <w:jc w:val="center"/>
            </w:pPr>
            <w:r>
              <w:t>1</w:t>
            </w:r>
            <w:r w:rsidR="00521094">
              <w:t xml:space="preserve"> (</w:t>
            </w:r>
            <w:r w:rsidR="007520D9">
              <w:t>4</w:t>
            </w:r>
            <w:r w:rsidR="00521094">
              <w:t>%)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4EC6A715" w14:textId="7A7AB756" w:rsidR="00B579F7" w:rsidRPr="00CB78E1" w:rsidRDefault="00587CB9" w:rsidP="00B55665">
            <w:pPr>
              <w:jc w:val="center"/>
            </w:pPr>
            <w:r>
              <w:t>0</w:t>
            </w:r>
          </w:p>
        </w:tc>
      </w:tr>
      <w:tr w:rsidR="00B539A7" w14:paraId="5934F2BA" w14:textId="77777777" w:rsidTr="00D918DB">
        <w:tc>
          <w:tcPr>
            <w:tcW w:w="3686" w:type="dxa"/>
            <w:tcBorders>
              <w:top w:val="nil"/>
              <w:bottom w:val="single" w:sz="4" w:space="0" w:color="auto"/>
            </w:tcBorders>
            <w:vAlign w:val="center"/>
          </w:tcPr>
          <w:p w14:paraId="3034475C" w14:textId="5D4B0889" w:rsidR="00B539A7" w:rsidRPr="00B579F7" w:rsidRDefault="00B539A7" w:rsidP="00B55665">
            <w:pPr>
              <w:jc w:val="left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eastAsia="Times New Roman" w:hAnsi="Calibri" w:cs="Calibri"/>
                <w:color w:val="000000"/>
                <w:lang w:eastAsia="pt-PT"/>
              </w:rPr>
              <w:t>Anxiety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14:paraId="60A26664" w14:textId="229346C3" w:rsidR="00B539A7" w:rsidRDefault="00B539A7" w:rsidP="00B55665">
            <w:pPr>
              <w:jc w:val="center"/>
            </w:pPr>
            <w:r>
              <w:t>0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14:paraId="513EFF97" w14:textId="070E7C43" w:rsidR="00B539A7" w:rsidRDefault="00B539A7" w:rsidP="00B55665">
            <w:pPr>
              <w:jc w:val="center"/>
            </w:pPr>
            <w:r>
              <w:t>0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14:paraId="78E027F5" w14:textId="6FCB3A8A" w:rsidR="00B539A7" w:rsidRPr="00CB78E1" w:rsidRDefault="00C7643B" w:rsidP="00B55665">
            <w:pPr>
              <w:jc w:val="center"/>
            </w:pPr>
            <w:r>
              <w:t>1</w:t>
            </w:r>
            <w:r w:rsidR="00521094">
              <w:t xml:space="preserve"> (</w:t>
            </w:r>
            <w:r w:rsidR="007520D9">
              <w:t>4</w:t>
            </w:r>
            <w:r w:rsidR="00521094">
              <w:t>%)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14:paraId="4A69D59E" w14:textId="659E5001" w:rsidR="00B539A7" w:rsidRPr="00CB78E1" w:rsidRDefault="003B3A17" w:rsidP="00B55665">
            <w:pPr>
              <w:jc w:val="center"/>
            </w:pPr>
            <w:r>
              <w:t>1</w:t>
            </w:r>
            <w:r w:rsidR="00C1392F">
              <w:t xml:space="preserve"> (1</w:t>
            </w:r>
            <w:r w:rsidR="00077996">
              <w:t>0</w:t>
            </w:r>
            <w:r w:rsidR="00C1392F">
              <w:t>%)</w:t>
            </w:r>
          </w:p>
        </w:tc>
      </w:tr>
      <w:tr w:rsidR="00B55665" w14:paraId="3156BD2D" w14:textId="77777777" w:rsidTr="00D918DB">
        <w:tc>
          <w:tcPr>
            <w:tcW w:w="3686" w:type="dxa"/>
            <w:tcBorders>
              <w:top w:val="single" w:sz="4" w:space="0" w:color="auto"/>
              <w:bottom w:val="nil"/>
            </w:tcBorders>
            <w:vAlign w:val="center"/>
          </w:tcPr>
          <w:p w14:paraId="4996EBA8" w14:textId="6D605F69" w:rsidR="00B55665" w:rsidRPr="003F7DA9" w:rsidRDefault="00B55665" w:rsidP="00B55665">
            <w:pPr>
              <w:jc w:val="left"/>
              <w:rPr>
                <w:b/>
                <w:bCs/>
              </w:rPr>
            </w:pPr>
            <w:r w:rsidRPr="00E8659C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Blood, Hematopoietic, Lymphatic and Spleen</w:t>
            </w:r>
            <w:r w:rsidR="00CD1E44" w:rsidRPr="003F7DA9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 xml:space="preserve"> </w:t>
            </w:r>
            <w:r w:rsidR="00CD1E44" w:rsidRPr="003F7DA9">
              <w:rPr>
                <w:b/>
                <w:bCs/>
              </w:rPr>
              <w:t>n (%)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center"/>
          </w:tcPr>
          <w:p w14:paraId="3DDB6964" w14:textId="77777777" w:rsidR="00B55665" w:rsidRPr="00CB78E1" w:rsidRDefault="00B55665" w:rsidP="00B55665">
            <w:pPr>
              <w:jc w:val="center"/>
            </w:pP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center"/>
          </w:tcPr>
          <w:p w14:paraId="2567079B" w14:textId="77777777" w:rsidR="00B55665" w:rsidRPr="00CB78E1" w:rsidRDefault="00B55665" w:rsidP="00B55665">
            <w:pPr>
              <w:jc w:val="center"/>
            </w:pP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center"/>
          </w:tcPr>
          <w:p w14:paraId="7C9B9CD2" w14:textId="77777777" w:rsidR="00B55665" w:rsidRPr="00CB78E1" w:rsidRDefault="00B55665" w:rsidP="00B55665">
            <w:pPr>
              <w:jc w:val="center"/>
            </w:pP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center"/>
          </w:tcPr>
          <w:p w14:paraId="78DC2A7C" w14:textId="77777777" w:rsidR="00B55665" w:rsidRPr="00CB78E1" w:rsidRDefault="00B55665" w:rsidP="00B55665">
            <w:pPr>
              <w:jc w:val="center"/>
            </w:pPr>
          </w:p>
        </w:tc>
      </w:tr>
      <w:tr w:rsidR="00B55665" w14:paraId="05CE5241" w14:textId="77777777" w:rsidTr="00D918DB">
        <w:tc>
          <w:tcPr>
            <w:tcW w:w="3686" w:type="dxa"/>
            <w:tcBorders>
              <w:top w:val="nil"/>
              <w:bottom w:val="single" w:sz="4" w:space="0" w:color="auto"/>
            </w:tcBorders>
            <w:vAlign w:val="center"/>
          </w:tcPr>
          <w:p w14:paraId="58A3261D" w14:textId="7BEFB71D" w:rsidR="00B55665" w:rsidRPr="009C18E3" w:rsidRDefault="009C18E3" w:rsidP="00B55665">
            <w:pPr>
              <w:jc w:val="left"/>
            </w:pPr>
            <w:r w:rsidRPr="009C18E3">
              <w:t>Lymphadenitis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14:paraId="05FA10DD" w14:textId="4B07A4E2" w:rsidR="00B55665" w:rsidRPr="00CB78E1" w:rsidRDefault="009C18E3" w:rsidP="00B55665">
            <w:pPr>
              <w:jc w:val="center"/>
            </w:pPr>
            <w:r>
              <w:t>0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14:paraId="65659818" w14:textId="7F4D52FB" w:rsidR="00B55665" w:rsidRPr="00CB78E1" w:rsidRDefault="009C18E3" w:rsidP="00B55665">
            <w:pPr>
              <w:jc w:val="center"/>
            </w:pPr>
            <w:r>
              <w:t>0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14:paraId="0588B833" w14:textId="0C7E15B7" w:rsidR="00B55665" w:rsidRPr="00CB78E1" w:rsidRDefault="009C18E3" w:rsidP="00B55665">
            <w:pPr>
              <w:jc w:val="center"/>
            </w:pPr>
            <w:r>
              <w:t>1</w:t>
            </w:r>
            <w:r w:rsidR="00521094">
              <w:t xml:space="preserve"> (</w:t>
            </w:r>
            <w:r w:rsidR="007520D9">
              <w:t>4</w:t>
            </w:r>
            <w:r w:rsidR="00521094">
              <w:t>%)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14:paraId="690F2A15" w14:textId="363FFBD2" w:rsidR="00B55665" w:rsidRPr="00CB78E1" w:rsidRDefault="009C18E3" w:rsidP="00B55665">
            <w:pPr>
              <w:jc w:val="center"/>
            </w:pPr>
            <w:r>
              <w:t>0</w:t>
            </w:r>
          </w:p>
        </w:tc>
      </w:tr>
      <w:bookmarkEnd w:id="0"/>
    </w:tbl>
    <w:p w14:paraId="72842ED5" w14:textId="0A1E6B07" w:rsidR="005A1E59" w:rsidRDefault="005A1E59" w:rsidP="00586496">
      <w:pPr>
        <w:rPr>
          <w:b/>
          <w:bCs/>
        </w:rPr>
      </w:pPr>
    </w:p>
    <w:p w14:paraId="4BFC9A13" w14:textId="77777777" w:rsidR="005A1E59" w:rsidRDefault="005A1E59">
      <w:pPr>
        <w:rPr>
          <w:b/>
          <w:bCs/>
        </w:rPr>
      </w:pPr>
      <w:r>
        <w:rPr>
          <w:b/>
          <w:bCs/>
        </w:rPr>
        <w:br w:type="page"/>
      </w:r>
    </w:p>
    <w:p w14:paraId="73359E6C" w14:textId="19A35139" w:rsidR="005A1E59" w:rsidRDefault="005A1E59" w:rsidP="005A1E59">
      <w:pPr>
        <w:spacing w:after="120"/>
      </w:pPr>
      <w:r w:rsidRPr="6C63688D">
        <w:rPr>
          <w:b/>
          <w:bCs/>
        </w:rPr>
        <w:lastRenderedPageBreak/>
        <w:t xml:space="preserve">Table </w:t>
      </w:r>
      <w:r>
        <w:rPr>
          <w:b/>
          <w:bCs/>
        </w:rPr>
        <w:t>S</w:t>
      </w:r>
      <w:r>
        <w:rPr>
          <w:b/>
          <w:bCs/>
        </w:rPr>
        <w:t>4</w:t>
      </w:r>
      <w:r w:rsidRPr="6C63688D">
        <w:rPr>
          <w:b/>
          <w:bCs/>
        </w:rPr>
        <w:t>:</w:t>
      </w:r>
      <w:r>
        <w:t xml:space="preserve"> </w:t>
      </w:r>
      <w:r w:rsidR="00D3696C">
        <w:t>Symptoms of pLCs patients</w:t>
      </w:r>
      <w:r>
        <w:t xml:space="preserve"> divided by health system categories disaggregated by sex.</w:t>
      </w:r>
    </w:p>
    <w:tbl>
      <w:tblPr>
        <w:tblStyle w:val="TabelacomGrelha"/>
        <w:tblW w:w="7900" w:type="dxa"/>
        <w:tblLayout w:type="fixed"/>
        <w:tblLook w:val="04A0" w:firstRow="1" w:lastRow="0" w:firstColumn="1" w:lastColumn="0" w:noHBand="0" w:noVBand="1"/>
      </w:tblPr>
      <w:tblGrid>
        <w:gridCol w:w="4890"/>
        <w:gridCol w:w="1505"/>
        <w:gridCol w:w="1505"/>
      </w:tblGrid>
      <w:tr w:rsidR="00F3255D" w14:paraId="518E9E0B" w14:textId="77777777" w:rsidTr="00F3255D">
        <w:tc>
          <w:tcPr>
            <w:tcW w:w="4890" w:type="dxa"/>
            <w:tcBorders>
              <w:bottom w:val="single" w:sz="4" w:space="0" w:color="auto"/>
            </w:tcBorders>
            <w:vAlign w:val="center"/>
          </w:tcPr>
          <w:p w14:paraId="229EB144" w14:textId="0C5A8806" w:rsidR="00F3255D" w:rsidRDefault="00F3255D" w:rsidP="0066429E">
            <w:pPr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Health System category</w:t>
            </w:r>
          </w:p>
        </w:tc>
        <w:tc>
          <w:tcPr>
            <w:tcW w:w="1505" w:type="dxa"/>
            <w:tcBorders>
              <w:bottom w:val="single" w:sz="4" w:space="0" w:color="auto"/>
            </w:tcBorders>
            <w:vAlign w:val="center"/>
          </w:tcPr>
          <w:p w14:paraId="5430FD37" w14:textId="77777777" w:rsidR="00F3255D" w:rsidRDefault="00F3255D" w:rsidP="00AF502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omen</w:t>
            </w:r>
          </w:p>
          <w:p w14:paraId="766F0636" w14:textId="7EBD60B5" w:rsidR="00F3255D" w:rsidRDefault="00F3255D" w:rsidP="00AF502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(n = </w:t>
            </w:r>
            <w:r w:rsidR="00627960">
              <w:rPr>
                <w:b/>
                <w:bCs/>
              </w:rPr>
              <w:t>21</w:t>
            </w:r>
            <w:r>
              <w:rPr>
                <w:b/>
                <w:bCs/>
              </w:rPr>
              <w:t>)</w:t>
            </w:r>
          </w:p>
        </w:tc>
        <w:tc>
          <w:tcPr>
            <w:tcW w:w="1505" w:type="dxa"/>
            <w:tcBorders>
              <w:bottom w:val="single" w:sz="4" w:space="0" w:color="auto"/>
            </w:tcBorders>
            <w:vAlign w:val="center"/>
          </w:tcPr>
          <w:p w14:paraId="1C4E40A7" w14:textId="77777777" w:rsidR="00F3255D" w:rsidRDefault="00F3255D" w:rsidP="00AF502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Men </w:t>
            </w:r>
          </w:p>
          <w:p w14:paraId="0113040A" w14:textId="4DC08BA9" w:rsidR="00F3255D" w:rsidRDefault="00F3255D" w:rsidP="00AF502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(n = </w:t>
            </w:r>
            <w:r w:rsidR="000977E4">
              <w:rPr>
                <w:b/>
                <w:bCs/>
              </w:rPr>
              <w:t>9</w:t>
            </w:r>
            <w:r>
              <w:rPr>
                <w:b/>
                <w:bCs/>
              </w:rPr>
              <w:t>)</w:t>
            </w:r>
          </w:p>
        </w:tc>
      </w:tr>
      <w:tr w:rsidR="00F3255D" w14:paraId="7565FEE5" w14:textId="77777777" w:rsidTr="00F3255D">
        <w:tc>
          <w:tcPr>
            <w:tcW w:w="4890" w:type="dxa"/>
            <w:tcBorders>
              <w:bottom w:val="nil"/>
            </w:tcBorders>
            <w:vAlign w:val="center"/>
          </w:tcPr>
          <w:p w14:paraId="6751DE7E" w14:textId="0C2E7993" w:rsidR="00F3255D" w:rsidRPr="00AE540E" w:rsidRDefault="00A438A6" w:rsidP="00AF5027">
            <w:pPr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Neurocog</w:t>
            </w:r>
            <w:r w:rsidR="00E47EAC">
              <w:rPr>
                <w:b/>
                <w:bCs/>
              </w:rPr>
              <w:t>n</w:t>
            </w:r>
            <w:r>
              <w:rPr>
                <w:b/>
                <w:bCs/>
              </w:rPr>
              <w:t>itive</w:t>
            </w:r>
            <w:r w:rsidR="00F3255D" w:rsidRPr="00AE540E">
              <w:rPr>
                <w:b/>
                <w:bCs/>
              </w:rPr>
              <w:t xml:space="preserve"> n (%)</w:t>
            </w:r>
          </w:p>
        </w:tc>
        <w:tc>
          <w:tcPr>
            <w:tcW w:w="1505" w:type="dxa"/>
            <w:tcBorders>
              <w:bottom w:val="nil"/>
            </w:tcBorders>
            <w:vAlign w:val="center"/>
          </w:tcPr>
          <w:p w14:paraId="72967E2D" w14:textId="77777777" w:rsidR="00F3255D" w:rsidRDefault="00F3255D" w:rsidP="00AF5027">
            <w:pPr>
              <w:jc w:val="center"/>
              <w:rPr>
                <w:b/>
                <w:bCs/>
              </w:rPr>
            </w:pPr>
          </w:p>
        </w:tc>
        <w:tc>
          <w:tcPr>
            <w:tcW w:w="1505" w:type="dxa"/>
            <w:tcBorders>
              <w:bottom w:val="nil"/>
            </w:tcBorders>
            <w:vAlign w:val="center"/>
          </w:tcPr>
          <w:p w14:paraId="12738946" w14:textId="77777777" w:rsidR="00F3255D" w:rsidRDefault="00F3255D" w:rsidP="00AF5027">
            <w:pPr>
              <w:jc w:val="center"/>
              <w:rPr>
                <w:b/>
                <w:bCs/>
              </w:rPr>
            </w:pPr>
          </w:p>
        </w:tc>
      </w:tr>
      <w:tr w:rsidR="00F3255D" w14:paraId="37A520F5" w14:textId="77777777" w:rsidTr="00F3255D">
        <w:tc>
          <w:tcPr>
            <w:tcW w:w="4890" w:type="dxa"/>
            <w:tcBorders>
              <w:top w:val="nil"/>
              <w:bottom w:val="nil"/>
            </w:tcBorders>
            <w:vAlign w:val="center"/>
          </w:tcPr>
          <w:p w14:paraId="64F0876F" w14:textId="5B846274" w:rsidR="00F3255D" w:rsidRPr="00384AAF" w:rsidRDefault="00066F0F" w:rsidP="00AF5027">
            <w:pPr>
              <w:jc w:val="left"/>
            </w:pPr>
            <w:r w:rsidRPr="00066F0F">
              <w:t>Concentration problems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67743150" w14:textId="3A3C42E5" w:rsidR="00F3255D" w:rsidRPr="00CB78E1" w:rsidRDefault="009E7C25" w:rsidP="00AF5027">
            <w:pPr>
              <w:jc w:val="center"/>
            </w:pPr>
            <w:r>
              <w:t>17</w:t>
            </w:r>
            <w:r w:rsidR="00B14B04">
              <w:t xml:space="preserve"> (81%)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6F94B9B4" w14:textId="6824B2BF" w:rsidR="00F3255D" w:rsidRPr="00CB78E1" w:rsidRDefault="009E7C25" w:rsidP="00AF5027">
            <w:pPr>
              <w:jc w:val="center"/>
            </w:pPr>
            <w:r>
              <w:t>5</w:t>
            </w:r>
            <w:r w:rsidR="006B110E">
              <w:t xml:space="preserve"> </w:t>
            </w:r>
            <w:r w:rsidR="006B110E">
              <w:t>(</w:t>
            </w:r>
            <w:r w:rsidR="006B110E">
              <w:t>56</w:t>
            </w:r>
            <w:r w:rsidR="006B110E">
              <w:t>%)</w:t>
            </w:r>
          </w:p>
        </w:tc>
      </w:tr>
      <w:tr w:rsidR="00F3255D" w14:paraId="6D6DBBE2" w14:textId="77777777" w:rsidTr="00F3255D">
        <w:tc>
          <w:tcPr>
            <w:tcW w:w="4890" w:type="dxa"/>
            <w:tcBorders>
              <w:top w:val="nil"/>
              <w:bottom w:val="nil"/>
            </w:tcBorders>
            <w:vAlign w:val="center"/>
          </w:tcPr>
          <w:p w14:paraId="54EE2680" w14:textId="3F0D5218" w:rsidR="00F3255D" w:rsidRPr="002C6E20" w:rsidRDefault="00066F0F" w:rsidP="00AF5027">
            <w:pPr>
              <w:jc w:val="left"/>
            </w:pPr>
            <w:r w:rsidRPr="00066F0F">
              <w:t>Anxiety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2FE1B3D7" w14:textId="04F27EC9" w:rsidR="00F3255D" w:rsidRPr="00CB78E1" w:rsidRDefault="005D4487" w:rsidP="00AF5027">
            <w:pPr>
              <w:jc w:val="center"/>
            </w:pPr>
            <w:r>
              <w:t>15</w:t>
            </w:r>
            <w:r w:rsidR="00F3255D">
              <w:t xml:space="preserve"> (</w:t>
            </w:r>
            <w:r w:rsidR="00136D7F">
              <w:t>71</w:t>
            </w:r>
            <w:r w:rsidR="00F3255D">
              <w:t>%)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00BCFE20" w14:textId="7B3A7C07" w:rsidR="00F3255D" w:rsidRPr="00CB78E1" w:rsidRDefault="005D4487" w:rsidP="00AF5027">
            <w:pPr>
              <w:jc w:val="center"/>
            </w:pPr>
            <w:r>
              <w:t>4</w:t>
            </w:r>
            <w:r w:rsidR="006B110E">
              <w:t xml:space="preserve"> </w:t>
            </w:r>
            <w:r w:rsidR="006B110E">
              <w:t>(</w:t>
            </w:r>
            <w:r w:rsidR="008326FD">
              <w:t>44</w:t>
            </w:r>
            <w:r w:rsidR="006B110E">
              <w:t>%)</w:t>
            </w:r>
          </w:p>
        </w:tc>
      </w:tr>
      <w:tr w:rsidR="00F3255D" w14:paraId="0A9C7AFC" w14:textId="77777777" w:rsidTr="00452E4F">
        <w:tc>
          <w:tcPr>
            <w:tcW w:w="4890" w:type="dxa"/>
            <w:tcBorders>
              <w:top w:val="nil"/>
              <w:bottom w:val="nil"/>
            </w:tcBorders>
            <w:vAlign w:val="center"/>
          </w:tcPr>
          <w:p w14:paraId="25CDB807" w14:textId="5EEABFB0" w:rsidR="00F3255D" w:rsidRPr="002C6E20" w:rsidRDefault="00066F0F" w:rsidP="00AF5027">
            <w:pPr>
              <w:jc w:val="left"/>
            </w:pPr>
            <w:r w:rsidRPr="00066F0F">
              <w:t>Oblivion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56DA5197" w14:textId="420E343D" w:rsidR="00F3255D" w:rsidRPr="00CB78E1" w:rsidRDefault="00F3255D" w:rsidP="00AF5027">
            <w:pPr>
              <w:jc w:val="center"/>
            </w:pPr>
            <w:r>
              <w:t>1</w:t>
            </w:r>
            <w:r w:rsidR="005D4487">
              <w:t>5</w:t>
            </w:r>
            <w:r>
              <w:t xml:space="preserve"> (</w:t>
            </w:r>
            <w:r w:rsidR="00136D7F">
              <w:t>71</w:t>
            </w:r>
            <w:r>
              <w:t>%)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1078F004" w14:textId="2E8AF4B2" w:rsidR="00F3255D" w:rsidRDefault="005D4487" w:rsidP="00AF5027">
            <w:pPr>
              <w:jc w:val="center"/>
            </w:pPr>
            <w:r>
              <w:t>6</w:t>
            </w:r>
            <w:r w:rsidR="008326FD">
              <w:t xml:space="preserve"> </w:t>
            </w:r>
            <w:r w:rsidR="008326FD">
              <w:t>(</w:t>
            </w:r>
            <w:r w:rsidR="008B69C6">
              <w:t>67</w:t>
            </w:r>
            <w:r w:rsidR="008326FD">
              <w:t>%)</w:t>
            </w:r>
          </w:p>
        </w:tc>
      </w:tr>
      <w:tr w:rsidR="00F3255D" w14:paraId="6A271778" w14:textId="77777777" w:rsidTr="00452E4F">
        <w:tc>
          <w:tcPr>
            <w:tcW w:w="4890" w:type="dxa"/>
            <w:tcBorders>
              <w:top w:val="nil"/>
              <w:bottom w:val="nil"/>
            </w:tcBorders>
            <w:vAlign w:val="center"/>
          </w:tcPr>
          <w:p w14:paraId="3026CB7F" w14:textId="125C55DE" w:rsidR="00F3255D" w:rsidRPr="002541B7" w:rsidRDefault="00066F0F" w:rsidP="00AF5027">
            <w:pPr>
              <w:jc w:val="left"/>
            </w:pPr>
            <w:r w:rsidRPr="00066F0F">
              <w:t>Insomnia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78C42F68" w14:textId="700E813B" w:rsidR="00F3255D" w:rsidRDefault="00F3255D" w:rsidP="00AF5027">
            <w:pPr>
              <w:jc w:val="center"/>
            </w:pPr>
            <w:r>
              <w:t>1</w:t>
            </w:r>
            <w:r w:rsidR="005D4487">
              <w:t>4</w:t>
            </w:r>
            <w:r>
              <w:t xml:space="preserve"> (</w:t>
            </w:r>
            <w:r w:rsidR="00E70381">
              <w:t>67</w:t>
            </w:r>
            <w:r>
              <w:t>%)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195B99C7" w14:textId="6EDB91AE" w:rsidR="00F3255D" w:rsidRDefault="005D4487" w:rsidP="00AF5027">
            <w:pPr>
              <w:jc w:val="center"/>
            </w:pPr>
            <w:r>
              <w:t>7</w:t>
            </w:r>
            <w:r w:rsidR="008B69C6">
              <w:t xml:space="preserve"> </w:t>
            </w:r>
            <w:r w:rsidR="008B69C6">
              <w:t>(</w:t>
            </w:r>
            <w:r w:rsidR="001F2C62">
              <w:t>78</w:t>
            </w:r>
            <w:r w:rsidR="008B69C6">
              <w:t>%)</w:t>
            </w:r>
          </w:p>
        </w:tc>
      </w:tr>
      <w:tr w:rsidR="00B00340" w14:paraId="22499F56" w14:textId="77777777" w:rsidTr="00452E4F">
        <w:tc>
          <w:tcPr>
            <w:tcW w:w="4890" w:type="dxa"/>
            <w:tcBorders>
              <w:top w:val="nil"/>
              <w:bottom w:val="nil"/>
            </w:tcBorders>
            <w:vAlign w:val="center"/>
          </w:tcPr>
          <w:p w14:paraId="7C653BFA" w14:textId="59A706E5" w:rsidR="00B00340" w:rsidRPr="00066F0F" w:rsidRDefault="00B00340" w:rsidP="00AF5027">
            <w:pPr>
              <w:jc w:val="left"/>
            </w:pPr>
            <w:r w:rsidRPr="00B00340">
              <w:t>Loss of interest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52BAEA38" w14:textId="6D8FE323" w:rsidR="00B00340" w:rsidRDefault="005D4487" w:rsidP="00AF5027">
            <w:pPr>
              <w:jc w:val="center"/>
            </w:pPr>
            <w:r>
              <w:t>14</w:t>
            </w:r>
            <w:r w:rsidR="00E70381">
              <w:t xml:space="preserve"> (67%)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67B83EAF" w14:textId="1C122F9F" w:rsidR="00B00340" w:rsidRDefault="005D4487" w:rsidP="00AF5027">
            <w:pPr>
              <w:jc w:val="center"/>
            </w:pPr>
            <w:r>
              <w:t>1</w:t>
            </w:r>
            <w:r w:rsidR="001F2C62">
              <w:t xml:space="preserve"> </w:t>
            </w:r>
            <w:r w:rsidR="001F2C62">
              <w:t>(</w:t>
            </w:r>
            <w:r w:rsidR="001F2C62">
              <w:t>11</w:t>
            </w:r>
            <w:r w:rsidR="001F2C62">
              <w:t>%)</w:t>
            </w:r>
          </w:p>
        </w:tc>
      </w:tr>
      <w:tr w:rsidR="00B00340" w14:paraId="15B4A9D0" w14:textId="77777777" w:rsidTr="00452E4F">
        <w:tc>
          <w:tcPr>
            <w:tcW w:w="4890" w:type="dxa"/>
            <w:tcBorders>
              <w:top w:val="nil"/>
              <w:bottom w:val="nil"/>
            </w:tcBorders>
            <w:vAlign w:val="center"/>
          </w:tcPr>
          <w:p w14:paraId="1906AA64" w14:textId="452BEFC2" w:rsidR="00B00340" w:rsidRPr="00066F0F" w:rsidRDefault="00B00340" w:rsidP="00AF5027">
            <w:pPr>
              <w:jc w:val="left"/>
            </w:pPr>
            <w:r w:rsidRPr="00B00340">
              <w:t>Changing behavior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2FC379E6" w14:textId="2DDBF471" w:rsidR="00B00340" w:rsidRDefault="00FC147E" w:rsidP="00AF5027">
            <w:pPr>
              <w:jc w:val="center"/>
            </w:pPr>
            <w:r>
              <w:t>13</w:t>
            </w:r>
            <w:r w:rsidR="00E70381">
              <w:t xml:space="preserve"> (62%)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79282F8A" w14:textId="28678F92" w:rsidR="00B00340" w:rsidRDefault="00FC147E" w:rsidP="00AF5027">
            <w:pPr>
              <w:jc w:val="center"/>
            </w:pPr>
            <w:r>
              <w:t>1</w:t>
            </w:r>
            <w:r w:rsidR="001F2C62">
              <w:t xml:space="preserve"> </w:t>
            </w:r>
            <w:r w:rsidR="001F2C62">
              <w:t>(11%)</w:t>
            </w:r>
          </w:p>
        </w:tc>
      </w:tr>
      <w:tr w:rsidR="00B00340" w14:paraId="479489F7" w14:textId="77777777" w:rsidTr="00452E4F">
        <w:tc>
          <w:tcPr>
            <w:tcW w:w="4890" w:type="dxa"/>
            <w:tcBorders>
              <w:top w:val="nil"/>
              <w:bottom w:val="nil"/>
            </w:tcBorders>
            <w:vAlign w:val="center"/>
          </w:tcPr>
          <w:p w14:paraId="5A73E652" w14:textId="7F744803" w:rsidR="00B00340" w:rsidRPr="00066F0F" w:rsidRDefault="00B00340" w:rsidP="00AF5027">
            <w:pPr>
              <w:jc w:val="left"/>
            </w:pPr>
            <w:r w:rsidRPr="00B00340">
              <w:t>Decreased/slowed movement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2B57C03E" w14:textId="6903B1F2" w:rsidR="00B00340" w:rsidRDefault="00FC147E" w:rsidP="00AF5027">
            <w:pPr>
              <w:jc w:val="center"/>
            </w:pPr>
            <w:r>
              <w:t>11</w:t>
            </w:r>
            <w:r w:rsidR="00E70381">
              <w:t xml:space="preserve"> </w:t>
            </w:r>
            <w:r w:rsidR="00E70381">
              <w:t>(</w:t>
            </w:r>
            <w:r w:rsidR="000C0E3C">
              <w:t>52</w:t>
            </w:r>
            <w:r w:rsidR="00E70381">
              <w:t>%)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6076C5F1" w14:textId="2E4D58C4" w:rsidR="00B00340" w:rsidRDefault="00FC147E" w:rsidP="00AF5027">
            <w:pPr>
              <w:jc w:val="center"/>
            </w:pPr>
            <w:r>
              <w:t>0</w:t>
            </w:r>
          </w:p>
        </w:tc>
      </w:tr>
      <w:tr w:rsidR="00B00340" w14:paraId="70CBB932" w14:textId="77777777" w:rsidTr="00452E4F">
        <w:tc>
          <w:tcPr>
            <w:tcW w:w="4890" w:type="dxa"/>
            <w:tcBorders>
              <w:top w:val="nil"/>
              <w:bottom w:val="nil"/>
            </w:tcBorders>
            <w:vAlign w:val="center"/>
          </w:tcPr>
          <w:p w14:paraId="7D298F29" w14:textId="2FE27E0F" w:rsidR="00B00340" w:rsidRPr="00066F0F" w:rsidRDefault="003D438D" w:rsidP="00AF5027">
            <w:pPr>
              <w:jc w:val="left"/>
            </w:pPr>
            <w:r w:rsidRPr="003D438D">
              <w:t>Depressive mood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3E66067D" w14:textId="3620C9FF" w:rsidR="00B00340" w:rsidRDefault="00FC147E" w:rsidP="00AF5027">
            <w:pPr>
              <w:jc w:val="center"/>
            </w:pPr>
            <w:r>
              <w:t>11</w:t>
            </w:r>
            <w:r w:rsidR="000C0E3C">
              <w:t xml:space="preserve"> </w:t>
            </w:r>
            <w:r w:rsidR="000C0E3C">
              <w:t>(</w:t>
            </w:r>
            <w:r w:rsidR="000C0E3C">
              <w:t>5</w:t>
            </w:r>
            <w:r w:rsidR="000C0E3C">
              <w:t>2%)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6B13C725" w14:textId="77F4FFD6" w:rsidR="00B00340" w:rsidRDefault="00FC147E" w:rsidP="00AF5027">
            <w:pPr>
              <w:jc w:val="center"/>
            </w:pPr>
            <w:r>
              <w:t>1</w:t>
            </w:r>
            <w:r w:rsidR="001F2C62">
              <w:t xml:space="preserve"> </w:t>
            </w:r>
            <w:r w:rsidR="001F2C62">
              <w:t>(11%)</w:t>
            </w:r>
          </w:p>
        </w:tc>
      </w:tr>
      <w:tr w:rsidR="00B00340" w14:paraId="4B7DA0C8" w14:textId="77777777" w:rsidTr="00452E4F">
        <w:tc>
          <w:tcPr>
            <w:tcW w:w="4890" w:type="dxa"/>
            <w:tcBorders>
              <w:top w:val="nil"/>
              <w:bottom w:val="nil"/>
            </w:tcBorders>
            <w:vAlign w:val="center"/>
          </w:tcPr>
          <w:p w14:paraId="212F58D6" w14:textId="42669AEA" w:rsidR="00B00340" w:rsidRPr="00066F0F" w:rsidRDefault="003D438D" w:rsidP="00AF5027">
            <w:pPr>
              <w:jc w:val="left"/>
            </w:pPr>
            <w:r w:rsidRPr="003D438D">
              <w:t>Fainting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306FE036" w14:textId="676D67DA" w:rsidR="00B00340" w:rsidRDefault="00152866" w:rsidP="00AF5027">
            <w:pPr>
              <w:jc w:val="center"/>
            </w:pPr>
            <w:r>
              <w:t>2</w:t>
            </w:r>
            <w:r w:rsidR="000C0E3C">
              <w:t xml:space="preserve"> </w:t>
            </w:r>
            <w:r w:rsidR="000C0E3C">
              <w:t>(</w:t>
            </w:r>
            <w:r w:rsidR="004A5448">
              <w:t>10</w:t>
            </w:r>
            <w:r w:rsidR="000C0E3C">
              <w:t>%)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4EF9429F" w14:textId="06F9DAEE" w:rsidR="00B00340" w:rsidRDefault="00152866" w:rsidP="00AF5027">
            <w:pPr>
              <w:jc w:val="center"/>
            </w:pPr>
            <w:r>
              <w:t>0</w:t>
            </w:r>
          </w:p>
        </w:tc>
      </w:tr>
      <w:tr w:rsidR="00B00340" w14:paraId="1A64FB0A" w14:textId="77777777" w:rsidTr="00452E4F">
        <w:tc>
          <w:tcPr>
            <w:tcW w:w="4890" w:type="dxa"/>
            <w:tcBorders>
              <w:top w:val="nil"/>
              <w:bottom w:val="single" w:sz="4" w:space="0" w:color="auto"/>
            </w:tcBorders>
            <w:vAlign w:val="center"/>
          </w:tcPr>
          <w:p w14:paraId="256C8AD9" w14:textId="06297AA9" w:rsidR="00B00340" w:rsidRPr="00066F0F" w:rsidRDefault="003D438D" w:rsidP="00AF5027">
            <w:pPr>
              <w:jc w:val="left"/>
            </w:pPr>
            <w:r w:rsidRPr="003D438D">
              <w:t>Hallucinations</w:t>
            </w:r>
          </w:p>
        </w:tc>
        <w:tc>
          <w:tcPr>
            <w:tcW w:w="1505" w:type="dxa"/>
            <w:tcBorders>
              <w:top w:val="nil"/>
              <w:bottom w:val="single" w:sz="4" w:space="0" w:color="auto"/>
            </w:tcBorders>
            <w:vAlign w:val="center"/>
          </w:tcPr>
          <w:p w14:paraId="50176E17" w14:textId="5EC12CC6" w:rsidR="00B00340" w:rsidRDefault="00155F0B" w:rsidP="00AF5027">
            <w:pPr>
              <w:jc w:val="center"/>
            </w:pPr>
            <w:r>
              <w:t>2</w:t>
            </w:r>
            <w:r w:rsidR="004A5448">
              <w:t xml:space="preserve"> </w:t>
            </w:r>
            <w:r w:rsidR="004A5448">
              <w:t>(</w:t>
            </w:r>
            <w:r w:rsidR="004A5448">
              <w:t>10</w:t>
            </w:r>
            <w:r w:rsidR="004A5448">
              <w:t>%)</w:t>
            </w:r>
          </w:p>
        </w:tc>
        <w:tc>
          <w:tcPr>
            <w:tcW w:w="1505" w:type="dxa"/>
            <w:tcBorders>
              <w:top w:val="nil"/>
              <w:bottom w:val="single" w:sz="4" w:space="0" w:color="auto"/>
            </w:tcBorders>
            <w:vAlign w:val="center"/>
          </w:tcPr>
          <w:p w14:paraId="2DE7383B" w14:textId="536C4507" w:rsidR="00B00340" w:rsidRDefault="00155F0B" w:rsidP="00AF5027">
            <w:pPr>
              <w:jc w:val="center"/>
            </w:pPr>
            <w:r>
              <w:t>0</w:t>
            </w:r>
          </w:p>
        </w:tc>
      </w:tr>
      <w:tr w:rsidR="00F3255D" w14:paraId="7DBF68C7" w14:textId="77777777" w:rsidTr="00F3255D">
        <w:tc>
          <w:tcPr>
            <w:tcW w:w="4890" w:type="dxa"/>
            <w:tcBorders>
              <w:top w:val="single" w:sz="4" w:space="0" w:color="auto"/>
              <w:bottom w:val="nil"/>
            </w:tcBorders>
            <w:vAlign w:val="center"/>
          </w:tcPr>
          <w:p w14:paraId="78BC4EED" w14:textId="4F785C46" w:rsidR="00F3255D" w:rsidRPr="00AE540E" w:rsidRDefault="00E47EAC" w:rsidP="00AF5027">
            <w:pPr>
              <w:jc w:val="left"/>
              <w:rPr>
                <w:b/>
                <w:bCs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Neurosensory</w:t>
            </w:r>
            <w:r w:rsidR="00F3255D" w:rsidRPr="00AE540E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 xml:space="preserve"> n (%)</w:t>
            </w:r>
          </w:p>
        </w:tc>
        <w:tc>
          <w:tcPr>
            <w:tcW w:w="1505" w:type="dxa"/>
            <w:tcBorders>
              <w:top w:val="single" w:sz="4" w:space="0" w:color="auto"/>
              <w:bottom w:val="nil"/>
            </w:tcBorders>
            <w:vAlign w:val="center"/>
          </w:tcPr>
          <w:p w14:paraId="1584483E" w14:textId="77777777" w:rsidR="00F3255D" w:rsidRPr="00CB78E1" w:rsidRDefault="00F3255D" w:rsidP="00AF5027">
            <w:pPr>
              <w:jc w:val="center"/>
            </w:pPr>
          </w:p>
        </w:tc>
        <w:tc>
          <w:tcPr>
            <w:tcW w:w="1505" w:type="dxa"/>
            <w:tcBorders>
              <w:top w:val="single" w:sz="4" w:space="0" w:color="auto"/>
              <w:bottom w:val="nil"/>
            </w:tcBorders>
            <w:vAlign w:val="center"/>
          </w:tcPr>
          <w:p w14:paraId="0ED43344" w14:textId="77777777" w:rsidR="00F3255D" w:rsidRPr="00CB78E1" w:rsidRDefault="00F3255D" w:rsidP="00AF5027">
            <w:pPr>
              <w:jc w:val="center"/>
            </w:pPr>
          </w:p>
        </w:tc>
      </w:tr>
      <w:tr w:rsidR="00F3255D" w14:paraId="58B93D2F" w14:textId="77777777" w:rsidTr="00920008">
        <w:tc>
          <w:tcPr>
            <w:tcW w:w="4890" w:type="dxa"/>
            <w:tcBorders>
              <w:top w:val="nil"/>
              <w:bottom w:val="nil"/>
            </w:tcBorders>
            <w:vAlign w:val="center"/>
          </w:tcPr>
          <w:p w14:paraId="33239986" w14:textId="53564465" w:rsidR="00F3255D" w:rsidRPr="009E7295" w:rsidRDefault="005745F8" w:rsidP="00AF5027">
            <w:pPr>
              <w:jc w:val="left"/>
            </w:pPr>
            <w:r w:rsidRPr="005745F8">
              <w:t>Dizziness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22EC3961" w14:textId="6DB73994" w:rsidR="00F3255D" w:rsidRPr="00CB78E1" w:rsidRDefault="00155F0B" w:rsidP="00AF5027">
            <w:pPr>
              <w:jc w:val="center"/>
            </w:pPr>
            <w:r>
              <w:t>13</w:t>
            </w:r>
            <w:r w:rsidR="00E70381">
              <w:t xml:space="preserve"> </w:t>
            </w:r>
            <w:r w:rsidR="00E70381">
              <w:t>(62%)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5B61F9CE" w14:textId="4B1EF080" w:rsidR="00F3255D" w:rsidRPr="00CB78E1" w:rsidRDefault="00155F0B" w:rsidP="00AF5027">
            <w:pPr>
              <w:jc w:val="center"/>
            </w:pPr>
            <w:r>
              <w:t>7</w:t>
            </w:r>
            <w:r w:rsidR="001F2C62">
              <w:t xml:space="preserve"> </w:t>
            </w:r>
            <w:r w:rsidR="001F2C62">
              <w:t>(</w:t>
            </w:r>
            <w:r w:rsidR="001F2C62">
              <w:t>7</w:t>
            </w:r>
            <w:r w:rsidR="001F2C62">
              <w:t>8%)</w:t>
            </w:r>
          </w:p>
        </w:tc>
      </w:tr>
      <w:tr w:rsidR="00F3255D" w14:paraId="67AD6E1C" w14:textId="77777777" w:rsidTr="00920008">
        <w:tc>
          <w:tcPr>
            <w:tcW w:w="4890" w:type="dxa"/>
            <w:tcBorders>
              <w:top w:val="nil"/>
              <w:bottom w:val="nil"/>
            </w:tcBorders>
            <w:vAlign w:val="center"/>
          </w:tcPr>
          <w:p w14:paraId="556D1CC0" w14:textId="575CDA27" w:rsidR="00F3255D" w:rsidRPr="00D4234D" w:rsidRDefault="005745F8" w:rsidP="00AF5027">
            <w:pPr>
              <w:jc w:val="left"/>
            </w:pPr>
            <w:r w:rsidRPr="005745F8">
              <w:t>Balance changes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31115952" w14:textId="0C762D91" w:rsidR="00F3255D" w:rsidRPr="00CB78E1" w:rsidRDefault="00155F0B" w:rsidP="00AF5027">
            <w:pPr>
              <w:jc w:val="center"/>
            </w:pPr>
            <w:r>
              <w:t>12</w:t>
            </w:r>
            <w:r w:rsidR="00F3255D">
              <w:t xml:space="preserve"> (</w:t>
            </w:r>
            <w:r w:rsidR="00C35DD7">
              <w:t>57</w:t>
            </w:r>
            <w:r w:rsidR="00F3255D">
              <w:t>%)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019C63CD" w14:textId="4ABD7E16" w:rsidR="00F3255D" w:rsidRPr="00CB78E1" w:rsidRDefault="00155F0B" w:rsidP="00AF5027">
            <w:pPr>
              <w:jc w:val="center"/>
            </w:pPr>
            <w:r>
              <w:t>2</w:t>
            </w:r>
            <w:r w:rsidR="00C34BC7">
              <w:t xml:space="preserve"> </w:t>
            </w:r>
            <w:r w:rsidR="00731597">
              <w:t>(</w:t>
            </w:r>
            <w:r w:rsidR="00731597">
              <w:t>22</w:t>
            </w:r>
            <w:r w:rsidR="00731597">
              <w:t>%)</w:t>
            </w:r>
          </w:p>
        </w:tc>
      </w:tr>
      <w:tr w:rsidR="005745F8" w14:paraId="4A4F10E1" w14:textId="77777777" w:rsidTr="00920008">
        <w:tc>
          <w:tcPr>
            <w:tcW w:w="4890" w:type="dxa"/>
            <w:tcBorders>
              <w:top w:val="nil"/>
              <w:bottom w:val="nil"/>
            </w:tcBorders>
            <w:vAlign w:val="center"/>
          </w:tcPr>
          <w:p w14:paraId="0E7A09FE" w14:textId="7BC7C011" w:rsidR="005745F8" w:rsidRPr="005745F8" w:rsidRDefault="005745F8" w:rsidP="00AF5027">
            <w:pPr>
              <w:jc w:val="left"/>
            </w:pPr>
            <w:r w:rsidRPr="005745F8">
              <w:t>Numbness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7ADE19C1" w14:textId="5DB571F6" w:rsidR="005745F8" w:rsidRDefault="00155F0B" w:rsidP="00AF5027">
            <w:pPr>
              <w:jc w:val="center"/>
            </w:pPr>
            <w:r>
              <w:t>10</w:t>
            </w:r>
            <w:r w:rsidR="00C35DD7">
              <w:t xml:space="preserve"> </w:t>
            </w:r>
            <w:r w:rsidR="00C35DD7">
              <w:t>(</w:t>
            </w:r>
            <w:r w:rsidR="00C35DD7">
              <w:t>48</w:t>
            </w:r>
            <w:r w:rsidR="00C35DD7">
              <w:t>%)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358F0211" w14:textId="1C1574F8" w:rsidR="005745F8" w:rsidRDefault="00155F0B" w:rsidP="00AF5027">
            <w:pPr>
              <w:jc w:val="center"/>
            </w:pPr>
            <w:r>
              <w:t>4</w:t>
            </w:r>
            <w:r w:rsidR="008326FD">
              <w:t xml:space="preserve"> </w:t>
            </w:r>
            <w:r w:rsidR="008326FD">
              <w:t>(4</w:t>
            </w:r>
            <w:r w:rsidR="008326FD">
              <w:t>4</w:t>
            </w:r>
            <w:r w:rsidR="008326FD">
              <w:t>%)</w:t>
            </w:r>
          </w:p>
        </w:tc>
      </w:tr>
      <w:tr w:rsidR="005745F8" w14:paraId="48F09744" w14:textId="77777777" w:rsidTr="00920008">
        <w:tc>
          <w:tcPr>
            <w:tcW w:w="4890" w:type="dxa"/>
            <w:tcBorders>
              <w:top w:val="nil"/>
              <w:bottom w:val="nil"/>
            </w:tcBorders>
            <w:vAlign w:val="center"/>
          </w:tcPr>
          <w:p w14:paraId="48651D6D" w14:textId="62FA9724" w:rsidR="005745F8" w:rsidRPr="005745F8" w:rsidRDefault="005745F8" w:rsidP="00AF5027">
            <w:pPr>
              <w:jc w:val="left"/>
            </w:pPr>
            <w:r w:rsidRPr="005745F8">
              <w:t>Persistent headache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6A26BD9B" w14:textId="38D585B0" w:rsidR="005745F8" w:rsidRDefault="00E90010" w:rsidP="00AF5027">
            <w:pPr>
              <w:jc w:val="center"/>
            </w:pPr>
            <w:r>
              <w:t>10</w:t>
            </w:r>
            <w:r w:rsidR="00C35DD7">
              <w:t xml:space="preserve"> </w:t>
            </w:r>
            <w:r w:rsidR="00C35DD7">
              <w:t>(48%)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6B44C96F" w14:textId="4E667D37" w:rsidR="005745F8" w:rsidRDefault="00E90010" w:rsidP="00AF5027">
            <w:pPr>
              <w:jc w:val="center"/>
            </w:pPr>
            <w:r>
              <w:t>2</w:t>
            </w:r>
            <w:r w:rsidR="00731597">
              <w:t xml:space="preserve"> </w:t>
            </w:r>
            <w:r w:rsidR="00731597">
              <w:t>(</w:t>
            </w:r>
            <w:r w:rsidR="00731597">
              <w:t>22</w:t>
            </w:r>
            <w:r w:rsidR="00731597">
              <w:t>%)</w:t>
            </w:r>
          </w:p>
        </w:tc>
      </w:tr>
      <w:tr w:rsidR="005745F8" w14:paraId="550CD0C1" w14:textId="77777777" w:rsidTr="00920008">
        <w:tc>
          <w:tcPr>
            <w:tcW w:w="4890" w:type="dxa"/>
            <w:tcBorders>
              <w:top w:val="nil"/>
              <w:bottom w:val="nil"/>
            </w:tcBorders>
            <w:vAlign w:val="center"/>
          </w:tcPr>
          <w:p w14:paraId="44D67652" w14:textId="1463FE71" w:rsidR="005745F8" w:rsidRPr="005745F8" w:rsidRDefault="005745F8" w:rsidP="00AF5027">
            <w:pPr>
              <w:jc w:val="left"/>
            </w:pPr>
            <w:r w:rsidRPr="005745F8">
              <w:t>Decrease/absence/change in taste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728608E5" w14:textId="4746D685" w:rsidR="005745F8" w:rsidRDefault="00E90010" w:rsidP="00AF5027">
            <w:pPr>
              <w:jc w:val="center"/>
            </w:pPr>
            <w:r>
              <w:t>10</w:t>
            </w:r>
            <w:r w:rsidR="00C35DD7">
              <w:t xml:space="preserve"> </w:t>
            </w:r>
            <w:r w:rsidR="00C35DD7">
              <w:t>(48%)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1B10229E" w14:textId="7BC998D4" w:rsidR="005745F8" w:rsidRDefault="00E90010" w:rsidP="00AF5027">
            <w:pPr>
              <w:jc w:val="center"/>
            </w:pPr>
            <w:r>
              <w:t>1</w:t>
            </w:r>
            <w:r w:rsidR="001F2C62">
              <w:t xml:space="preserve"> </w:t>
            </w:r>
            <w:r w:rsidR="001F2C62">
              <w:t>(11%)</w:t>
            </w:r>
          </w:p>
        </w:tc>
      </w:tr>
      <w:tr w:rsidR="005745F8" w14:paraId="2F87DF67" w14:textId="77777777" w:rsidTr="00920008">
        <w:tc>
          <w:tcPr>
            <w:tcW w:w="4890" w:type="dxa"/>
            <w:tcBorders>
              <w:top w:val="nil"/>
              <w:bottom w:val="nil"/>
            </w:tcBorders>
            <w:vAlign w:val="center"/>
          </w:tcPr>
          <w:p w14:paraId="0A5EA753" w14:textId="4F5E68E0" w:rsidR="005745F8" w:rsidRPr="005745F8" w:rsidRDefault="00DF529D" w:rsidP="00AF5027">
            <w:pPr>
              <w:jc w:val="left"/>
            </w:pPr>
            <w:r w:rsidRPr="00DF529D">
              <w:t>Decrease/absence/change in smell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6C45C70F" w14:textId="3ECC0F46" w:rsidR="005745F8" w:rsidRDefault="00E90010" w:rsidP="00AF5027">
            <w:pPr>
              <w:jc w:val="center"/>
            </w:pPr>
            <w:r>
              <w:t>10</w:t>
            </w:r>
            <w:r w:rsidR="00C35DD7">
              <w:t xml:space="preserve"> </w:t>
            </w:r>
            <w:r w:rsidR="00C35DD7">
              <w:t>(48%)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4BF27539" w14:textId="0BC9D9AE" w:rsidR="005745F8" w:rsidRDefault="00E90010" w:rsidP="00AF5027">
            <w:pPr>
              <w:jc w:val="center"/>
            </w:pPr>
            <w:r>
              <w:t>1</w:t>
            </w:r>
            <w:r w:rsidR="001F2C62">
              <w:t xml:space="preserve"> </w:t>
            </w:r>
            <w:r w:rsidR="001F2C62">
              <w:t>(11%)</w:t>
            </w:r>
          </w:p>
        </w:tc>
      </w:tr>
      <w:tr w:rsidR="005745F8" w14:paraId="56E6D232" w14:textId="77777777" w:rsidTr="00920008">
        <w:tc>
          <w:tcPr>
            <w:tcW w:w="4890" w:type="dxa"/>
            <w:tcBorders>
              <w:top w:val="nil"/>
              <w:bottom w:val="nil"/>
            </w:tcBorders>
            <w:vAlign w:val="center"/>
          </w:tcPr>
          <w:p w14:paraId="139D0DBD" w14:textId="0165A833" w:rsidR="005745F8" w:rsidRPr="005745F8" w:rsidRDefault="00DF529D" w:rsidP="00AF5027">
            <w:pPr>
              <w:jc w:val="left"/>
            </w:pPr>
            <w:r w:rsidRPr="00DF529D">
              <w:t>Vision changes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0B24D94A" w14:textId="6C7A86FA" w:rsidR="005745F8" w:rsidRDefault="00E90010" w:rsidP="00AF5027">
            <w:pPr>
              <w:jc w:val="center"/>
            </w:pPr>
            <w:r>
              <w:t>8</w:t>
            </w:r>
            <w:r w:rsidR="00C35DD7">
              <w:t xml:space="preserve"> </w:t>
            </w:r>
            <w:r w:rsidR="00C35DD7">
              <w:t>(</w:t>
            </w:r>
            <w:r w:rsidR="001A2B17">
              <w:t>3</w:t>
            </w:r>
            <w:r w:rsidR="00C35DD7">
              <w:t>8%)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1FB0A641" w14:textId="63AE23EE" w:rsidR="005745F8" w:rsidRDefault="00E90010" w:rsidP="00AF5027">
            <w:pPr>
              <w:jc w:val="center"/>
            </w:pPr>
            <w:r>
              <w:t>4</w:t>
            </w:r>
            <w:r w:rsidR="008326FD">
              <w:t xml:space="preserve"> </w:t>
            </w:r>
            <w:r w:rsidR="008326FD">
              <w:t>(4</w:t>
            </w:r>
            <w:r w:rsidR="008326FD">
              <w:t>4</w:t>
            </w:r>
            <w:r w:rsidR="008326FD">
              <w:t>%)</w:t>
            </w:r>
          </w:p>
        </w:tc>
      </w:tr>
      <w:tr w:rsidR="005745F8" w14:paraId="2EF332AF" w14:textId="77777777" w:rsidTr="00920008">
        <w:tc>
          <w:tcPr>
            <w:tcW w:w="4890" w:type="dxa"/>
            <w:tcBorders>
              <w:top w:val="nil"/>
              <w:bottom w:val="nil"/>
            </w:tcBorders>
            <w:vAlign w:val="center"/>
          </w:tcPr>
          <w:p w14:paraId="1A2F1892" w14:textId="0F037F56" w:rsidR="005745F8" w:rsidRPr="005745F8" w:rsidRDefault="00DF529D" w:rsidP="00AF5027">
            <w:pPr>
              <w:jc w:val="left"/>
            </w:pPr>
            <w:r w:rsidRPr="00DF529D">
              <w:t>Tinnitus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1BCE6671" w14:textId="6E7A84D0" w:rsidR="005745F8" w:rsidRDefault="00E90010" w:rsidP="00AF5027">
            <w:pPr>
              <w:jc w:val="center"/>
            </w:pPr>
            <w:r>
              <w:t>6</w:t>
            </w:r>
            <w:r w:rsidR="001A2B17">
              <w:t xml:space="preserve"> </w:t>
            </w:r>
            <w:r w:rsidR="001A2B17">
              <w:t>(</w:t>
            </w:r>
            <w:r w:rsidR="001A2B17">
              <w:t>29</w:t>
            </w:r>
            <w:r w:rsidR="001A2B17">
              <w:t>%)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583CC8E1" w14:textId="697967C7" w:rsidR="005745F8" w:rsidRDefault="00E90010" w:rsidP="00AF5027">
            <w:pPr>
              <w:jc w:val="center"/>
            </w:pPr>
            <w:r>
              <w:t>1</w:t>
            </w:r>
            <w:r w:rsidR="001F2C62">
              <w:t xml:space="preserve"> </w:t>
            </w:r>
            <w:r w:rsidR="001F2C62">
              <w:t>(11%)</w:t>
            </w:r>
          </w:p>
        </w:tc>
      </w:tr>
      <w:tr w:rsidR="005745F8" w14:paraId="354CD783" w14:textId="77777777" w:rsidTr="00920008">
        <w:tc>
          <w:tcPr>
            <w:tcW w:w="4890" w:type="dxa"/>
            <w:tcBorders>
              <w:top w:val="nil"/>
              <w:bottom w:val="nil"/>
            </w:tcBorders>
            <w:vAlign w:val="center"/>
          </w:tcPr>
          <w:p w14:paraId="4BC37694" w14:textId="07544195" w:rsidR="005745F8" w:rsidRPr="005745F8" w:rsidRDefault="00DF529D" w:rsidP="00AF5027">
            <w:pPr>
              <w:jc w:val="left"/>
            </w:pPr>
            <w:r w:rsidRPr="00DF529D">
              <w:t>Limb spasms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24A8E7B4" w14:textId="0974E213" w:rsidR="005745F8" w:rsidRDefault="00695209" w:rsidP="00AF5027">
            <w:pPr>
              <w:jc w:val="center"/>
            </w:pPr>
            <w:r>
              <w:t>5</w:t>
            </w:r>
            <w:r w:rsidR="001A2B17">
              <w:t xml:space="preserve"> </w:t>
            </w:r>
            <w:r w:rsidR="001A2B17">
              <w:t>(</w:t>
            </w:r>
            <w:r w:rsidR="00C3127E">
              <w:t>24</w:t>
            </w:r>
            <w:r w:rsidR="001A2B17">
              <w:t>%)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7ECDB95B" w14:textId="1B8DECF9" w:rsidR="005745F8" w:rsidRDefault="00695209" w:rsidP="00AF5027">
            <w:pPr>
              <w:jc w:val="center"/>
            </w:pPr>
            <w:r>
              <w:t>1</w:t>
            </w:r>
            <w:r w:rsidR="001F2C62">
              <w:t xml:space="preserve"> </w:t>
            </w:r>
            <w:r w:rsidR="001F2C62">
              <w:t>(11%)</w:t>
            </w:r>
          </w:p>
        </w:tc>
      </w:tr>
      <w:tr w:rsidR="005745F8" w14:paraId="58F296D3" w14:textId="77777777" w:rsidTr="00920008">
        <w:tc>
          <w:tcPr>
            <w:tcW w:w="4890" w:type="dxa"/>
            <w:tcBorders>
              <w:top w:val="nil"/>
              <w:bottom w:val="nil"/>
            </w:tcBorders>
            <w:vAlign w:val="center"/>
          </w:tcPr>
          <w:p w14:paraId="41F7B8E9" w14:textId="03F20820" w:rsidR="005745F8" w:rsidRPr="005745F8" w:rsidRDefault="00DF529D" w:rsidP="00AF5027">
            <w:pPr>
              <w:jc w:val="left"/>
            </w:pPr>
            <w:r w:rsidRPr="00DF529D">
              <w:t>Hearing changes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577D9956" w14:textId="75925899" w:rsidR="005745F8" w:rsidRDefault="00695209" w:rsidP="00AF5027">
            <w:pPr>
              <w:jc w:val="center"/>
            </w:pPr>
            <w:r>
              <w:t>5</w:t>
            </w:r>
            <w:r w:rsidR="00C3127E">
              <w:t xml:space="preserve"> </w:t>
            </w:r>
            <w:r w:rsidR="00C3127E">
              <w:t>(</w:t>
            </w:r>
            <w:r w:rsidR="00C3127E">
              <w:t>24</w:t>
            </w:r>
            <w:r w:rsidR="00C3127E">
              <w:t>%)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08705827" w14:textId="7AB874A9" w:rsidR="005745F8" w:rsidRDefault="00695209" w:rsidP="00AF5027">
            <w:pPr>
              <w:jc w:val="center"/>
            </w:pPr>
            <w:r>
              <w:t>0</w:t>
            </w:r>
          </w:p>
        </w:tc>
      </w:tr>
      <w:tr w:rsidR="005745F8" w14:paraId="558EF8D4" w14:textId="77777777" w:rsidTr="00920008">
        <w:tc>
          <w:tcPr>
            <w:tcW w:w="4890" w:type="dxa"/>
            <w:tcBorders>
              <w:top w:val="nil"/>
              <w:bottom w:val="single" w:sz="4" w:space="0" w:color="auto"/>
            </w:tcBorders>
            <w:vAlign w:val="center"/>
          </w:tcPr>
          <w:p w14:paraId="314369D1" w14:textId="7A4132B5" w:rsidR="005745F8" w:rsidRPr="005745F8" w:rsidRDefault="00DF529D" w:rsidP="00AF5027">
            <w:pPr>
              <w:jc w:val="left"/>
            </w:pPr>
            <w:r w:rsidRPr="00DF529D">
              <w:t>Tremor</w:t>
            </w:r>
          </w:p>
        </w:tc>
        <w:tc>
          <w:tcPr>
            <w:tcW w:w="1505" w:type="dxa"/>
            <w:tcBorders>
              <w:top w:val="nil"/>
              <w:bottom w:val="single" w:sz="4" w:space="0" w:color="auto"/>
            </w:tcBorders>
            <w:vAlign w:val="center"/>
          </w:tcPr>
          <w:p w14:paraId="023F3293" w14:textId="5538AD5A" w:rsidR="005745F8" w:rsidRDefault="00695209" w:rsidP="00AF5027">
            <w:pPr>
              <w:jc w:val="center"/>
            </w:pPr>
            <w:r>
              <w:t>3</w:t>
            </w:r>
            <w:r w:rsidR="00C3127E">
              <w:t xml:space="preserve"> </w:t>
            </w:r>
            <w:r w:rsidR="00C3127E">
              <w:t>(</w:t>
            </w:r>
            <w:r w:rsidR="004F0F4F">
              <w:t>14</w:t>
            </w:r>
            <w:r w:rsidR="00C3127E">
              <w:t>%)</w:t>
            </w:r>
          </w:p>
        </w:tc>
        <w:tc>
          <w:tcPr>
            <w:tcW w:w="1505" w:type="dxa"/>
            <w:tcBorders>
              <w:top w:val="nil"/>
              <w:bottom w:val="single" w:sz="4" w:space="0" w:color="auto"/>
            </w:tcBorders>
            <w:vAlign w:val="center"/>
          </w:tcPr>
          <w:p w14:paraId="4D83D4FE" w14:textId="668384FA" w:rsidR="005745F8" w:rsidRDefault="00695209" w:rsidP="00AF5027">
            <w:pPr>
              <w:jc w:val="center"/>
            </w:pPr>
            <w:r>
              <w:t>1</w:t>
            </w:r>
            <w:r w:rsidR="001F2C62">
              <w:t xml:space="preserve"> </w:t>
            </w:r>
            <w:r w:rsidR="001F2C62">
              <w:t>(11%)</w:t>
            </w:r>
          </w:p>
        </w:tc>
      </w:tr>
      <w:tr w:rsidR="00F3255D" w14:paraId="53C2979D" w14:textId="77777777" w:rsidTr="00F3255D">
        <w:tc>
          <w:tcPr>
            <w:tcW w:w="4890" w:type="dxa"/>
            <w:tcBorders>
              <w:top w:val="single" w:sz="4" w:space="0" w:color="auto"/>
              <w:bottom w:val="nil"/>
            </w:tcBorders>
            <w:vAlign w:val="center"/>
          </w:tcPr>
          <w:p w14:paraId="036622AF" w14:textId="741DED16" w:rsidR="00F3255D" w:rsidRPr="00AE540E" w:rsidRDefault="00B9267E" w:rsidP="00AF5027">
            <w:pPr>
              <w:jc w:val="left"/>
              <w:rPr>
                <w:b/>
                <w:bCs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Respiratory Sy</w:t>
            </w:r>
            <w:r w:rsidR="00BA0920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s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tem/</w:t>
            </w:r>
            <w:r w:rsidR="00610A0F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 xml:space="preserve"> Cardiothoracic </w:t>
            </w:r>
            <w:r w:rsidR="00610A0F" w:rsidRPr="00AE540E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n</w:t>
            </w:r>
            <w:r w:rsidR="00F3255D" w:rsidRPr="00AE540E">
              <w:rPr>
                <w:b/>
                <w:bCs/>
              </w:rPr>
              <w:t xml:space="preserve"> (%)</w:t>
            </w:r>
          </w:p>
        </w:tc>
        <w:tc>
          <w:tcPr>
            <w:tcW w:w="1505" w:type="dxa"/>
            <w:tcBorders>
              <w:top w:val="single" w:sz="4" w:space="0" w:color="auto"/>
              <w:bottom w:val="nil"/>
            </w:tcBorders>
            <w:vAlign w:val="center"/>
          </w:tcPr>
          <w:p w14:paraId="6B447F56" w14:textId="77777777" w:rsidR="00F3255D" w:rsidRPr="00CB78E1" w:rsidRDefault="00F3255D" w:rsidP="00AF5027">
            <w:pPr>
              <w:jc w:val="center"/>
            </w:pPr>
          </w:p>
        </w:tc>
        <w:tc>
          <w:tcPr>
            <w:tcW w:w="1505" w:type="dxa"/>
            <w:tcBorders>
              <w:top w:val="single" w:sz="4" w:space="0" w:color="auto"/>
              <w:bottom w:val="nil"/>
            </w:tcBorders>
            <w:vAlign w:val="center"/>
          </w:tcPr>
          <w:p w14:paraId="3DD5F270" w14:textId="77777777" w:rsidR="00F3255D" w:rsidRPr="00CB78E1" w:rsidRDefault="00F3255D" w:rsidP="00AF5027">
            <w:pPr>
              <w:jc w:val="center"/>
            </w:pPr>
          </w:p>
        </w:tc>
      </w:tr>
      <w:tr w:rsidR="00F3255D" w14:paraId="1BB54263" w14:textId="77777777" w:rsidTr="00F3255D">
        <w:tc>
          <w:tcPr>
            <w:tcW w:w="4890" w:type="dxa"/>
            <w:tcBorders>
              <w:top w:val="nil"/>
              <w:bottom w:val="nil"/>
            </w:tcBorders>
            <w:vAlign w:val="center"/>
          </w:tcPr>
          <w:p w14:paraId="6B3F5593" w14:textId="3607DA80" w:rsidR="00F3255D" w:rsidRPr="00C74456" w:rsidRDefault="001963D1" w:rsidP="00AF5027">
            <w:pPr>
              <w:jc w:val="left"/>
            </w:pPr>
            <w:r w:rsidRPr="001963D1">
              <w:t>Chest pain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1A12BC79" w14:textId="1286CF07" w:rsidR="00F3255D" w:rsidRPr="00CB78E1" w:rsidRDefault="00695209" w:rsidP="00AF5027">
            <w:pPr>
              <w:jc w:val="center"/>
            </w:pPr>
            <w:r>
              <w:t>7</w:t>
            </w:r>
            <w:r w:rsidR="00F3255D">
              <w:t xml:space="preserve"> (</w:t>
            </w:r>
            <w:r w:rsidR="005E266B">
              <w:t>33</w:t>
            </w:r>
            <w:r w:rsidR="00F3255D">
              <w:t>%)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5BD529E6" w14:textId="19854F72" w:rsidR="00F3255D" w:rsidRPr="00CB78E1" w:rsidRDefault="00695209" w:rsidP="00AF5027">
            <w:pPr>
              <w:jc w:val="center"/>
            </w:pPr>
            <w:r>
              <w:t>3</w:t>
            </w:r>
            <w:r w:rsidR="00F3255D">
              <w:t xml:space="preserve"> (</w:t>
            </w:r>
            <w:r w:rsidR="008670CC">
              <w:t>33</w:t>
            </w:r>
            <w:r w:rsidR="00F3255D">
              <w:t>%)</w:t>
            </w:r>
          </w:p>
        </w:tc>
      </w:tr>
      <w:tr w:rsidR="00F3255D" w14:paraId="482880D2" w14:textId="77777777" w:rsidTr="001963D1">
        <w:tc>
          <w:tcPr>
            <w:tcW w:w="4890" w:type="dxa"/>
            <w:tcBorders>
              <w:top w:val="nil"/>
              <w:bottom w:val="nil"/>
            </w:tcBorders>
            <w:vAlign w:val="center"/>
          </w:tcPr>
          <w:p w14:paraId="13C07DAD" w14:textId="7111C8F8" w:rsidR="00F3255D" w:rsidRPr="00C74456" w:rsidRDefault="001963D1" w:rsidP="00AF5027">
            <w:pPr>
              <w:jc w:val="left"/>
            </w:pPr>
            <w:r w:rsidRPr="001963D1">
              <w:t>Dyspnea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43CEF532" w14:textId="7D31EC40" w:rsidR="00F3255D" w:rsidRPr="00CB78E1" w:rsidRDefault="00695209" w:rsidP="00AF5027">
            <w:pPr>
              <w:jc w:val="center"/>
            </w:pPr>
            <w:r>
              <w:t>7</w:t>
            </w:r>
            <w:r w:rsidR="005E266B">
              <w:t xml:space="preserve"> </w:t>
            </w:r>
            <w:r w:rsidR="005E266B">
              <w:t>(</w:t>
            </w:r>
            <w:r w:rsidR="005E266B">
              <w:t>33</w:t>
            </w:r>
            <w:r w:rsidR="005E266B">
              <w:t>%)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75A14D89" w14:textId="43D2F7D9" w:rsidR="00F3255D" w:rsidRPr="00CB78E1" w:rsidRDefault="00695209" w:rsidP="00AF5027">
            <w:pPr>
              <w:jc w:val="center"/>
            </w:pPr>
            <w:r>
              <w:t>2</w:t>
            </w:r>
            <w:r w:rsidR="00731597">
              <w:t xml:space="preserve"> </w:t>
            </w:r>
            <w:r w:rsidR="00731597">
              <w:t>(</w:t>
            </w:r>
            <w:r w:rsidR="00731597">
              <w:t>22</w:t>
            </w:r>
            <w:r w:rsidR="00731597">
              <w:t>%)</w:t>
            </w:r>
          </w:p>
        </w:tc>
      </w:tr>
      <w:tr w:rsidR="00F3255D" w14:paraId="602BB328" w14:textId="77777777" w:rsidTr="001963D1">
        <w:tc>
          <w:tcPr>
            <w:tcW w:w="4890" w:type="dxa"/>
            <w:tcBorders>
              <w:top w:val="nil"/>
              <w:bottom w:val="nil"/>
            </w:tcBorders>
            <w:vAlign w:val="center"/>
          </w:tcPr>
          <w:p w14:paraId="54E2E276" w14:textId="49BB6898" w:rsidR="00F3255D" w:rsidRPr="00C74456" w:rsidRDefault="001963D1" w:rsidP="00AF5027">
            <w:pPr>
              <w:jc w:val="left"/>
            </w:pPr>
            <w:r w:rsidRPr="001963D1">
              <w:t>Pain when breathing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3EF46A73" w14:textId="3388B332" w:rsidR="00F3255D" w:rsidRPr="00CB78E1" w:rsidRDefault="00D425D8" w:rsidP="00AF5027">
            <w:pPr>
              <w:jc w:val="center"/>
            </w:pPr>
            <w:r>
              <w:t>6</w:t>
            </w:r>
            <w:r w:rsidR="00F3255D">
              <w:t xml:space="preserve"> (</w:t>
            </w:r>
            <w:r w:rsidR="001A2B17">
              <w:t>29</w:t>
            </w:r>
            <w:r w:rsidR="00F3255D">
              <w:t>%)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41A48915" w14:textId="0939F415" w:rsidR="00F3255D" w:rsidRPr="00CB78E1" w:rsidRDefault="00D425D8" w:rsidP="00AF5027">
            <w:pPr>
              <w:jc w:val="center"/>
            </w:pPr>
            <w:r>
              <w:t>1</w:t>
            </w:r>
            <w:r w:rsidR="001F2C62">
              <w:t xml:space="preserve"> </w:t>
            </w:r>
            <w:r w:rsidR="001F2C62">
              <w:t>(11%)</w:t>
            </w:r>
          </w:p>
        </w:tc>
      </w:tr>
      <w:tr w:rsidR="001963D1" w14:paraId="123F171B" w14:textId="77777777" w:rsidTr="001963D1">
        <w:tc>
          <w:tcPr>
            <w:tcW w:w="4890" w:type="dxa"/>
            <w:tcBorders>
              <w:top w:val="nil"/>
              <w:bottom w:val="single" w:sz="4" w:space="0" w:color="auto"/>
            </w:tcBorders>
            <w:vAlign w:val="center"/>
          </w:tcPr>
          <w:p w14:paraId="27361DB0" w14:textId="25496696" w:rsidR="001963D1" w:rsidRPr="001963D1" w:rsidRDefault="001963D1" w:rsidP="00AF5027">
            <w:pPr>
              <w:jc w:val="left"/>
            </w:pPr>
            <w:r w:rsidRPr="001963D1">
              <w:t>Persistent dry cough</w:t>
            </w:r>
          </w:p>
        </w:tc>
        <w:tc>
          <w:tcPr>
            <w:tcW w:w="1505" w:type="dxa"/>
            <w:tcBorders>
              <w:top w:val="nil"/>
              <w:bottom w:val="single" w:sz="4" w:space="0" w:color="auto"/>
            </w:tcBorders>
            <w:vAlign w:val="center"/>
          </w:tcPr>
          <w:p w14:paraId="621DA135" w14:textId="246D5973" w:rsidR="001963D1" w:rsidRDefault="00D425D8" w:rsidP="00AF5027">
            <w:pPr>
              <w:jc w:val="center"/>
            </w:pPr>
            <w:r>
              <w:t>3</w:t>
            </w:r>
            <w:r w:rsidR="004F0F4F">
              <w:t xml:space="preserve"> </w:t>
            </w:r>
            <w:r w:rsidR="004F0F4F">
              <w:t>(</w:t>
            </w:r>
            <w:r w:rsidR="004F0F4F">
              <w:t>14</w:t>
            </w:r>
            <w:r w:rsidR="004F0F4F">
              <w:t>%)</w:t>
            </w:r>
          </w:p>
        </w:tc>
        <w:tc>
          <w:tcPr>
            <w:tcW w:w="1505" w:type="dxa"/>
            <w:tcBorders>
              <w:top w:val="nil"/>
              <w:bottom w:val="single" w:sz="4" w:space="0" w:color="auto"/>
            </w:tcBorders>
            <w:vAlign w:val="center"/>
          </w:tcPr>
          <w:p w14:paraId="25BE57E8" w14:textId="5710763C" w:rsidR="001963D1" w:rsidRDefault="00D425D8" w:rsidP="00AF5027">
            <w:pPr>
              <w:jc w:val="center"/>
            </w:pPr>
            <w:r>
              <w:t>3</w:t>
            </w:r>
            <w:r w:rsidR="008670CC">
              <w:t xml:space="preserve"> </w:t>
            </w:r>
            <w:r w:rsidR="008670CC">
              <w:t>(</w:t>
            </w:r>
            <w:r w:rsidR="008670CC">
              <w:t>33</w:t>
            </w:r>
            <w:r w:rsidR="008670CC">
              <w:t>%)</w:t>
            </w:r>
          </w:p>
        </w:tc>
      </w:tr>
      <w:tr w:rsidR="00F3255D" w14:paraId="42595449" w14:textId="77777777" w:rsidTr="00F3255D">
        <w:tc>
          <w:tcPr>
            <w:tcW w:w="4890" w:type="dxa"/>
            <w:tcBorders>
              <w:top w:val="single" w:sz="4" w:space="0" w:color="auto"/>
              <w:bottom w:val="nil"/>
            </w:tcBorders>
            <w:vAlign w:val="center"/>
          </w:tcPr>
          <w:p w14:paraId="0784FF25" w14:textId="4D5A8A1F" w:rsidR="00F3255D" w:rsidRPr="00AE540E" w:rsidRDefault="00610A0F" w:rsidP="00AF5027">
            <w:pPr>
              <w:jc w:val="left"/>
              <w:rPr>
                <w:b/>
                <w:bCs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Digestive System</w:t>
            </w:r>
            <w:r w:rsidR="00F3255D" w:rsidRPr="00AE540E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 xml:space="preserve"> </w:t>
            </w:r>
            <w:r w:rsidR="00F3255D" w:rsidRPr="00AE540E">
              <w:rPr>
                <w:b/>
                <w:bCs/>
              </w:rPr>
              <w:t>n (%)</w:t>
            </w:r>
          </w:p>
        </w:tc>
        <w:tc>
          <w:tcPr>
            <w:tcW w:w="1505" w:type="dxa"/>
            <w:tcBorders>
              <w:top w:val="single" w:sz="4" w:space="0" w:color="auto"/>
              <w:bottom w:val="nil"/>
            </w:tcBorders>
            <w:vAlign w:val="center"/>
          </w:tcPr>
          <w:p w14:paraId="4FF9A66E" w14:textId="77777777" w:rsidR="00F3255D" w:rsidRPr="00CB78E1" w:rsidRDefault="00F3255D" w:rsidP="00AF5027">
            <w:pPr>
              <w:jc w:val="center"/>
            </w:pPr>
          </w:p>
        </w:tc>
        <w:tc>
          <w:tcPr>
            <w:tcW w:w="1505" w:type="dxa"/>
            <w:tcBorders>
              <w:top w:val="single" w:sz="4" w:space="0" w:color="auto"/>
              <w:bottom w:val="nil"/>
            </w:tcBorders>
            <w:vAlign w:val="center"/>
          </w:tcPr>
          <w:p w14:paraId="377298B6" w14:textId="77777777" w:rsidR="00F3255D" w:rsidRPr="00CB78E1" w:rsidRDefault="00F3255D" w:rsidP="00AF5027">
            <w:pPr>
              <w:jc w:val="center"/>
            </w:pPr>
          </w:p>
        </w:tc>
      </w:tr>
      <w:tr w:rsidR="00F3255D" w14:paraId="1D53E79B" w14:textId="77777777" w:rsidTr="00F3255D">
        <w:tc>
          <w:tcPr>
            <w:tcW w:w="4890" w:type="dxa"/>
            <w:tcBorders>
              <w:top w:val="nil"/>
              <w:bottom w:val="nil"/>
            </w:tcBorders>
            <w:vAlign w:val="center"/>
          </w:tcPr>
          <w:p w14:paraId="78034A02" w14:textId="24342B49" w:rsidR="00F3255D" w:rsidRPr="00E8659C" w:rsidRDefault="00C83531" w:rsidP="00AF5027">
            <w:pPr>
              <w:jc w:val="left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83531">
              <w:rPr>
                <w:rFonts w:ascii="Calibri" w:eastAsia="Times New Roman" w:hAnsi="Calibri" w:cs="Calibri"/>
                <w:color w:val="000000"/>
                <w:lang w:eastAsia="pt-PT"/>
              </w:rPr>
              <w:t>Stomach pain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69FF77A2" w14:textId="5D150754" w:rsidR="00F3255D" w:rsidRPr="00CB78E1" w:rsidRDefault="00D425D8" w:rsidP="00AF5027">
            <w:pPr>
              <w:jc w:val="center"/>
            </w:pPr>
            <w:r>
              <w:t xml:space="preserve">9 </w:t>
            </w:r>
            <w:r w:rsidR="00F3255D">
              <w:t>(</w:t>
            </w:r>
            <w:r w:rsidR="003A7148">
              <w:t>43</w:t>
            </w:r>
            <w:r w:rsidR="00F3255D">
              <w:t>%)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089D8069" w14:textId="72F9EC6C" w:rsidR="00F3255D" w:rsidRPr="00CB78E1" w:rsidRDefault="00D425D8" w:rsidP="00AF5027">
            <w:pPr>
              <w:jc w:val="center"/>
            </w:pPr>
            <w:r>
              <w:t>2</w:t>
            </w:r>
            <w:r w:rsidR="00731597">
              <w:t xml:space="preserve"> </w:t>
            </w:r>
            <w:r w:rsidR="00731597">
              <w:t>(</w:t>
            </w:r>
            <w:r w:rsidR="00731597">
              <w:t>22</w:t>
            </w:r>
            <w:r w:rsidR="00731597">
              <w:t>%)</w:t>
            </w:r>
          </w:p>
        </w:tc>
      </w:tr>
      <w:tr w:rsidR="00F3255D" w14:paraId="7BA54E3E" w14:textId="77777777" w:rsidTr="00F3255D">
        <w:tc>
          <w:tcPr>
            <w:tcW w:w="4890" w:type="dxa"/>
            <w:tcBorders>
              <w:top w:val="nil"/>
              <w:bottom w:val="nil"/>
            </w:tcBorders>
            <w:vAlign w:val="center"/>
          </w:tcPr>
          <w:p w14:paraId="36E8E646" w14:textId="5FA79074" w:rsidR="00F3255D" w:rsidRDefault="00C83531" w:rsidP="00AF5027">
            <w:pPr>
              <w:jc w:val="left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83531">
              <w:rPr>
                <w:rFonts w:ascii="Calibri" w:eastAsia="Times New Roman" w:hAnsi="Calibri" w:cs="Calibri"/>
                <w:color w:val="000000"/>
                <w:lang w:eastAsia="pt-PT"/>
              </w:rPr>
              <w:t>Nausea/vomit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3D69E406" w14:textId="4EF4A563" w:rsidR="00F3255D" w:rsidRPr="00CB78E1" w:rsidRDefault="002069E6" w:rsidP="00AF5027">
            <w:pPr>
              <w:jc w:val="center"/>
            </w:pPr>
            <w:r>
              <w:t>5</w:t>
            </w:r>
            <w:r w:rsidR="00F3255D">
              <w:t xml:space="preserve"> (</w:t>
            </w:r>
            <w:r w:rsidR="00C3127E">
              <w:t>24</w:t>
            </w:r>
            <w:r w:rsidR="00F3255D">
              <w:t>%)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225D9838" w14:textId="768223DC" w:rsidR="00F3255D" w:rsidRPr="00CB78E1" w:rsidRDefault="002069E6" w:rsidP="00AF5027">
            <w:pPr>
              <w:jc w:val="center"/>
            </w:pPr>
            <w:r>
              <w:t>2</w:t>
            </w:r>
            <w:r w:rsidR="00F3255D">
              <w:t xml:space="preserve"> (</w:t>
            </w:r>
            <w:r w:rsidR="008670CC">
              <w:t>22</w:t>
            </w:r>
            <w:r w:rsidR="00F3255D">
              <w:t>%)</w:t>
            </w:r>
          </w:p>
        </w:tc>
      </w:tr>
      <w:tr w:rsidR="00F3255D" w14:paraId="4DD987E1" w14:textId="77777777" w:rsidTr="00FE20CE">
        <w:tc>
          <w:tcPr>
            <w:tcW w:w="4890" w:type="dxa"/>
            <w:tcBorders>
              <w:top w:val="nil"/>
              <w:bottom w:val="nil"/>
            </w:tcBorders>
            <w:vAlign w:val="center"/>
          </w:tcPr>
          <w:p w14:paraId="0FB79FAE" w14:textId="641958B1" w:rsidR="00F3255D" w:rsidRPr="00E8659C" w:rsidRDefault="00C83531" w:rsidP="00AF5027">
            <w:pPr>
              <w:jc w:val="left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83531">
              <w:rPr>
                <w:rFonts w:ascii="Calibri" w:eastAsia="Times New Roman" w:hAnsi="Calibri" w:cs="Calibri"/>
                <w:color w:val="000000"/>
                <w:lang w:eastAsia="pt-PT"/>
              </w:rPr>
              <w:t>Constipation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0BBCB64A" w14:textId="7CD3A6F8" w:rsidR="00F3255D" w:rsidRPr="00CB78E1" w:rsidRDefault="002069E6" w:rsidP="00AF5027">
            <w:pPr>
              <w:jc w:val="center"/>
            </w:pPr>
            <w:r>
              <w:t>4</w:t>
            </w:r>
            <w:r w:rsidR="00F3255D">
              <w:t xml:space="preserve"> (</w:t>
            </w:r>
            <w:r w:rsidR="003A7148">
              <w:t>19</w:t>
            </w:r>
            <w:r w:rsidR="00F3255D">
              <w:t>%)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61A9E596" w14:textId="645AA60E" w:rsidR="00F3255D" w:rsidRPr="00CB78E1" w:rsidRDefault="002069E6" w:rsidP="00AF5027">
            <w:pPr>
              <w:jc w:val="center"/>
            </w:pPr>
            <w:r>
              <w:t>4</w:t>
            </w:r>
            <w:r w:rsidR="008326FD">
              <w:t xml:space="preserve"> </w:t>
            </w:r>
            <w:r w:rsidR="008326FD">
              <w:t>(4</w:t>
            </w:r>
            <w:r w:rsidR="008326FD">
              <w:t>4</w:t>
            </w:r>
            <w:r w:rsidR="008326FD">
              <w:t>%)</w:t>
            </w:r>
          </w:p>
        </w:tc>
      </w:tr>
      <w:tr w:rsidR="00F3255D" w14:paraId="5C50A2CC" w14:textId="77777777" w:rsidTr="00FE20CE">
        <w:tc>
          <w:tcPr>
            <w:tcW w:w="4890" w:type="dxa"/>
            <w:tcBorders>
              <w:top w:val="nil"/>
              <w:bottom w:val="nil"/>
            </w:tcBorders>
            <w:vAlign w:val="center"/>
          </w:tcPr>
          <w:p w14:paraId="2D3E9B28" w14:textId="4A9B3B5D" w:rsidR="00F3255D" w:rsidRPr="00C5650C" w:rsidRDefault="00C83531" w:rsidP="00AF5027">
            <w:pPr>
              <w:jc w:val="left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83531">
              <w:rPr>
                <w:rFonts w:ascii="Calibri" w:eastAsia="Times New Roman" w:hAnsi="Calibri" w:cs="Calibri"/>
                <w:color w:val="000000"/>
                <w:lang w:eastAsia="pt-PT"/>
              </w:rPr>
              <w:t>Change in swallowing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620BF6A3" w14:textId="1E4FBDB3" w:rsidR="00F3255D" w:rsidRPr="00CB78E1" w:rsidRDefault="002069E6" w:rsidP="00AF5027">
            <w:pPr>
              <w:jc w:val="center"/>
            </w:pPr>
            <w:r>
              <w:t>4</w:t>
            </w:r>
            <w:r w:rsidR="003A7148">
              <w:t xml:space="preserve"> </w:t>
            </w:r>
            <w:r w:rsidR="003A7148">
              <w:t>(</w:t>
            </w:r>
            <w:r w:rsidR="003A7148">
              <w:t>19</w:t>
            </w:r>
            <w:r w:rsidR="003A7148">
              <w:t>%)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0001B385" w14:textId="5F3434E4" w:rsidR="00F3255D" w:rsidRPr="00CB78E1" w:rsidRDefault="00F3255D" w:rsidP="00AF5027">
            <w:pPr>
              <w:jc w:val="center"/>
            </w:pPr>
            <w:r>
              <w:t>1 (</w:t>
            </w:r>
            <w:r w:rsidR="001F2C62">
              <w:t>11</w:t>
            </w:r>
            <w:r>
              <w:t>%)</w:t>
            </w:r>
          </w:p>
        </w:tc>
      </w:tr>
      <w:tr w:rsidR="00C83531" w14:paraId="5199F462" w14:textId="77777777" w:rsidTr="00FE20CE">
        <w:tc>
          <w:tcPr>
            <w:tcW w:w="4890" w:type="dxa"/>
            <w:tcBorders>
              <w:top w:val="nil"/>
              <w:bottom w:val="single" w:sz="4" w:space="0" w:color="auto"/>
            </w:tcBorders>
            <w:vAlign w:val="center"/>
          </w:tcPr>
          <w:p w14:paraId="562343CC" w14:textId="32E73DAC" w:rsidR="00C83531" w:rsidRPr="00C83531" w:rsidRDefault="00FE20CE" w:rsidP="00AF5027">
            <w:pPr>
              <w:jc w:val="left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FE20CE">
              <w:rPr>
                <w:rFonts w:ascii="Calibri" w:eastAsia="Times New Roman" w:hAnsi="Calibri" w:cs="Calibri"/>
                <w:color w:val="000000"/>
                <w:lang w:eastAsia="pt-PT"/>
              </w:rPr>
              <w:t>Diarrhea</w:t>
            </w:r>
          </w:p>
        </w:tc>
        <w:tc>
          <w:tcPr>
            <w:tcW w:w="1505" w:type="dxa"/>
            <w:tcBorders>
              <w:top w:val="nil"/>
              <w:bottom w:val="single" w:sz="4" w:space="0" w:color="auto"/>
            </w:tcBorders>
            <w:vAlign w:val="center"/>
          </w:tcPr>
          <w:p w14:paraId="21ECC067" w14:textId="32F3781E" w:rsidR="00C83531" w:rsidRDefault="00293E02" w:rsidP="00AF5027">
            <w:pPr>
              <w:jc w:val="center"/>
            </w:pPr>
            <w:r>
              <w:t>3</w:t>
            </w:r>
            <w:r w:rsidR="004F0F4F">
              <w:t xml:space="preserve"> </w:t>
            </w:r>
            <w:r w:rsidR="004F0F4F">
              <w:t>(</w:t>
            </w:r>
            <w:r w:rsidR="004F0F4F">
              <w:t>14</w:t>
            </w:r>
            <w:r w:rsidR="004F0F4F">
              <w:t>%)</w:t>
            </w:r>
          </w:p>
        </w:tc>
        <w:tc>
          <w:tcPr>
            <w:tcW w:w="1505" w:type="dxa"/>
            <w:tcBorders>
              <w:top w:val="nil"/>
              <w:bottom w:val="single" w:sz="4" w:space="0" w:color="auto"/>
            </w:tcBorders>
            <w:vAlign w:val="center"/>
          </w:tcPr>
          <w:p w14:paraId="129DFA59" w14:textId="607D16FD" w:rsidR="00C83531" w:rsidRDefault="00293E02" w:rsidP="00AF5027">
            <w:pPr>
              <w:jc w:val="center"/>
            </w:pPr>
            <w:r>
              <w:t>2</w:t>
            </w:r>
            <w:r w:rsidR="00731597">
              <w:t xml:space="preserve"> </w:t>
            </w:r>
            <w:r w:rsidR="00731597">
              <w:t>(</w:t>
            </w:r>
            <w:r w:rsidR="00731597">
              <w:t>22</w:t>
            </w:r>
            <w:r w:rsidR="00731597">
              <w:t>%)</w:t>
            </w:r>
          </w:p>
        </w:tc>
      </w:tr>
      <w:tr w:rsidR="00F3255D" w14:paraId="020F0AFB" w14:textId="77777777" w:rsidTr="00F3255D">
        <w:tc>
          <w:tcPr>
            <w:tcW w:w="4890" w:type="dxa"/>
            <w:tcBorders>
              <w:top w:val="single" w:sz="4" w:space="0" w:color="auto"/>
              <w:bottom w:val="nil"/>
            </w:tcBorders>
            <w:vAlign w:val="center"/>
          </w:tcPr>
          <w:p w14:paraId="1C824FC5" w14:textId="4194B5B4" w:rsidR="00F3255D" w:rsidRPr="00AE540E" w:rsidRDefault="00F3255D" w:rsidP="00AF5027">
            <w:pPr>
              <w:jc w:val="left"/>
              <w:rPr>
                <w:b/>
                <w:bCs/>
              </w:rPr>
            </w:pPr>
            <w:r w:rsidRPr="00E8659C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Musculoskeletal System</w:t>
            </w:r>
            <w:r w:rsidR="00610A0F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/ Fatigue</w:t>
            </w:r>
            <w:r w:rsidRPr="00AE540E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 xml:space="preserve"> </w:t>
            </w:r>
            <w:r w:rsidRPr="00AE540E">
              <w:rPr>
                <w:b/>
                <w:bCs/>
              </w:rPr>
              <w:t>n (%)</w:t>
            </w:r>
          </w:p>
        </w:tc>
        <w:tc>
          <w:tcPr>
            <w:tcW w:w="1505" w:type="dxa"/>
            <w:tcBorders>
              <w:top w:val="single" w:sz="4" w:space="0" w:color="auto"/>
              <w:bottom w:val="nil"/>
            </w:tcBorders>
            <w:vAlign w:val="center"/>
          </w:tcPr>
          <w:p w14:paraId="179701AF" w14:textId="77777777" w:rsidR="00F3255D" w:rsidRPr="00CB78E1" w:rsidRDefault="00F3255D" w:rsidP="00AF5027">
            <w:pPr>
              <w:jc w:val="center"/>
            </w:pPr>
          </w:p>
        </w:tc>
        <w:tc>
          <w:tcPr>
            <w:tcW w:w="1505" w:type="dxa"/>
            <w:tcBorders>
              <w:top w:val="single" w:sz="4" w:space="0" w:color="auto"/>
              <w:bottom w:val="nil"/>
            </w:tcBorders>
            <w:vAlign w:val="center"/>
          </w:tcPr>
          <w:p w14:paraId="172859F0" w14:textId="77777777" w:rsidR="00F3255D" w:rsidRPr="00CB78E1" w:rsidRDefault="00F3255D" w:rsidP="00AF5027">
            <w:pPr>
              <w:jc w:val="center"/>
            </w:pPr>
          </w:p>
        </w:tc>
      </w:tr>
      <w:tr w:rsidR="00F3255D" w14:paraId="6817A56B" w14:textId="77777777" w:rsidTr="00F3255D">
        <w:tc>
          <w:tcPr>
            <w:tcW w:w="4890" w:type="dxa"/>
            <w:tcBorders>
              <w:top w:val="nil"/>
              <w:bottom w:val="nil"/>
            </w:tcBorders>
            <w:vAlign w:val="center"/>
          </w:tcPr>
          <w:p w14:paraId="1624FAE8" w14:textId="4EA5EA95" w:rsidR="00F3255D" w:rsidRPr="00E8659C" w:rsidRDefault="00FE20CE" w:rsidP="00AF5027">
            <w:pPr>
              <w:jc w:val="left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FE20CE">
              <w:rPr>
                <w:rFonts w:ascii="Calibri" w:eastAsia="Times New Roman" w:hAnsi="Calibri" w:cs="Calibri"/>
                <w:color w:val="000000"/>
                <w:lang w:eastAsia="pt-PT"/>
              </w:rPr>
              <w:t>Persistent fatigue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7E01EF80" w14:textId="39298068" w:rsidR="00F3255D" w:rsidRPr="00CB78E1" w:rsidRDefault="00293E02" w:rsidP="00AF5027">
            <w:pPr>
              <w:jc w:val="center"/>
            </w:pPr>
            <w:r>
              <w:t>18</w:t>
            </w:r>
            <w:r w:rsidR="003A7148">
              <w:t xml:space="preserve"> </w:t>
            </w:r>
            <w:r w:rsidR="003A7148">
              <w:t>(</w:t>
            </w:r>
            <w:r w:rsidR="003837A2">
              <w:t>86</w:t>
            </w:r>
            <w:r w:rsidR="003A7148">
              <w:t>%)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2B4DF0B2" w14:textId="5A2143E1" w:rsidR="00F3255D" w:rsidRPr="00CB78E1" w:rsidRDefault="00293E02" w:rsidP="00AF5027">
            <w:pPr>
              <w:jc w:val="center"/>
            </w:pPr>
            <w:r>
              <w:t>4</w:t>
            </w:r>
            <w:r w:rsidR="008326FD">
              <w:t xml:space="preserve"> </w:t>
            </w:r>
            <w:r w:rsidR="008326FD">
              <w:t>(4</w:t>
            </w:r>
            <w:r w:rsidR="008326FD">
              <w:t>4</w:t>
            </w:r>
            <w:r w:rsidR="008326FD">
              <w:t>%)</w:t>
            </w:r>
          </w:p>
        </w:tc>
      </w:tr>
      <w:tr w:rsidR="00F3255D" w14:paraId="1C42D7D5" w14:textId="77777777" w:rsidTr="00F3255D">
        <w:tc>
          <w:tcPr>
            <w:tcW w:w="4890" w:type="dxa"/>
            <w:tcBorders>
              <w:top w:val="nil"/>
              <w:bottom w:val="nil"/>
            </w:tcBorders>
            <w:vAlign w:val="center"/>
          </w:tcPr>
          <w:p w14:paraId="6E31E205" w14:textId="00A7840C" w:rsidR="00F3255D" w:rsidRPr="00BF3D82" w:rsidRDefault="00FE20CE" w:rsidP="00AF5027">
            <w:pPr>
              <w:jc w:val="left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FE20CE">
              <w:rPr>
                <w:rFonts w:ascii="Calibri" w:eastAsia="Times New Roman" w:hAnsi="Calibri" w:cs="Calibri"/>
                <w:color w:val="000000"/>
                <w:lang w:eastAsia="pt-PT"/>
              </w:rPr>
              <w:t>Drowsiness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678144C0" w14:textId="2C6C2689" w:rsidR="00F3255D" w:rsidRPr="00CB78E1" w:rsidRDefault="00060DA4" w:rsidP="00AF5027">
            <w:pPr>
              <w:jc w:val="center"/>
            </w:pPr>
            <w:r>
              <w:t>16</w:t>
            </w:r>
            <w:r w:rsidR="00F3255D">
              <w:t xml:space="preserve"> (</w:t>
            </w:r>
            <w:r w:rsidR="003837A2">
              <w:t>76</w:t>
            </w:r>
            <w:r w:rsidR="00F3255D">
              <w:t>%)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653779A7" w14:textId="5DB1B477" w:rsidR="00F3255D" w:rsidRPr="00CB78E1" w:rsidRDefault="00060DA4" w:rsidP="00AF5027">
            <w:pPr>
              <w:jc w:val="center"/>
            </w:pPr>
            <w:r>
              <w:t>6</w:t>
            </w:r>
            <w:r w:rsidR="008B69C6">
              <w:t xml:space="preserve"> </w:t>
            </w:r>
            <w:r w:rsidR="008B69C6">
              <w:t>(</w:t>
            </w:r>
            <w:r w:rsidR="008B69C6">
              <w:t>67</w:t>
            </w:r>
            <w:r w:rsidR="008B69C6">
              <w:t>%)</w:t>
            </w:r>
          </w:p>
        </w:tc>
      </w:tr>
      <w:tr w:rsidR="00F3255D" w14:paraId="27E0C6BB" w14:textId="77777777" w:rsidTr="009B508D">
        <w:tc>
          <w:tcPr>
            <w:tcW w:w="4890" w:type="dxa"/>
            <w:tcBorders>
              <w:top w:val="nil"/>
              <w:bottom w:val="nil"/>
            </w:tcBorders>
            <w:vAlign w:val="center"/>
          </w:tcPr>
          <w:p w14:paraId="4B5EC9E4" w14:textId="7821E5E0" w:rsidR="00F3255D" w:rsidRDefault="00FE20CE" w:rsidP="00AF5027">
            <w:pPr>
              <w:jc w:val="left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FE20CE">
              <w:rPr>
                <w:rFonts w:ascii="Calibri" w:eastAsia="Times New Roman" w:hAnsi="Calibri" w:cs="Calibri"/>
                <w:color w:val="000000"/>
                <w:lang w:eastAsia="pt-PT"/>
              </w:rPr>
              <w:t>Persistent muscle pain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05860046" w14:textId="50C95B39" w:rsidR="00F3255D" w:rsidRDefault="00060DA4" w:rsidP="00AF5027">
            <w:pPr>
              <w:jc w:val="center"/>
            </w:pPr>
            <w:r>
              <w:t>11</w:t>
            </w:r>
            <w:r w:rsidR="00F3255D">
              <w:t xml:space="preserve"> </w:t>
            </w:r>
            <w:r w:rsidR="000C0E3C">
              <w:t>(</w:t>
            </w:r>
            <w:r w:rsidR="000C0E3C">
              <w:t>5</w:t>
            </w:r>
            <w:r w:rsidR="000C0E3C">
              <w:t>2%)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00C53076" w14:textId="7160F516" w:rsidR="00F3255D" w:rsidRDefault="00060DA4" w:rsidP="00AF5027">
            <w:pPr>
              <w:jc w:val="center"/>
            </w:pPr>
            <w:r>
              <w:t>4</w:t>
            </w:r>
            <w:r w:rsidR="008326FD">
              <w:t xml:space="preserve"> </w:t>
            </w:r>
            <w:r w:rsidR="008326FD">
              <w:t>(4</w:t>
            </w:r>
            <w:r w:rsidR="008326FD">
              <w:t>4</w:t>
            </w:r>
            <w:r w:rsidR="008326FD">
              <w:t>%)</w:t>
            </w:r>
          </w:p>
        </w:tc>
      </w:tr>
      <w:tr w:rsidR="00FE20CE" w14:paraId="5FBA30EE" w14:textId="77777777" w:rsidTr="009B508D">
        <w:tc>
          <w:tcPr>
            <w:tcW w:w="4890" w:type="dxa"/>
            <w:tcBorders>
              <w:top w:val="nil"/>
              <w:bottom w:val="nil"/>
            </w:tcBorders>
            <w:vAlign w:val="center"/>
          </w:tcPr>
          <w:p w14:paraId="18E1B03C" w14:textId="07049AFA" w:rsidR="00FE20CE" w:rsidRPr="00FE20CE" w:rsidRDefault="00FE20CE" w:rsidP="00AF5027">
            <w:pPr>
              <w:jc w:val="left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FE20CE">
              <w:rPr>
                <w:rFonts w:ascii="Calibri" w:eastAsia="Times New Roman" w:hAnsi="Calibri" w:cs="Calibri"/>
                <w:color w:val="000000"/>
                <w:lang w:eastAsia="pt-PT"/>
              </w:rPr>
              <w:t>Weakness in legs/arms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2532A552" w14:textId="62485255" w:rsidR="00FE20CE" w:rsidRDefault="00060DA4" w:rsidP="00AF5027">
            <w:pPr>
              <w:jc w:val="center"/>
            </w:pPr>
            <w:r>
              <w:t>9</w:t>
            </w:r>
            <w:r w:rsidR="003A7148">
              <w:t xml:space="preserve"> </w:t>
            </w:r>
            <w:r w:rsidR="003A7148">
              <w:t>(4</w:t>
            </w:r>
            <w:r w:rsidR="003A7148">
              <w:t>3</w:t>
            </w:r>
            <w:r w:rsidR="003A7148">
              <w:t>%)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22FD051F" w14:textId="20997B84" w:rsidR="00FE20CE" w:rsidRDefault="00060DA4" w:rsidP="00AF5027">
            <w:pPr>
              <w:jc w:val="center"/>
            </w:pPr>
            <w:r>
              <w:t>3</w:t>
            </w:r>
            <w:r w:rsidR="008670CC">
              <w:t xml:space="preserve"> </w:t>
            </w:r>
            <w:r w:rsidR="008670CC">
              <w:t>(</w:t>
            </w:r>
            <w:r w:rsidR="008670CC">
              <w:t>33</w:t>
            </w:r>
            <w:r w:rsidR="008670CC">
              <w:t>%)</w:t>
            </w:r>
          </w:p>
        </w:tc>
      </w:tr>
      <w:tr w:rsidR="00FE20CE" w14:paraId="707D8544" w14:textId="77777777" w:rsidTr="009B508D">
        <w:tc>
          <w:tcPr>
            <w:tcW w:w="4890" w:type="dxa"/>
            <w:tcBorders>
              <w:top w:val="nil"/>
              <w:bottom w:val="nil"/>
            </w:tcBorders>
            <w:vAlign w:val="center"/>
          </w:tcPr>
          <w:p w14:paraId="788C306B" w14:textId="743F9E11" w:rsidR="00FE20CE" w:rsidRPr="00FE20CE" w:rsidRDefault="00FE20CE" w:rsidP="00AF5027">
            <w:pPr>
              <w:jc w:val="left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FE20CE">
              <w:rPr>
                <w:rFonts w:ascii="Calibri" w:eastAsia="Times New Roman" w:hAnsi="Calibri" w:cs="Calibri"/>
                <w:color w:val="000000"/>
                <w:lang w:eastAsia="pt-PT"/>
              </w:rPr>
              <w:t>Malaise after exercise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352A7BFF" w14:textId="36C2EF59" w:rsidR="00FE20CE" w:rsidRDefault="00060DA4" w:rsidP="00AF5027">
            <w:pPr>
              <w:jc w:val="center"/>
            </w:pPr>
            <w:r>
              <w:t>7</w:t>
            </w:r>
            <w:r w:rsidR="005E266B">
              <w:t xml:space="preserve"> </w:t>
            </w:r>
            <w:r w:rsidR="005E266B">
              <w:t>(</w:t>
            </w:r>
            <w:r w:rsidR="005E266B">
              <w:t>33</w:t>
            </w:r>
            <w:r w:rsidR="005E266B">
              <w:t>%)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39E3BAAE" w14:textId="36E830E1" w:rsidR="00FE20CE" w:rsidRDefault="00060DA4" w:rsidP="00AF5027">
            <w:pPr>
              <w:jc w:val="center"/>
            </w:pPr>
            <w:r>
              <w:t>2</w:t>
            </w:r>
            <w:r w:rsidR="00731597">
              <w:t xml:space="preserve"> </w:t>
            </w:r>
            <w:r w:rsidR="00731597">
              <w:t>(</w:t>
            </w:r>
            <w:r w:rsidR="00731597">
              <w:t>22</w:t>
            </w:r>
            <w:r w:rsidR="00731597">
              <w:t>%)</w:t>
            </w:r>
          </w:p>
        </w:tc>
      </w:tr>
      <w:tr w:rsidR="00FE20CE" w14:paraId="76B259E2" w14:textId="77777777" w:rsidTr="009B508D">
        <w:tc>
          <w:tcPr>
            <w:tcW w:w="4890" w:type="dxa"/>
            <w:tcBorders>
              <w:top w:val="nil"/>
              <w:bottom w:val="nil"/>
            </w:tcBorders>
            <w:vAlign w:val="center"/>
          </w:tcPr>
          <w:p w14:paraId="297380D5" w14:textId="560A1ED8" w:rsidR="00FE20CE" w:rsidRPr="00FE20CE" w:rsidRDefault="00FE20CE" w:rsidP="00AF5027">
            <w:pPr>
              <w:jc w:val="left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FE20CE">
              <w:rPr>
                <w:rFonts w:ascii="Calibri" w:eastAsia="Times New Roman" w:hAnsi="Calibri" w:cs="Calibri"/>
                <w:color w:val="000000"/>
                <w:lang w:eastAsia="pt-PT"/>
              </w:rPr>
              <w:t>Muscle stiffness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4F22218D" w14:textId="4F4C3D3B" w:rsidR="00FE20CE" w:rsidRDefault="00060DA4" w:rsidP="00AF5027">
            <w:pPr>
              <w:jc w:val="center"/>
            </w:pPr>
            <w:r>
              <w:t>6</w:t>
            </w:r>
            <w:r w:rsidR="001A2B17">
              <w:t xml:space="preserve"> </w:t>
            </w:r>
            <w:r w:rsidR="001A2B17">
              <w:t>(</w:t>
            </w:r>
            <w:r w:rsidR="001A2B17">
              <w:t>29</w:t>
            </w:r>
            <w:r w:rsidR="001A2B17">
              <w:t>%)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6B6E0493" w14:textId="0E6160B5" w:rsidR="00FE20CE" w:rsidRDefault="00060DA4" w:rsidP="00AF5027">
            <w:pPr>
              <w:jc w:val="center"/>
            </w:pPr>
            <w:r>
              <w:t>1</w:t>
            </w:r>
            <w:r w:rsidR="001F2C62">
              <w:t xml:space="preserve"> </w:t>
            </w:r>
            <w:r w:rsidR="001F2C62">
              <w:t>(11%)</w:t>
            </w:r>
          </w:p>
        </w:tc>
      </w:tr>
      <w:tr w:rsidR="00FE20CE" w14:paraId="1D2BF19B" w14:textId="77777777" w:rsidTr="009B508D">
        <w:tc>
          <w:tcPr>
            <w:tcW w:w="4890" w:type="dxa"/>
            <w:tcBorders>
              <w:top w:val="nil"/>
              <w:bottom w:val="single" w:sz="4" w:space="0" w:color="auto"/>
            </w:tcBorders>
            <w:vAlign w:val="center"/>
          </w:tcPr>
          <w:p w14:paraId="6B7EBB49" w14:textId="6767B416" w:rsidR="00FE20CE" w:rsidRPr="00FE20CE" w:rsidRDefault="009B508D" w:rsidP="00AF5027">
            <w:pPr>
              <w:jc w:val="left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9B508D">
              <w:rPr>
                <w:rFonts w:ascii="Calibri" w:eastAsia="Times New Roman" w:hAnsi="Calibri" w:cs="Calibri"/>
                <w:color w:val="000000"/>
                <w:lang w:eastAsia="pt-PT"/>
              </w:rPr>
              <w:t>Inability to move</w:t>
            </w:r>
          </w:p>
        </w:tc>
        <w:tc>
          <w:tcPr>
            <w:tcW w:w="1505" w:type="dxa"/>
            <w:tcBorders>
              <w:top w:val="nil"/>
              <w:bottom w:val="single" w:sz="4" w:space="0" w:color="auto"/>
            </w:tcBorders>
            <w:vAlign w:val="center"/>
          </w:tcPr>
          <w:p w14:paraId="77E3C32C" w14:textId="168094DB" w:rsidR="00FE20CE" w:rsidRDefault="00686E4A" w:rsidP="00AF5027">
            <w:pPr>
              <w:jc w:val="center"/>
            </w:pPr>
            <w:r>
              <w:t>3</w:t>
            </w:r>
            <w:r w:rsidR="004F0F4F">
              <w:t xml:space="preserve"> </w:t>
            </w:r>
            <w:r w:rsidR="004F0F4F">
              <w:t>(</w:t>
            </w:r>
            <w:r w:rsidR="004F0F4F">
              <w:t>14</w:t>
            </w:r>
            <w:r w:rsidR="004F0F4F">
              <w:t>%)</w:t>
            </w:r>
          </w:p>
        </w:tc>
        <w:tc>
          <w:tcPr>
            <w:tcW w:w="1505" w:type="dxa"/>
            <w:tcBorders>
              <w:top w:val="nil"/>
              <w:bottom w:val="single" w:sz="4" w:space="0" w:color="auto"/>
            </w:tcBorders>
            <w:vAlign w:val="center"/>
          </w:tcPr>
          <w:p w14:paraId="77C35F4C" w14:textId="4C5D3EDA" w:rsidR="00FE20CE" w:rsidRDefault="00686E4A" w:rsidP="00AF5027">
            <w:pPr>
              <w:jc w:val="center"/>
            </w:pPr>
            <w:r>
              <w:t>0</w:t>
            </w:r>
          </w:p>
        </w:tc>
      </w:tr>
      <w:tr w:rsidR="00F3255D" w14:paraId="58EE0637" w14:textId="77777777" w:rsidTr="00F3255D">
        <w:tc>
          <w:tcPr>
            <w:tcW w:w="4890" w:type="dxa"/>
            <w:tcBorders>
              <w:top w:val="single" w:sz="4" w:space="0" w:color="auto"/>
              <w:bottom w:val="nil"/>
            </w:tcBorders>
            <w:vAlign w:val="center"/>
          </w:tcPr>
          <w:p w14:paraId="7534BFAF" w14:textId="416173EB" w:rsidR="00F3255D" w:rsidRPr="00AE540E" w:rsidRDefault="00917F59" w:rsidP="00AF5027">
            <w:pPr>
              <w:jc w:val="left"/>
              <w:rPr>
                <w:b/>
                <w:bCs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Dermatological/ Sexual/ Others</w:t>
            </w:r>
            <w:r w:rsidR="00F3255D" w:rsidRPr="00AE540E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 xml:space="preserve"> </w:t>
            </w:r>
            <w:r w:rsidR="00F3255D" w:rsidRPr="00AE540E">
              <w:rPr>
                <w:b/>
                <w:bCs/>
              </w:rPr>
              <w:t>n (%)</w:t>
            </w:r>
          </w:p>
        </w:tc>
        <w:tc>
          <w:tcPr>
            <w:tcW w:w="1505" w:type="dxa"/>
            <w:tcBorders>
              <w:top w:val="single" w:sz="4" w:space="0" w:color="auto"/>
              <w:bottom w:val="nil"/>
            </w:tcBorders>
            <w:vAlign w:val="center"/>
          </w:tcPr>
          <w:p w14:paraId="7658F87F" w14:textId="77777777" w:rsidR="00F3255D" w:rsidRPr="00CB78E1" w:rsidRDefault="00F3255D" w:rsidP="00AF5027">
            <w:pPr>
              <w:jc w:val="center"/>
            </w:pPr>
          </w:p>
        </w:tc>
        <w:tc>
          <w:tcPr>
            <w:tcW w:w="1505" w:type="dxa"/>
            <w:tcBorders>
              <w:top w:val="single" w:sz="4" w:space="0" w:color="auto"/>
              <w:bottom w:val="nil"/>
            </w:tcBorders>
            <w:vAlign w:val="center"/>
          </w:tcPr>
          <w:p w14:paraId="4E421A0B" w14:textId="77777777" w:rsidR="00F3255D" w:rsidRPr="00CB78E1" w:rsidRDefault="00F3255D" w:rsidP="00AF5027">
            <w:pPr>
              <w:jc w:val="center"/>
            </w:pPr>
          </w:p>
        </w:tc>
      </w:tr>
      <w:tr w:rsidR="00F3255D" w14:paraId="21C7B029" w14:textId="77777777" w:rsidTr="0030463C">
        <w:tc>
          <w:tcPr>
            <w:tcW w:w="4890" w:type="dxa"/>
            <w:tcBorders>
              <w:top w:val="nil"/>
              <w:bottom w:val="nil"/>
            </w:tcBorders>
            <w:vAlign w:val="center"/>
          </w:tcPr>
          <w:p w14:paraId="3E714D3D" w14:textId="49693080" w:rsidR="00F3255D" w:rsidRPr="00E8659C" w:rsidRDefault="009B508D" w:rsidP="00AF5027">
            <w:pPr>
              <w:jc w:val="left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9B508D">
              <w:rPr>
                <w:rFonts w:ascii="Calibri" w:eastAsia="Times New Roman" w:hAnsi="Calibri" w:cs="Calibri"/>
                <w:color w:val="000000"/>
                <w:lang w:eastAsia="pt-PT"/>
              </w:rPr>
              <w:t>Palpitation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3788ACC7" w14:textId="0D7D2B99" w:rsidR="00F3255D" w:rsidRPr="00CB78E1" w:rsidRDefault="00686E4A" w:rsidP="00AF5027">
            <w:pPr>
              <w:jc w:val="center"/>
            </w:pPr>
            <w:r>
              <w:t>7</w:t>
            </w:r>
            <w:r w:rsidR="00F3255D">
              <w:t xml:space="preserve"> (</w:t>
            </w:r>
            <w:r w:rsidR="005E266B">
              <w:t>33</w:t>
            </w:r>
            <w:r w:rsidR="00F3255D">
              <w:t>%)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115916AD" w14:textId="0328CA1C" w:rsidR="00F3255D" w:rsidRPr="00CB78E1" w:rsidRDefault="00686E4A" w:rsidP="00AF5027">
            <w:pPr>
              <w:jc w:val="center"/>
            </w:pPr>
            <w:r>
              <w:t>2</w:t>
            </w:r>
            <w:r w:rsidR="00731597">
              <w:t xml:space="preserve"> </w:t>
            </w:r>
            <w:r w:rsidR="00731597">
              <w:t>(</w:t>
            </w:r>
            <w:r w:rsidR="00731597">
              <w:t>22</w:t>
            </w:r>
            <w:r w:rsidR="00731597">
              <w:t>%)</w:t>
            </w:r>
          </w:p>
        </w:tc>
      </w:tr>
      <w:tr w:rsidR="0030463C" w14:paraId="56133CF3" w14:textId="77777777" w:rsidTr="0030463C">
        <w:tc>
          <w:tcPr>
            <w:tcW w:w="4890" w:type="dxa"/>
            <w:tcBorders>
              <w:top w:val="nil"/>
              <w:bottom w:val="nil"/>
            </w:tcBorders>
            <w:vAlign w:val="center"/>
          </w:tcPr>
          <w:p w14:paraId="06DCD9B3" w14:textId="6BF80CB8" w:rsidR="0030463C" w:rsidRPr="009B508D" w:rsidRDefault="00385CBC" w:rsidP="00AF5027">
            <w:pPr>
              <w:jc w:val="left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eastAsia="Times New Roman" w:hAnsi="Calibri" w:cs="Calibri"/>
                <w:color w:val="000000"/>
                <w:lang w:eastAsia="pt-PT"/>
              </w:rPr>
              <w:t>W</w:t>
            </w:r>
            <w:r w:rsidR="0030463C" w:rsidRPr="0030463C">
              <w:rPr>
                <w:rFonts w:ascii="Calibri" w:eastAsia="Times New Roman" w:hAnsi="Calibri" w:cs="Calibri"/>
                <w:color w:val="000000"/>
                <w:lang w:eastAsia="pt-PT"/>
              </w:rPr>
              <w:t>eight loss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619852BC" w14:textId="03F25266" w:rsidR="0030463C" w:rsidRDefault="00686E4A" w:rsidP="00AF5027">
            <w:pPr>
              <w:jc w:val="center"/>
            </w:pPr>
            <w:r>
              <w:t>6</w:t>
            </w:r>
            <w:r w:rsidR="001A2B17">
              <w:t xml:space="preserve"> </w:t>
            </w:r>
            <w:r w:rsidR="001A2B17">
              <w:t>(</w:t>
            </w:r>
            <w:r w:rsidR="001A2B17">
              <w:t>29</w:t>
            </w:r>
            <w:r w:rsidR="001A2B17">
              <w:t>%)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2BAAE4AB" w14:textId="52572411" w:rsidR="0030463C" w:rsidRDefault="00686E4A" w:rsidP="00AF5027">
            <w:pPr>
              <w:jc w:val="center"/>
            </w:pPr>
            <w:r>
              <w:t>0</w:t>
            </w:r>
          </w:p>
        </w:tc>
      </w:tr>
      <w:tr w:rsidR="0030463C" w14:paraId="30AE2731" w14:textId="77777777" w:rsidTr="0030463C">
        <w:tc>
          <w:tcPr>
            <w:tcW w:w="4890" w:type="dxa"/>
            <w:tcBorders>
              <w:top w:val="nil"/>
              <w:bottom w:val="nil"/>
            </w:tcBorders>
            <w:vAlign w:val="center"/>
          </w:tcPr>
          <w:p w14:paraId="1395F5C6" w14:textId="20852EB4" w:rsidR="0030463C" w:rsidRPr="009B508D" w:rsidRDefault="0030463C" w:rsidP="00AF5027">
            <w:pPr>
              <w:jc w:val="left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30463C">
              <w:rPr>
                <w:rFonts w:ascii="Calibri" w:eastAsia="Times New Roman" w:hAnsi="Calibri" w:cs="Calibri"/>
                <w:color w:val="000000"/>
                <w:lang w:eastAsia="pt-PT"/>
              </w:rPr>
              <w:t>Sexual dysfunction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7B0275FB" w14:textId="086AE435" w:rsidR="0030463C" w:rsidRDefault="00686E4A" w:rsidP="00AF5027">
            <w:pPr>
              <w:jc w:val="center"/>
            </w:pPr>
            <w:r>
              <w:t>5</w:t>
            </w:r>
            <w:r w:rsidR="00C3127E">
              <w:t xml:space="preserve"> </w:t>
            </w:r>
            <w:r w:rsidR="00C3127E">
              <w:t>(</w:t>
            </w:r>
            <w:r w:rsidR="00C3127E">
              <w:t>24</w:t>
            </w:r>
            <w:r w:rsidR="00C3127E">
              <w:t>%)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28752236" w14:textId="3215949E" w:rsidR="0030463C" w:rsidRDefault="00686E4A" w:rsidP="00AF5027">
            <w:pPr>
              <w:jc w:val="center"/>
            </w:pPr>
            <w:r>
              <w:t>1</w:t>
            </w:r>
            <w:r w:rsidR="00C34BC7">
              <w:t xml:space="preserve"> </w:t>
            </w:r>
            <w:r w:rsidR="00C34BC7">
              <w:t>(11%)</w:t>
            </w:r>
          </w:p>
        </w:tc>
      </w:tr>
      <w:tr w:rsidR="0030463C" w14:paraId="2F628A39" w14:textId="77777777" w:rsidTr="0030463C">
        <w:tc>
          <w:tcPr>
            <w:tcW w:w="4890" w:type="dxa"/>
            <w:tcBorders>
              <w:top w:val="nil"/>
              <w:bottom w:val="nil"/>
            </w:tcBorders>
            <w:vAlign w:val="center"/>
          </w:tcPr>
          <w:p w14:paraId="1804CDA0" w14:textId="70A6B9C0" w:rsidR="0030463C" w:rsidRPr="009B508D" w:rsidRDefault="0030463C" w:rsidP="00AF5027">
            <w:pPr>
              <w:jc w:val="left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30463C">
              <w:rPr>
                <w:rFonts w:ascii="Calibri" w:eastAsia="Times New Roman" w:hAnsi="Calibri" w:cs="Calibri"/>
                <w:color w:val="000000"/>
                <w:lang w:eastAsia="pt-PT"/>
              </w:rPr>
              <w:t>Changing gait/falls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0B513D9B" w14:textId="0C38A050" w:rsidR="0030463C" w:rsidRDefault="006407C0" w:rsidP="00AF5027">
            <w:pPr>
              <w:jc w:val="center"/>
            </w:pPr>
            <w:r>
              <w:t>4</w:t>
            </w:r>
            <w:r w:rsidR="003A7148">
              <w:t xml:space="preserve"> </w:t>
            </w:r>
            <w:r w:rsidR="003A7148">
              <w:t>(</w:t>
            </w:r>
            <w:r w:rsidR="003A7148">
              <w:t>19</w:t>
            </w:r>
            <w:r w:rsidR="003A7148">
              <w:t>%)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46B52BEA" w14:textId="0E3E8FFE" w:rsidR="0030463C" w:rsidRDefault="006407C0" w:rsidP="00AF5027">
            <w:pPr>
              <w:jc w:val="center"/>
            </w:pPr>
            <w:r>
              <w:t>1</w:t>
            </w:r>
            <w:r w:rsidR="00C34BC7">
              <w:t xml:space="preserve"> </w:t>
            </w:r>
            <w:r w:rsidR="00C34BC7">
              <w:t>(11%)</w:t>
            </w:r>
          </w:p>
        </w:tc>
      </w:tr>
      <w:tr w:rsidR="0030463C" w14:paraId="579F828F" w14:textId="77777777" w:rsidTr="0030463C">
        <w:tc>
          <w:tcPr>
            <w:tcW w:w="4890" w:type="dxa"/>
            <w:tcBorders>
              <w:top w:val="nil"/>
              <w:bottom w:val="nil"/>
            </w:tcBorders>
            <w:vAlign w:val="center"/>
          </w:tcPr>
          <w:p w14:paraId="16071C72" w14:textId="55A26FC7" w:rsidR="0030463C" w:rsidRPr="009B508D" w:rsidRDefault="0030463C" w:rsidP="00AF5027">
            <w:pPr>
              <w:jc w:val="left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30463C">
              <w:rPr>
                <w:rFonts w:ascii="Calibri" w:eastAsia="Times New Roman" w:hAnsi="Calibri" w:cs="Calibri"/>
                <w:color w:val="000000"/>
                <w:lang w:eastAsia="pt-PT"/>
              </w:rPr>
              <w:t>Fever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29DB1137" w14:textId="3C26A837" w:rsidR="0030463C" w:rsidRDefault="006407C0" w:rsidP="00AF5027">
            <w:pPr>
              <w:jc w:val="center"/>
            </w:pPr>
            <w:r>
              <w:t>4</w:t>
            </w:r>
            <w:r w:rsidR="003A7148">
              <w:t xml:space="preserve"> </w:t>
            </w:r>
            <w:r w:rsidR="003A7148">
              <w:t>(</w:t>
            </w:r>
            <w:r w:rsidR="003A7148">
              <w:t>19</w:t>
            </w:r>
            <w:r w:rsidR="003A7148">
              <w:t>%)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54302F9D" w14:textId="18629CB7" w:rsidR="0030463C" w:rsidRDefault="006407C0" w:rsidP="00AF5027">
            <w:pPr>
              <w:jc w:val="center"/>
            </w:pPr>
            <w:r>
              <w:t>1</w:t>
            </w:r>
            <w:r w:rsidR="00C34BC7">
              <w:t xml:space="preserve"> </w:t>
            </w:r>
            <w:r w:rsidR="00C34BC7">
              <w:t>(11%)</w:t>
            </w:r>
          </w:p>
        </w:tc>
      </w:tr>
      <w:tr w:rsidR="0030463C" w14:paraId="06C733B7" w14:textId="77777777" w:rsidTr="0030463C">
        <w:tc>
          <w:tcPr>
            <w:tcW w:w="4890" w:type="dxa"/>
            <w:tcBorders>
              <w:top w:val="nil"/>
              <w:bottom w:val="nil"/>
            </w:tcBorders>
            <w:vAlign w:val="center"/>
          </w:tcPr>
          <w:p w14:paraId="5045ECE5" w14:textId="68C99324" w:rsidR="0030463C" w:rsidRPr="009B508D" w:rsidRDefault="00385CBC" w:rsidP="00AF5027">
            <w:pPr>
              <w:jc w:val="left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eastAsia="Times New Roman" w:hAnsi="Calibri" w:cs="Calibri"/>
                <w:color w:val="000000"/>
                <w:lang w:eastAsia="pt-PT"/>
              </w:rPr>
              <w:t>T</w:t>
            </w:r>
            <w:r w:rsidR="0030463C" w:rsidRPr="0030463C">
              <w:rPr>
                <w:rFonts w:ascii="Calibri" w:eastAsia="Times New Roman" w:hAnsi="Calibri" w:cs="Calibri"/>
                <w:color w:val="000000"/>
                <w:lang w:eastAsia="pt-PT"/>
              </w:rPr>
              <w:t>oe injuries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259DF50B" w14:textId="57B8FCE7" w:rsidR="0030463C" w:rsidRDefault="006407C0" w:rsidP="00AF5027">
            <w:pPr>
              <w:jc w:val="center"/>
            </w:pPr>
            <w:r>
              <w:t>3</w:t>
            </w:r>
            <w:r w:rsidR="004F0F4F">
              <w:t xml:space="preserve"> </w:t>
            </w:r>
            <w:r w:rsidR="004F0F4F">
              <w:t>(</w:t>
            </w:r>
            <w:r w:rsidR="004F0F4F">
              <w:t>1</w:t>
            </w:r>
            <w:r w:rsidR="004F0F4F">
              <w:t>4%)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37CE7765" w14:textId="2D6A9177" w:rsidR="0030463C" w:rsidRDefault="006407C0" w:rsidP="00AF5027">
            <w:pPr>
              <w:jc w:val="center"/>
            </w:pPr>
            <w:r>
              <w:t>0</w:t>
            </w:r>
          </w:p>
        </w:tc>
      </w:tr>
      <w:tr w:rsidR="0030463C" w14:paraId="7A4E205A" w14:textId="77777777" w:rsidTr="0030463C">
        <w:tc>
          <w:tcPr>
            <w:tcW w:w="4890" w:type="dxa"/>
            <w:tcBorders>
              <w:top w:val="nil"/>
              <w:bottom w:val="nil"/>
            </w:tcBorders>
            <w:vAlign w:val="center"/>
          </w:tcPr>
          <w:p w14:paraId="734574E8" w14:textId="59641B30" w:rsidR="0030463C" w:rsidRPr="009B508D" w:rsidRDefault="00385CBC" w:rsidP="00AF5027">
            <w:pPr>
              <w:jc w:val="left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385CBC">
              <w:rPr>
                <w:rFonts w:ascii="Calibri" w:eastAsia="Times New Roman" w:hAnsi="Calibri" w:cs="Calibri"/>
                <w:color w:val="000000"/>
                <w:lang w:eastAsia="pt-PT"/>
              </w:rPr>
              <w:t>Skin rash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4AA2E9AF" w14:textId="6C0AABF7" w:rsidR="0030463C" w:rsidRDefault="006407C0" w:rsidP="00AF5027">
            <w:pPr>
              <w:jc w:val="center"/>
            </w:pPr>
            <w:r>
              <w:t>2</w:t>
            </w:r>
            <w:r w:rsidR="004A5448">
              <w:t xml:space="preserve"> </w:t>
            </w:r>
            <w:r w:rsidR="004A5448">
              <w:t>(</w:t>
            </w:r>
            <w:r w:rsidR="004A5448">
              <w:t>10</w:t>
            </w:r>
            <w:r w:rsidR="004A5448">
              <w:t>%)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66EBACB9" w14:textId="037B632B" w:rsidR="0030463C" w:rsidRDefault="006407C0" w:rsidP="00AF5027">
            <w:pPr>
              <w:jc w:val="center"/>
            </w:pPr>
            <w:r>
              <w:t>0</w:t>
            </w:r>
          </w:p>
        </w:tc>
      </w:tr>
      <w:tr w:rsidR="0030463C" w14:paraId="6E876988" w14:textId="77777777" w:rsidTr="0030463C">
        <w:tc>
          <w:tcPr>
            <w:tcW w:w="4890" w:type="dxa"/>
            <w:tcBorders>
              <w:top w:val="nil"/>
              <w:bottom w:val="nil"/>
            </w:tcBorders>
            <w:vAlign w:val="center"/>
          </w:tcPr>
          <w:p w14:paraId="53052B9F" w14:textId="6AD3374C" w:rsidR="0030463C" w:rsidRPr="009B508D" w:rsidRDefault="00385CBC" w:rsidP="00AF5027">
            <w:pPr>
              <w:jc w:val="left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eastAsia="Times New Roman" w:hAnsi="Calibri" w:cs="Calibri"/>
                <w:color w:val="000000"/>
                <w:lang w:eastAsia="pt-PT"/>
              </w:rPr>
              <w:t>D</w:t>
            </w:r>
            <w:r w:rsidRPr="00385CBC">
              <w:rPr>
                <w:rFonts w:ascii="Calibri" w:eastAsia="Times New Roman" w:hAnsi="Calibri" w:cs="Calibri"/>
                <w:color w:val="000000"/>
                <w:lang w:eastAsia="pt-PT"/>
              </w:rPr>
              <w:t>ifficulty urinating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086762B5" w14:textId="7D58AED3" w:rsidR="0030463C" w:rsidRDefault="006407C0" w:rsidP="00AF5027">
            <w:pPr>
              <w:jc w:val="center"/>
            </w:pPr>
            <w:r>
              <w:t>1</w:t>
            </w:r>
            <w:r w:rsidR="003837A2">
              <w:t xml:space="preserve"> </w:t>
            </w:r>
            <w:r w:rsidR="006B110E">
              <w:t>(</w:t>
            </w:r>
            <w:r w:rsidR="006B110E">
              <w:t>5</w:t>
            </w:r>
            <w:r w:rsidR="006B110E">
              <w:t>%)</w:t>
            </w:r>
          </w:p>
        </w:tc>
        <w:tc>
          <w:tcPr>
            <w:tcW w:w="1505" w:type="dxa"/>
            <w:tcBorders>
              <w:top w:val="nil"/>
              <w:bottom w:val="nil"/>
            </w:tcBorders>
            <w:vAlign w:val="center"/>
          </w:tcPr>
          <w:p w14:paraId="01427B78" w14:textId="45A50457" w:rsidR="0030463C" w:rsidRDefault="006407C0" w:rsidP="00AF5027">
            <w:pPr>
              <w:jc w:val="center"/>
            </w:pPr>
            <w:r>
              <w:t>1</w:t>
            </w:r>
            <w:r w:rsidR="00C34BC7">
              <w:t xml:space="preserve"> </w:t>
            </w:r>
            <w:r w:rsidR="00C34BC7">
              <w:t>(11%)</w:t>
            </w:r>
          </w:p>
        </w:tc>
      </w:tr>
      <w:tr w:rsidR="0030463C" w14:paraId="346A96B8" w14:textId="77777777" w:rsidTr="00F3255D">
        <w:tc>
          <w:tcPr>
            <w:tcW w:w="4890" w:type="dxa"/>
            <w:tcBorders>
              <w:top w:val="nil"/>
              <w:bottom w:val="single" w:sz="4" w:space="0" w:color="auto"/>
            </w:tcBorders>
            <w:vAlign w:val="center"/>
          </w:tcPr>
          <w:p w14:paraId="09B42DE8" w14:textId="5388F3D3" w:rsidR="0030463C" w:rsidRPr="009B508D" w:rsidRDefault="00385CBC" w:rsidP="00AF5027">
            <w:pPr>
              <w:jc w:val="left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385CBC">
              <w:rPr>
                <w:rFonts w:ascii="Calibri" w:eastAsia="Times New Roman" w:hAnsi="Calibri" w:cs="Calibri"/>
                <w:color w:val="000000"/>
                <w:lang w:eastAsia="pt-PT"/>
              </w:rPr>
              <w:t>Peripheral edema</w:t>
            </w:r>
          </w:p>
        </w:tc>
        <w:tc>
          <w:tcPr>
            <w:tcW w:w="1505" w:type="dxa"/>
            <w:tcBorders>
              <w:top w:val="nil"/>
              <w:bottom w:val="single" w:sz="4" w:space="0" w:color="auto"/>
            </w:tcBorders>
            <w:vAlign w:val="center"/>
          </w:tcPr>
          <w:p w14:paraId="6051DD6B" w14:textId="2CBB614D" w:rsidR="0030463C" w:rsidRDefault="006407C0" w:rsidP="00AF5027">
            <w:pPr>
              <w:jc w:val="center"/>
            </w:pPr>
            <w:r>
              <w:t>1</w:t>
            </w:r>
            <w:r w:rsidR="006B110E">
              <w:t xml:space="preserve"> </w:t>
            </w:r>
            <w:r w:rsidR="006B110E">
              <w:t>(</w:t>
            </w:r>
            <w:r w:rsidR="006B110E">
              <w:t>5</w:t>
            </w:r>
            <w:r w:rsidR="006B110E">
              <w:t>%)</w:t>
            </w:r>
          </w:p>
        </w:tc>
        <w:tc>
          <w:tcPr>
            <w:tcW w:w="1505" w:type="dxa"/>
            <w:tcBorders>
              <w:top w:val="nil"/>
              <w:bottom w:val="single" w:sz="4" w:space="0" w:color="auto"/>
            </w:tcBorders>
            <w:vAlign w:val="center"/>
          </w:tcPr>
          <w:p w14:paraId="3FA83E4B" w14:textId="4C3275BC" w:rsidR="0030463C" w:rsidRDefault="006407C0" w:rsidP="00AF5027">
            <w:pPr>
              <w:jc w:val="center"/>
            </w:pPr>
            <w:r>
              <w:t>1</w:t>
            </w:r>
            <w:r w:rsidR="00C34BC7">
              <w:t xml:space="preserve"> </w:t>
            </w:r>
            <w:r w:rsidR="00C34BC7">
              <w:t>(11%)</w:t>
            </w:r>
          </w:p>
        </w:tc>
      </w:tr>
    </w:tbl>
    <w:p w14:paraId="357FFD1F" w14:textId="77777777" w:rsidR="007C0919" w:rsidRDefault="007C0919" w:rsidP="00586496">
      <w:pPr>
        <w:rPr>
          <w:b/>
          <w:bCs/>
        </w:rPr>
      </w:pPr>
    </w:p>
    <w:sectPr w:rsidR="007C0919" w:rsidSect="003479F6"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2tzS1sABiM3NTIyUdpeDU4uLM/DyQAvNaAP+M6qksAAAA"/>
  </w:docVars>
  <w:rsids>
    <w:rsidRoot w:val="002D17DC"/>
    <w:rsid w:val="00000CFA"/>
    <w:rsid w:val="00003713"/>
    <w:rsid w:val="00005785"/>
    <w:rsid w:val="00013E46"/>
    <w:rsid w:val="00014AF7"/>
    <w:rsid w:val="00015194"/>
    <w:rsid w:val="00023E3A"/>
    <w:rsid w:val="00024BE8"/>
    <w:rsid w:val="00031110"/>
    <w:rsid w:val="00033ABF"/>
    <w:rsid w:val="00055487"/>
    <w:rsid w:val="00056B3E"/>
    <w:rsid w:val="00060B27"/>
    <w:rsid w:val="00060DA4"/>
    <w:rsid w:val="00066F0F"/>
    <w:rsid w:val="00067BFF"/>
    <w:rsid w:val="000734AF"/>
    <w:rsid w:val="00073C8D"/>
    <w:rsid w:val="00074727"/>
    <w:rsid w:val="000776AE"/>
    <w:rsid w:val="00077996"/>
    <w:rsid w:val="00090411"/>
    <w:rsid w:val="0009626F"/>
    <w:rsid w:val="00096E38"/>
    <w:rsid w:val="000977E4"/>
    <w:rsid w:val="000B14AB"/>
    <w:rsid w:val="000B254C"/>
    <w:rsid w:val="000B3EFF"/>
    <w:rsid w:val="000B4C1B"/>
    <w:rsid w:val="000B5FDA"/>
    <w:rsid w:val="000B61EE"/>
    <w:rsid w:val="000B69C1"/>
    <w:rsid w:val="000C0E3C"/>
    <w:rsid w:val="000C1D8F"/>
    <w:rsid w:val="000D078D"/>
    <w:rsid w:val="000D374F"/>
    <w:rsid w:val="000D4951"/>
    <w:rsid w:val="000E5CE7"/>
    <w:rsid w:val="000F137F"/>
    <w:rsid w:val="000F25D3"/>
    <w:rsid w:val="00100013"/>
    <w:rsid w:val="001017C7"/>
    <w:rsid w:val="0011265B"/>
    <w:rsid w:val="00120119"/>
    <w:rsid w:val="00122D27"/>
    <w:rsid w:val="00124559"/>
    <w:rsid w:val="00124A53"/>
    <w:rsid w:val="00130595"/>
    <w:rsid w:val="00136D7F"/>
    <w:rsid w:val="0014188C"/>
    <w:rsid w:val="00146F06"/>
    <w:rsid w:val="00152866"/>
    <w:rsid w:val="00155DC8"/>
    <w:rsid w:val="00155F0B"/>
    <w:rsid w:val="0015613E"/>
    <w:rsid w:val="00160D00"/>
    <w:rsid w:val="001670D9"/>
    <w:rsid w:val="00170D92"/>
    <w:rsid w:val="00180098"/>
    <w:rsid w:val="00187645"/>
    <w:rsid w:val="00190E62"/>
    <w:rsid w:val="0019141A"/>
    <w:rsid w:val="001945E8"/>
    <w:rsid w:val="001963D1"/>
    <w:rsid w:val="001A2B17"/>
    <w:rsid w:val="001B21D1"/>
    <w:rsid w:val="001B4523"/>
    <w:rsid w:val="001B7DA3"/>
    <w:rsid w:val="001C1AA4"/>
    <w:rsid w:val="001C1C8F"/>
    <w:rsid w:val="001C3369"/>
    <w:rsid w:val="001D0760"/>
    <w:rsid w:val="001D4412"/>
    <w:rsid w:val="001E3376"/>
    <w:rsid w:val="001E7096"/>
    <w:rsid w:val="001E7307"/>
    <w:rsid w:val="001F1077"/>
    <w:rsid w:val="001F2350"/>
    <w:rsid w:val="001F2C62"/>
    <w:rsid w:val="001F47E9"/>
    <w:rsid w:val="00200A94"/>
    <w:rsid w:val="002051D4"/>
    <w:rsid w:val="002069E6"/>
    <w:rsid w:val="0020752B"/>
    <w:rsid w:val="0022742B"/>
    <w:rsid w:val="00227E46"/>
    <w:rsid w:val="002308E8"/>
    <w:rsid w:val="0023131D"/>
    <w:rsid w:val="002315BE"/>
    <w:rsid w:val="00231C2C"/>
    <w:rsid w:val="00236299"/>
    <w:rsid w:val="002374D6"/>
    <w:rsid w:val="00244571"/>
    <w:rsid w:val="0024714C"/>
    <w:rsid w:val="002541B7"/>
    <w:rsid w:val="0025518C"/>
    <w:rsid w:val="00255627"/>
    <w:rsid w:val="00260F3B"/>
    <w:rsid w:val="002657C5"/>
    <w:rsid w:val="00274500"/>
    <w:rsid w:val="0027682A"/>
    <w:rsid w:val="00277028"/>
    <w:rsid w:val="002772B2"/>
    <w:rsid w:val="002811E0"/>
    <w:rsid w:val="0028313B"/>
    <w:rsid w:val="002848B6"/>
    <w:rsid w:val="002909B0"/>
    <w:rsid w:val="00293E02"/>
    <w:rsid w:val="00295832"/>
    <w:rsid w:val="00296F3B"/>
    <w:rsid w:val="00297B13"/>
    <w:rsid w:val="002A0F5C"/>
    <w:rsid w:val="002A3EA6"/>
    <w:rsid w:val="002B6EB4"/>
    <w:rsid w:val="002C0F7D"/>
    <w:rsid w:val="002C6121"/>
    <w:rsid w:val="002C6E20"/>
    <w:rsid w:val="002C7934"/>
    <w:rsid w:val="002D03CE"/>
    <w:rsid w:val="002D107D"/>
    <w:rsid w:val="002D17DC"/>
    <w:rsid w:val="002D3E9C"/>
    <w:rsid w:val="002D4C95"/>
    <w:rsid w:val="002D7DC3"/>
    <w:rsid w:val="002E0FB7"/>
    <w:rsid w:val="002E2D2A"/>
    <w:rsid w:val="002F0E91"/>
    <w:rsid w:val="002F772E"/>
    <w:rsid w:val="0030100E"/>
    <w:rsid w:val="0030463C"/>
    <w:rsid w:val="00307666"/>
    <w:rsid w:val="0031011D"/>
    <w:rsid w:val="003138F5"/>
    <w:rsid w:val="00315510"/>
    <w:rsid w:val="00325630"/>
    <w:rsid w:val="0033181E"/>
    <w:rsid w:val="0033344F"/>
    <w:rsid w:val="00337F66"/>
    <w:rsid w:val="00340F6F"/>
    <w:rsid w:val="00345028"/>
    <w:rsid w:val="003479F6"/>
    <w:rsid w:val="00347FAC"/>
    <w:rsid w:val="0036019C"/>
    <w:rsid w:val="00362E85"/>
    <w:rsid w:val="003643C2"/>
    <w:rsid w:val="00371BE4"/>
    <w:rsid w:val="0037527E"/>
    <w:rsid w:val="003810AD"/>
    <w:rsid w:val="003837A2"/>
    <w:rsid w:val="003840B0"/>
    <w:rsid w:val="0038429E"/>
    <w:rsid w:val="003843EB"/>
    <w:rsid w:val="00384AAF"/>
    <w:rsid w:val="00385CBC"/>
    <w:rsid w:val="003868BE"/>
    <w:rsid w:val="00386D0B"/>
    <w:rsid w:val="00392401"/>
    <w:rsid w:val="00392B13"/>
    <w:rsid w:val="003A2E47"/>
    <w:rsid w:val="003A35BA"/>
    <w:rsid w:val="003A61A9"/>
    <w:rsid w:val="003A7148"/>
    <w:rsid w:val="003B1956"/>
    <w:rsid w:val="003B1F91"/>
    <w:rsid w:val="003B2CE8"/>
    <w:rsid w:val="003B3A17"/>
    <w:rsid w:val="003B3D13"/>
    <w:rsid w:val="003B549E"/>
    <w:rsid w:val="003B7587"/>
    <w:rsid w:val="003C05B5"/>
    <w:rsid w:val="003C48FB"/>
    <w:rsid w:val="003D27BB"/>
    <w:rsid w:val="003D356E"/>
    <w:rsid w:val="003D438D"/>
    <w:rsid w:val="003D4A37"/>
    <w:rsid w:val="003E0E81"/>
    <w:rsid w:val="003F3A1D"/>
    <w:rsid w:val="003F7DA9"/>
    <w:rsid w:val="00403B9B"/>
    <w:rsid w:val="0040668D"/>
    <w:rsid w:val="00406830"/>
    <w:rsid w:val="00411A44"/>
    <w:rsid w:val="00423231"/>
    <w:rsid w:val="0042621F"/>
    <w:rsid w:val="004402B7"/>
    <w:rsid w:val="00442316"/>
    <w:rsid w:val="0044253D"/>
    <w:rsid w:val="0044310F"/>
    <w:rsid w:val="00451F1F"/>
    <w:rsid w:val="00452B5A"/>
    <w:rsid w:val="00452E4F"/>
    <w:rsid w:val="00457369"/>
    <w:rsid w:val="004575CD"/>
    <w:rsid w:val="00457EFD"/>
    <w:rsid w:val="00461427"/>
    <w:rsid w:val="0046220B"/>
    <w:rsid w:val="00470FF1"/>
    <w:rsid w:val="004718EC"/>
    <w:rsid w:val="00472C1B"/>
    <w:rsid w:val="0047497F"/>
    <w:rsid w:val="004761B2"/>
    <w:rsid w:val="0048195D"/>
    <w:rsid w:val="00497600"/>
    <w:rsid w:val="004A0830"/>
    <w:rsid w:val="004A5448"/>
    <w:rsid w:val="004A6740"/>
    <w:rsid w:val="004B2BDC"/>
    <w:rsid w:val="004B49E2"/>
    <w:rsid w:val="004B6AC2"/>
    <w:rsid w:val="004C01E5"/>
    <w:rsid w:val="004C55B5"/>
    <w:rsid w:val="004D43C7"/>
    <w:rsid w:val="004E354B"/>
    <w:rsid w:val="004E5861"/>
    <w:rsid w:val="004F0F4F"/>
    <w:rsid w:val="004F33EC"/>
    <w:rsid w:val="004F3D5B"/>
    <w:rsid w:val="00512E1E"/>
    <w:rsid w:val="00513418"/>
    <w:rsid w:val="00521094"/>
    <w:rsid w:val="005252E2"/>
    <w:rsid w:val="00530B69"/>
    <w:rsid w:val="00531955"/>
    <w:rsid w:val="00532FBB"/>
    <w:rsid w:val="0053612C"/>
    <w:rsid w:val="0054004A"/>
    <w:rsid w:val="00556E99"/>
    <w:rsid w:val="00561F7A"/>
    <w:rsid w:val="0056549A"/>
    <w:rsid w:val="00567210"/>
    <w:rsid w:val="005745F8"/>
    <w:rsid w:val="00576C27"/>
    <w:rsid w:val="00580254"/>
    <w:rsid w:val="00580532"/>
    <w:rsid w:val="00582FCE"/>
    <w:rsid w:val="0058500A"/>
    <w:rsid w:val="00586496"/>
    <w:rsid w:val="00587CB9"/>
    <w:rsid w:val="005900EF"/>
    <w:rsid w:val="005A1E59"/>
    <w:rsid w:val="005B0E22"/>
    <w:rsid w:val="005B297E"/>
    <w:rsid w:val="005B55D4"/>
    <w:rsid w:val="005C0E9D"/>
    <w:rsid w:val="005C16CB"/>
    <w:rsid w:val="005D4487"/>
    <w:rsid w:val="005E266B"/>
    <w:rsid w:val="005E2EC6"/>
    <w:rsid w:val="005E3E7F"/>
    <w:rsid w:val="005F01AB"/>
    <w:rsid w:val="005F5EE6"/>
    <w:rsid w:val="005F7AE8"/>
    <w:rsid w:val="00607D56"/>
    <w:rsid w:val="006102BE"/>
    <w:rsid w:val="00610A0F"/>
    <w:rsid w:val="006147C0"/>
    <w:rsid w:val="00623CBB"/>
    <w:rsid w:val="00623FE1"/>
    <w:rsid w:val="00624FD6"/>
    <w:rsid w:val="0062559A"/>
    <w:rsid w:val="00626573"/>
    <w:rsid w:val="00627960"/>
    <w:rsid w:val="00630E51"/>
    <w:rsid w:val="00631F5F"/>
    <w:rsid w:val="006407C0"/>
    <w:rsid w:val="006408DE"/>
    <w:rsid w:val="0064246B"/>
    <w:rsid w:val="00643D81"/>
    <w:rsid w:val="0064468A"/>
    <w:rsid w:val="00645697"/>
    <w:rsid w:val="00651946"/>
    <w:rsid w:val="00652FA0"/>
    <w:rsid w:val="00663080"/>
    <w:rsid w:val="006639A6"/>
    <w:rsid w:val="0066429E"/>
    <w:rsid w:val="0066468C"/>
    <w:rsid w:val="00666FAA"/>
    <w:rsid w:val="0066712B"/>
    <w:rsid w:val="00670719"/>
    <w:rsid w:val="00675843"/>
    <w:rsid w:val="006801F3"/>
    <w:rsid w:val="00686E4A"/>
    <w:rsid w:val="00687E9A"/>
    <w:rsid w:val="00695209"/>
    <w:rsid w:val="006A2CC4"/>
    <w:rsid w:val="006A3989"/>
    <w:rsid w:val="006B0DFF"/>
    <w:rsid w:val="006B110E"/>
    <w:rsid w:val="006B4BCD"/>
    <w:rsid w:val="006B5301"/>
    <w:rsid w:val="006B6657"/>
    <w:rsid w:val="006C6F7B"/>
    <w:rsid w:val="006D05E5"/>
    <w:rsid w:val="006D3581"/>
    <w:rsid w:val="006D72BA"/>
    <w:rsid w:val="006D7CF4"/>
    <w:rsid w:val="006E24A5"/>
    <w:rsid w:val="00705BE9"/>
    <w:rsid w:val="007074F9"/>
    <w:rsid w:val="00711D76"/>
    <w:rsid w:val="00712E61"/>
    <w:rsid w:val="0071670E"/>
    <w:rsid w:val="00724609"/>
    <w:rsid w:val="00727756"/>
    <w:rsid w:val="00731597"/>
    <w:rsid w:val="0073680E"/>
    <w:rsid w:val="0074467C"/>
    <w:rsid w:val="007520D9"/>
    <w:rsid w:val="00756033"/>
    <w:rsid w:val="00756A83"/>
    <w:rsid w:val="00770041"/>
    <w:rsid w:val="007746C1"/>
    <w:rsid w:val="00780F76"/>
    <w:rsid w:val="00786D43"/>
    <w:rsid w:val="007909E3"/>
    <w:rsid w:val="007975AB"/>
    <w:rsid w:val="007A2601"/>
    <w:rsid w:val="007A29C1"/>
    <w:rsid w:val="007A7F20"/>
    <w:rsid w:val="007B089B"/>
    <w:rsid w:val="007B2541"/>
    <w:rsid w:val="007B3B8A"/>
    <w:rsid w:val="007C0919"/>
    <w:rsid w:val="007C0FAE"/>
    <w:rsid w:val="007C1858"/>
    <w:rsid w:val="007C4EC2"/>
    <w:rsid w:val="007C57C9"/>
    <w:rsid w:val="007C675A"/>
    <w:rsid w:val="007D16E8"/>
    <w:rsid w:val="007D2AA6"/>
    <w:rsid w:val="007D3F40"/>
    <w:rsid w:val="007D6B9F"/>
    <w:rsid w:val="007F05CB"/>
    <w:rsid w:val="007F066A"/>
    <w:rsid w:val="007F1411"/>
    <w:rsid w:val="007F353E"/>
    <w:rsid w:val="008010A1"/>
    <w:rsid w:val="0081060B"/>
    <w:rsid w:val="0081219A"/>
    <w:rsid w:val="008326FD"/>
    <w:rsid w:val="00841D5E"/>
    <w:rsid w:val="00842BA2"/>
    <w:rsid w:val="008454E2"/>
    <w:rsid w:val="008459B7"/>
    <w:rsid w:val="00847D45"/>
    <w:rsid w:val="00862F53"/>
    <w:rsid w:val="008639B2"/>
    <w:rsid w:val="00863AF9"/>
    <w:rsid w:val="00864481"/>
    <w:rsid w:val="008670CC"/>
    <w:rsid w:val="008703D9"/>
    <w:rsid w:val="00875CA7"/>
    <w:rsid w:val="00881B2D"/>
    <w:rsid w:val="00882962"/>
    <w:rsid w:val="00890193"/>
    <w:rsid w:val="00890D40"/>
    <w:rsid w:val="008928C6"/>
    <w:rsid w:val="008960C3"/>
    <w:rsid w:val="008A3F0F"/>
    <w:rsid w:val="008A5A06"/>
    <w:rsid w:val="008A64CD"/>
    <w:rsid w:val="008B341F"/>
    <w:rsid w:val="008B69C6"/>
    <w:rsid w:val="008B7723"/>
    <w:rsid w:val="008C4E13"/>
    <w:rsid w:val="008C4F3E"/>
    <w:rsid w:val="008D3B31"/>
    <w:rsid w:val="008D485F"/>
    <w:rsid w:val="008D548B"/>
    <w:rsid w:val="008E20A9"/>
    <w:rsid w:val="008E7CEE"/>
    <w:rsid w:val="008F004F"/>
    <w:rsid w:val="008F488F"/>
    <w:rsid w:val="0091274C"/>
    <w:rsid w:val="009178C9"/>
    <w:rsid w:val="00917F59"/>
    <w:rsid w:val="00920008"/>
    <w:rsid w:val="0093126E"/>
    <w:rsid w:val="00932CC6"/>
    <w:rsid w:val="009346A3"/>
    <w:rsid w:val="00936BE6"/>
    <w:rsid w:val="00942C2D"/>
    <w:rsid w:val="00943D0F"/>
    <w:rsid w:val="009544A3"/>
    <w:rsid w:val="00956A30"/>
    <w:rsid w:val="009634BE"/>
    <w:rsid w:val="0097065E"/>
    <w:rsid w:val="00970F09"/>
    <w:rsid w:val="009726B7"/>
    <w:rsid w:val="00974CFB"/>
    <w:rsid w:val="00977C3D"/>
    <w:rsid w:val="009800AE"/>
    <w:rsid w:val="00982E03"/>
    <w:rsid w:val="00997227"/>
    <w:rsid w:val="00997E32"/>
    <w:rsid w:val="009A280B"/>
    <w:rsid w:val="009A57C4"/>
    <w:rsid w:val="009A5A3D"/>
    <w:rsid w:val="009A5E98"/>
    <w:rsid w:val="009A7CF4"/>
    <w:rsid w:val="009B508D"/>
    <w:rsid w:val="009B7E00"/>
    <w:rsid w:val="009C18E3"/>
    <w:rsid w:val="009C641A"/>
    <w:rsid w:val="009D4A5C"/>
    <w:rsid w:val="009D66CF"/>
    <w:rsid w:val="009D7627"/>
    <w:rsid w:val="009E1F07"/>
    <w:rsid w:val="009E2ED3"/>
    <w:rsid w:val="009E6EBD"/>
    <w:rsid w:val="009E7295"/>
    <w:rsid w:val="009E7C25"/>
    <w:rsid w:val="009F0483"/>
    <w:rsid w:val="009F47A8"/>
    <w:rsid w:val="00A04EE7"/>
    <w:rsid w:val="00A06F91"/>
    <w:rsid w:val="00A116CC"/>
    <w:rsid w:val="00A16D06"/>
    <w:rsid w:val="00A1745E"/>
    <w:rsid w:val="00A204EA"/>
    <w:rsid w:val="00A20D53"/>
    <w:rsid w:val="00A27C2F"/>
    <w:rsid w:val="00A36424"/>
    <w:rsid w:val="00A438A6"/>
    <w:rsid w:val="00A5129A"/>
    <w:rsid w:val="00A540F1"/>
    <w:rsid w:val="00A5519B"/>
    <w:rsid w:val="00A615F8"/>
    <w:rsid w:val="00A62C66"/>
    <w:rsid w:val="00A63104"/>
    <w:rsid w:val="00A71276"/>
    <w:rsid w:val="00A84853"/>
    <w:rsid w:val="00A92CBA"/>
    <w:rsid w:val="00A952E8"/>
    <w:rsid w:val="00A96237"/>
    <w:rsid w:val="00A97683"/>
    <w:rsid w:val="00AA4935"/>
    <w:rsid w:val="00AA6D90"/>
    <w:rsid w:val="00AA6F6C"/>
    <w:rsid w:val="00AA7996"/>
    <w:rsid w:val="00AB0448"/>
    <w:rsid w:val="00AB0822"/>
    <w:rsid w:val="00AB302C"/>
    <w:rsid w:val="00AB3CC1"/>
    <w:rsid w:val="00AB70F6"/>
    <w:rsid w:val="00AC0161"/>
    <w:rsid w:val="00AC1E74"/>
    <w:rsid w:val="00AC4FBF"/>
    <w:rsid w:val="00AD788E"/>
    <w:rsid w:val="00AE4888"/>
    <w:rsid w:val="00AE540E"/>
    <w:rsid w:val="00B00340"/>
    <w:rsid w:val="00B0409E"/>
    <w:rsid w:val="00B05DF6"/>
    <w:rsid w:val="00B062FE"/>
    <w:rsid w:val="00B0777B"/>
    <w:rsid w:val="00B078AA"/>
    <w:rsid w:val="00B110A8"/>
    <w:rsid w:val="00B14B04"/>
    <w:rsid w:val="00B14E4D"/>
    <w:rsid w:val="00B211C5"/>
    <w:rsid w:val="00B26A57"/>
    <w:rsid w:val="00B32A75"/>
    <w:rsid w:val="00B32FFE"/>
    <w:rsid w:val="00B5382B"/>
    <w:rsid w:val="00B539A7"/>
    <w:rsid w:val="00B55665"/>
    <w:rsid w:val="00B5642E"/>
    <w:rsid w:val="00B579F7"/>
    <w:rsid w:val="00B6202C"/>
    <w:rsid w:val="00B7143F"/>
    <w:rsid w:val="00B9267E"/>
    <w:rsid w:val="00BA073B"/>
    <w:rsid w:val="00BA0920"/>
    <w:rsid w:val="00BA1BA2"/>
    <w:rsid w:val="00BC09DF"/>
    <w:rsid w:val="00BD34BD"/>
    <w:rsid w:val="00BD444A"/>
    <w:rsid w:val="00BD5F56"/>
    <w:rsid w:val="00BD62D7"/>
    <w:rsid w:val="00BE217A"/>
    <w:rsid w:val="00BF0AB9"/>
    <w:rsid w:val="00BF3C65"/>
    <w:rsid w:val="00BF3D82"/>
    <w:rsid w:val="00C03A00"/>
    <w:rsid w:val="00C1392F"/>
    <w:rsid w:val="00C218BC"/>
    <w:rsid w:val="00C30B35"/>
    <w:rsid w:val="00C3127E"/>
    <w:rsid w:val="00C32FC2"/>
    <w:rsid w:val="00C3355F"/>
    <w:rsid w:val="00C33E14"/>
    <w:rsid w:val="00C34BC7"/>
    <w:rsid w:val="00C35DD7"/>
    <w:rsid w:val="00C363B9"/>
    <w:rsid w:val="00C3764C"/>
    <w:rsid w:val="00C5650C"/>
    <w:rsid w:val="00C604F2"/>
    <w:rsid w:val="00C71355"/>
    <w:rsid w:val="00C74456"/>
    <w:rsid w:val="00C75F15"/>
    <w:rsid w:val="00C7643B"/>
    <w:rsid w:val="00C83531"/>
    <w:rsid w:val="00C86265"/>
    <w:rsid w:val="00C86B7B"/>
    <w:rsid w:val="00C91261"/>
    <w:rsid w:val="00C95A24"/>
    <w:rsid w:val="00C95FD6"/>
    <w:rsid w:val="00CB06E6"/>
    <w:rsid w:val="00CB78E1"/>
    <w:rsid w:val="00CD1E44"/>
    <w:rsid w:val="00CD1F19"/>
    <w:rsid w:val="00CD5B92"/>
    <w:rsid w:val="00CD6B56"/>
    <w:rsid w:val="00CD6FD2"/>
    <w:rsid w:val="00CD7904"/>
    <w:rsid w:val="00CE05F5"/>
    <w:rsid w:val="00CF12F6"/>
    <w:rsid w:val="00CF17F4"/>
    <w:rsid w:val="00CF2129"/>
    <w:rsid w:val="00CF3571"/>
    <w:rsid w:val="00CF72E1"/>
    <w:rsid w:val="00CF7D0D"/>
    <w:rsid w:val="00D01AB0"/>
    <w:rsid w:val="00D13428"/>
    <w:rsid w:val="00D14109"/>
    <w:rsid w:val="00D2286F"/>
    <w:rsid w:val="00D23A4C"/>
    <w:rsid w:val="00D301FB"/>
    <w:rsid w:val="00D3400B"/>
    <w:rsid w:val="00D3445A"/>
    <w:rsid w:val="00D3696C"/>
    <w:rsid w:val="00D4024A"/>
    <w:rsid w:val="00D4234D"/>
    <w:rsid w:val="00D425D8"/>
    <w:rsid w:val="00D445FC"/>
    <w:rsid w:val="00D4651C"/>
    <w:rsid w:val="00D46601"/>
    <w:rsid w:val="00D46D01"/>
    <w:rsid w:val="00D52586"/>
    <w:rsid w:val="00D5684F"/>
    <w:rsid w:val="00D614BD"/>
    <w:rsid w:val="00D65F79"/>
    <w:rsid w:val="00D77D8D"/>
    <w:rsid w:val="00D8042A"/>
    <w:rsid w:val="00D918DB"/>
    <w:rsid w:val="00D933B4"/>
    <w:rsid w:val="00D95070"/>
    <w:rsid w:val="00D95FEC"/>
    <w:rsid w:val="00DB3DCE"/>
    <w:rsid w:val="00DC55AD"/>
    <w:rsid w:val="00DC5C34"/>
    <w:rsid w:val="00DD028C"/>
    <w:rsid w:val="00DD233D"/>
    <w:rsid w:val="00DD252C"/>
    <w:rsid w:val="00DD51F0"/>
    <w:rsid w:val="00DD6959"/>
    <w:rsid w:val="00DD7D71"/>
    <w:rsid w:val="00DE396B"/>
    <w:rsid w:val="00DE3BF8"/>
    <w:rsid w:val="00DE42D5"/>
    <w:rsid w:val="00DE5456"/>
    <w:rsid w:val="00DF4CF6"/>
    <w:rsid w:val="00DF529D"/>
    <w:rsid w:val="00DF7232"/>
    <w:rsid w:val="00DF7603"/>
    <w:rsid w:val="00E00C26"/>
    <w:rsid w:val="00E02E8F"/>
    <w:rsid w:val="00E043C3"/>
    <w:rsid w:val="00E04827"/>
    <w:rsid w:val="00E07D9E"/>
    <w:rsid w:val="00E12EF5"/>
    <w:rsid w:val="00E13148"/>
    <w:rsid w:val="00E1339A"/>
    <w:rsid w:val="00E14869"/>
    <w:rsid w:val="00E16D1A"/>
    <w:rsid w:val="00E17406"/>
    <w:rsid w:val="00E24F3B"/>
    <w:rsid w:val="00E25147"/>
    <w:rsid w:val="00E27D6A"/>
    <w:rsid w:val="00E3271B"/>
    <w:rsid w:val="00E33DD6"/>
    <w:rsid w:val="00E36C39"/>
    <w:rsid w:val="00E47EAC"/>
    <w:rsid w:val="00E52100"/>
    <w:rsid w:val="00E61F90"/>
    <w:rsid w:val="00E62CBC"/>
    <w:rsid w:val="00E65B8B"/>
    <w:rsid w:val="00E70381"/>
    <w:rsid w:val="00E843A8"/>
    <w:rsid w:val="00E843F7"/>
    <w:rsid w:val="00E8659C"/>
    <w:rsid w:val="00E8711F"/>
    <w:rsid w:val="00E90010"/>
    <w:rsid w:val="00E919F0"/>
    <w:rsid w:val="00E97A75"/>
    <w:rsid w:val="00EA3746"/>
    <w:rsid w:val="00EA4692"/>
    <w:rsid w:val="00EA49FF"/>
    <w:rsid w:val="00EB1A84"/>
    <w:rsid w:val="00EB2EF7"/>
    <w:rsid w:val="00EB3355"/>
    <w:rsid w:val="00EB4C82"/>
    <w:rsid w:val="00EC1970"/>
    <w:rsid w:val="00EC2BF3"/>
    <w:rsid w:val="00EC2E11"/>
    <w:rsid w:val="00ED0A86"/>
    <w:rsid w:val="00ED0F85"/>
    <w:rsid w:val="00ED1A8A"/>
    <w:rsid w:val="00ED443E"/>
    <w:rsid w:val="00ED6CC8"/>
    <w:rsid w:val="00EF20C6"/>
    <w:rsid w:val="00EF3E04"/>
    <w:rsid w:val="00EF457F"/>
    <w:rsid w:val="00F22F24"/>
    <w:rsid w:val="00F258BB"/>
    <w:rsid w:val="00F26B30"/>
    <w:rsid w:val="00F275D1"/>
    <w:rsid w:val="00F31180"/>
    <w:rsid w:val="00F3255D"/>
    <w:rsid w:val="00F32FD9"/>
    <w:rsid w:val="00F460BE"/>
    <w:rsid w:val="00F461E4"/>
    <w:rsid w:val="00F47EB3"/>
    <w:rsid w:val="00F66EA7"/>
    <w:rsid w:val="00F679B8"/>
    <w:rsid w:val="00F713A4"/>
    <w:rsid w:val="00F73AC3"/>
    <w:rsid w:val="00F74224"/>
    <w:rsid w:val="00F80836"/>
    <w:rsid w:val="00F83E05"/>
    <w:rsid w:val="00F95D23"/>
    <w:rsid w:val="00F96542"/>
    <w:rsid w:val="00F9774B"/>
    <w:rsid w:val="00FB4753"/>
    <w:rsid w:val="00FB6575"/>
    <w:rsid w:val="00FC147E"/>
    <w:rsid w:val="00FC4E9A"/>
    <w:rsid w:val="00FD6596"/>
    <w:rsid w:val="00FE20CE"/>
    <w:rsid w:val="00FE2D57"/>
    <w:rsid w:val="00FE3AAA"/>
    <w:rsid w:val="00FE3CF0"/>
    <w:rsid w:val="00FF471A"/>
    <w:rsid w:val="00FF5E42"/>
    <w:rsid w:val="00FF6D2E"/>
    <w:rsid w:val="045EB7C8"/>
    <w:rsid w:val="0BEF903A"/>
    <w:rsid w:val="0C2896D3"/>
    <w:rsid w:val="1AD8F8E7"/>
    <w:rsid w:val="1E1099A9"/>
    <w:rsid w:val="36209481"/>
    <w:rsid w:val="38A83A4F"/>
    <w:rsid w:val="458EAADD"/>
    <w:rsid w:val="4A621C00"/>
    <w:rsid w:val="4E942725"/>
    <w:rsid w:val="52540588"/>
    <w:rsid w:val="5C052AED"/>
    <w:rsid w:val="66BD4A5A"/>
    <w:rsid w:val="6C63688D"/>
    <w:rsid w:val="7FF48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91FB7F"/>
  <w15:chartTrackingRefBased/>
  <w15:docId w15:val="{5EDF89CC-F77E-45C5-89BB-74A101F1EB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elha">
    <w:name w:val="Table Grid"/>
    <w:basedOn w:val="Tabelanormal"/>
    <w:uiPriority w:val="39"/>
    <w:rsid w:val="002D17DC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Simples5">
    <w:name w:val="Plain Table 5"/>
    <w:basedOn w:val="Tabelanormal"/>
    <w:uiPriority w:val="45"/>
    <w:rsid w:val="002D17DC"/>
    <w:pPr>
      <w:spacing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aSimples4">
    <w:name w:val="Plain Table 4"/>
    <w:basedOn w:val="Tabelanormal"/>
    <w:uiPriority w:val="44"/>
    <w:rsid w:val="002D17DC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SimplesTabela3">
    <w:name w:val="Plain Table 3"/>
    <w:basedOn w:val="Tabelanormal"/>
    <w:uiPriority w:val="43"/>
    <w:rsid w:val="002D17DC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SimplesTabela2">
    <w:name w:val="Plain Table 2"/>
    <w:basedOn w:val="Tabelanormal"/>
    <w:uiPriority w:val="42"/>
    <w:rsid w:val="002D17DC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SimplesTabela1">
    <w:name w:val="Plain Table 1"/>
    <w:basedOn w:val="Tabelanormal"/>
    <w:uiPriority w:val="41"/>
    <w:rsid w:val="002D17DC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acomGrelhaClara">
    <w:name w:val="Grid Table Light"/>
    <w:basedOn w:val="Tabelanormal"/>
    <w:uiPriority w:val="40"/>
    <w:rsid w:val="002D17DC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-formatado">
    <w:name w:val="HTML Preformatted"/>
    <w:basedOn w:val="Normal"/>
    <w:link w:val="HTMLpr-formatadoCarter"/>
    <w:uiPriority w:val="99"/>
    <w:semiHidden/>
    <w:unhideWhenUsed/>
    <w:rsid w:val="00D46D0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eastAsia="Times New Roman" w:hAnsi="Courier New" w:cs="Courier New"/>
      <w:sz w:val="20"/>
      <w:szCs w:val="20"/>
      <w:lang w:val="pt-PT" w:eastAsia="pt-PT"/>
    </w:rPr>
  </w:style>
  <w:style w:type="character" w:customStyle="1" w:styleId="HTMLpr-formatadoCarter">
    <w:name w:val="HTML pré-formatado Caráter"/>
    <w:basedOn w:val="Tipodeletrapredefinidodopargrafo"/>
    <w:link w:val="HTMLpr-formatado"/>
    <w:uiPriority w:val="99"/>
    <w:semiHidden/>
    <w:rsid w:val="00D46D01"/>
    <w:rPr>
      <w:rFonts w:ascii="Courier New" w:eastAsia="Times New Roman" w:hAnsi="Courier New" w:cs="Courier New"/>
      <w:sz w:val="20"/>
      <w:szCs w:val="20"/>
      <w:lang w:eastAsia="pt-PT"/>
    </w:rPr>
  </w:style>
  <w:style w:type="character" w:styleId="Mencionar">
    <w:name w:val="Mention"/>
    <w:basedOn w:val="Tipodeletrapredefinidodopargrafo"/>
    <w:uiPriority w:val="99"/>
    <w:unhideWhenUsed/>
    <w:rPr>
      <w:color w:val="2B579A"/>
      <w:shd w:val="clear" w:color="auto" w:fill="E6E6E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Pr>
      <w:sz w:val="20"/>
      <w:szCs w:val="20"/>
      <w:lang w:val="en-GB"/>
    </w:rPr>
  </w:style>
  <w:style w:type="character" w:styleId="Refdecomentrio">
    <w:name w:val="annotation reference"/>
    <w:basedOn w:val="Tipodeletrapredefinidodopargrafo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6129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3</TotalTime>
  <Pages>4</Pages>
  <Words>925</Words>
  <Characters>4999</Characters>
  <Application>Microsoft Office Word</Application>
  <DocSecurity>0</DocSecurity>
  <Lines>41</Lines>
  <Paragraphs>11</Paragraphs>
  <ScaleCrop>false</ScaleCrop>
  <Company/>
  <LinksUpToDate>false</LinksUpToDate>
  <CharactersWithSpaces>5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 Melro</dc:creator>
  <cp:keywords/>
  <dc:description/>
  <cp:lastModifiedBy>Juliana Goncalves</cp:lastModifiedBy>
  <cp:revision>632</cp:revision>
  <dcterms:created xsi:type="dcterms:W3CDTF">2021-03-02T15:41:00Z</dcterms:created>
  <dcterms:modified xsi:type="dcterms:W3CDTF">2025-09-09T15:41:00Z</dcterms:modified>
</cp:coreProperties>
</file>